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94D3" w14:textId="72DD3C61" w:rsidR="00060D0D" w:rsidRDefault="00060D0D" w:rsidP="006C7128">
      <w:pPr>
        <w:jc w:val="center"/>
        <w:rPr>
          <w:rFonts w:ascii="Osaka" w:eastAsia="Osaka"/>
          <w:sz w:val="28"/>
        </w:rPr>
      </w:pPr>
      <w:r>
        <w:rPr>
          <w:rFonts w:ascii="Osaka" w:eastAsia="Osaka" w:hint="eastAsia"/>
          <w:sz w:val="28"/>
        </w:rPr>
        <w:t>一般社団法人</w:t>
      </w:r>
      <w:r w:rsidR="009715E6">
        <w:rPr>
          <w:rFonts w:ascii="Osaka" w:eastAsia="Osaka" w:hint="eastAsia"/>
          <w:sz w:val="28"/>
        </w:rPr>
        <w:t xml:space="preserve"> </w:t>
      </w:r>
      <w:r w:rsidR="009938F7">
        <w:rPr>
          <w:rFonts w:ascii="Osaka" w:eastAsia="Osaka" w:hint="eastAsia"/>
          <w:sz w:val="28"/>
        </w:rPr>
        <w:t xml:space="preserve">日本薬剤疫学会 </w:t>
      </w:r>
    </w:p>
    <w:p w14:paraId="2E442856" w14:textId="2C624C3A" w:rsidR="009938F7" w:rsidRDefault="002745AB" w:rsidP="00863EAF">
      <w:pPr>
        <w:spacing w:line="420" w:lineRule="exact"/>
        <w:jc w:val="center"/>
        <w:rPr>
          <w:rFonts w:ascii="ＭＳ 明朝"/>
          <w:b/>
          <w:sz w:val="20"/>
        </w:rPr>
      </w:pPr>
      <w:r>
        <w:rPr>
          <w:rFonts w:ascii="Osaka" w:eastAsia="Osaka" w:hint="eastAsia"/>
          <w:sz w:val="28"/>
        </w:rPr>
        <w:t>認定薬剤疫学家</w:t>
      </w:r>
      <w:r w:rsidR="009715E6">
        <w:rPr>
          <w:rFonts w:ascii="Osaka" w:eastAsia="Osaka" w:hint="eastAsia"/>
          <w:sz w:val="28"/>
        </w:rPr>
        <w:t xml:space="preserve"> </w:t>
      </w:r>
      <w:r w:rsidR="009938F7">
        <w:rPr>
          <w:rFonts w:ascii="Osaka" w:eastAsia="Osaka" w:hint="eastAsia"/>
          <w:sz w:val="28"/>
        </w:rPr>
        <w:t>認定</w:t>
      </w:r>
      <w:r w:rsidR="00060D0D">
        <w:rPr>
          <w:rFonts w:ascii="Osaka" w:eastAsia="Osaka" w:hint="eastAsia"/>
          <w:sz w:val="28"/>
        </w:rPr>
        <w:t>資格</w:t>
      </w:r>
      <w:r w:rsidR="009715E6">
        <w:rPr>
          <w:rFonts w:ascii="Osaka" w:eastAsia="Osaka" w:hint="eastAsia"/>
          <w:sz w:val="28"/>
        </w:rPr>
        <w:t xml:space="preserve"> </w:t>
      </w:r>
      <w:r w:rsidR="00060D0D">
        <w:rPr>
          <w:rFonts w:ascii="Osaka" w:eastAsia="Osaka" w:hint="eastAsia"/>
          <w:sz w:val="28"/>
        </w:rPr>
        <w:t>更新</w:t>
      </w:r>
      <w:r w:rsidR="009938F7">
        <w:rPr>
          <w:rFonts w:ascii="Osaka" w:eastAsia="Osaka" w:hint="eastAsia"/>
          <w:sz w:val="28"/>
        </w:rPr>
        <w:t>申請書</w:t>
      </w:r>
    </w:p>
    <w:p w14:paraId="1697C95E" w14:textId="2951A5DE" w:rsidR="00626D90" w:rsidRDefault="00383436" w:rsidP="00863EAF">
      <w:pPr>
        <w:rPr>
          <w:rFonts w:ascii="平成明朝"/>
          <w:b/>
        </w:rPr>
      </w:pPr>
      <w:r>
        <w:rPr>
          <w:rFonts w:eastAsia="平成明朝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47488" behindDoc="0" locked="0" layoutInCell="0" allowOverlap="1" wp14:anchorId="6BCC5161" wp14:editId="185AF937">
                <wp:simplePos x="0" y="0"/>
                <wp:positionH relativeFrom="column">
                  <wp:posOffset>50800</wp:posOffset>
                </wp:positionH>
                <wp:positionV relativeFrom="paragraph">
                  <wp:posOffset>-1905</wp:posOffset>
                </wp:positionV>
                <wp:extent cx="6118225" cy="0"/>
                <wp:effectExtent l="0" t="0" r="28575" b="25400"/>
                <wp:wrapNone/>
                <wp:docPr id="1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82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536572" id="Line 2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pt,-.15pt" to="485.75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" o:allowincell="f" strokeweight=".5pt"/>
            </w:pict>
          </mc:Fallback>
        </mc:AlternateContent>
      </w:r>
      <w:r w:rsidR="009715E6">
        <w:rPr>
          <w:rFonts w:ascii="平成明朝" w:eastAsia="平成明朝"/>
          <w:b/>
          <w:sz w:val="24"/>
        </w:rPr>
        <w:t xml:space="preserve"> </w:t>
      </w:r>
    </w:p>
    <w:p w14:paraId="4215CD37" w14:textId="3395DD49" w:rsidR="009938F7" w:rsidRDefault="009715E6" w:rsidP="00863EAF">
      <w:pPr>
        <w:rPr>
          <w:rFonts w:ascii="平成明朝"/>
          <w:b/>
        </w:rPr>
      </w:pPr>
      <w:r>
        <w:rPr>
          <w:rFonts w:ascii="平成明朝" w:hint="eastAsia"/>
          <w:b/>
        </w:rPr>
        <w:t>一般社団法人</w:t>
      </w:r>
      <w:r>
        <w:rPr>
          <w:rFonts w:ascii="平成明朝" w:hint="eastAsia"/>
          <w:b/>
        </w:rPr>
        <w:t xml:space="preserve"> </w:t>
      </w:r>
      <w:r>
        <w:rPr>
          <w:rFonts w:ascii="平成明朝" w:hint="eastAsia"/>
          <w:b/>
        </w:rPr>
        <w:t>日本薬剤疫学会</w:t>
      </w:r>
      <w:r>
        <w:rPr>
          <w:rFonts w:ascii="平成明朝" w:hint="eastAsia"/>
          <w:b/>
        </w:rPr>
        <w:t xml:space="preserve"> </w:t>
      </w:r>
      <w:r>
        <w:rPr>
          <w:rFonts w:ascii="平成明朝" w:hint="eastAsia"/>
          <w:b/>
        </w:rPr>
        <w:t>理事長</w:t>
      </w:r>
      <w:r>
        <w:rPr>
          <w:rFonts w:ascii="平成明朝" w:hint="eastAsia"/>
          <w:b/>
        </w:rPr>
        <w:t xml:space="preserve"> </w:t>
      </w:r>
      <w:r>
        <w:rPr>
          <w:rFonts w:ascii="平成明朝" w:hint="eastAsia"/>
          <w:b/>
        </w:rPr>
        <w:t>殿</w:t>
      </w:r>
    </w:p>
    <w:p w14:paraId="0FF0E7D2" w14:textId="77777777" w:rsidR="009715E6" w:rsidRPr="009715E6" w:rsidRDefault="009715E6" w:rsidP="00863EAF">
      <w:pPr>
        <w:rPr>
          <w:rFonts w:ascii="平成明朝"/>
          <w:sz w:val="20"/>
        </w:rPr>
      </w:pPr>
    </w:p>
    <w:p w14:paraId="16DEE253" w14:textId="7BBF5599" w:rsidR="00DE417A" w:rsidRDefault="009715E6" w:rsidP="00DE417A">
      <w:pPr>
        <w:spacing w:line="300" w:lineRule="exact"/>
        <w:ind w:firstLineChars="100" w:firstLine="220"/>
        <w:jc w:val="left"/>
        <w:rPr>
          <w:rFonts w:ascii="平成明朝"/>
          <w:sz w:val="22"/>
        </w:rPr>
      </w:pPr>
      <w:r>
        <w:rPr>
          <w:rFonts w:ascii="平成明朝" w:hint="eastAsia"/>
          <w:sz w:val="22"/>
        </w:rPr>
        <w:t>下記の</w:t>
      </w:r>
      <w:r w:rsidR="00DE417A">
        <w:rPr>
          <w:rFonts w:ascii="平成明朝" w:hint="eastAsia"/>
          <w:sz w:val="22"/>
        </w:rPr>
        <w:t>更新要件を満たしたため、</w:t>
      </w:r>
      <w:r w:rsidR="00060D0D">
        <w:rPr>
          <w:rFonts w:ascii="平成明朝" w:hint="eastAsia"/>
          <w:sz w:val="22"/>
        </w:rPr>
        <w:t>一般社団法人</w:t>
      </w:r>
      <w:r w:rsidR="00DE417A">
        <w:rPr>
          <w:rFonts w:ascii="平成明朝" w:hint="eastAsia"/>
          <w:sz w:val="22"/>
        </w:rPr>
        <w:t xml:space="preserve"> </w:t>
      </w:r>
      <w:r w:rsidR="009938F7">
        <w:rPr>
          <w:rFonts w:ascii="平成明朝" w:hint="eastAsia"/>
          <w:sz w:val="22"/>
        </w:rPr>
        <w:t>日本薬剤疫学会</w:t>
      </w:r>
      <w:r w:rsidR="00DE417A">
        <w:rPr>
          <w:rFonts w:ascii="平成明朝" w:hint="eastAsia"/>
          <w:sz w:val="22"/>
        </w:rPr>
        <w:t xml:space="preserve"> </w:t>
      </w:r>
      <w:r w:rsidR="002745AB">
        <w:rPr>
          <w:rFonts w:ascii="平成明朝" w:hint="eastAsia"/>
          <w:sz w:val="22"/>
        </w:rPr>
        <w:t>認定薬剤疫学家の</w:t>
      </w:r>
      <w:r w:rsidR="00060D0D">
        <w:rPr>
          <w:rFonts w:ascii="平成明朝" w:hint="eastAsia"/>
          <w:sz w:val="22"/>
        </w:rPr>
        <w:t>資格の更新</w:t>
      </w:r>
      <w:r w:rsidR="009938F7">
        <w:rPr>
          <w:rFonts w:ascii="平成明朝" w:hint="eastAsia"/>
          <w:sz w:val="22"/>
        </w:rPr>
        <w:t>を申請いたします。</w:t>
      </w:r>
    </w:p>
    <w:p w14:paraId="7643BF0C" w14:textId="77777777" w:rsidR="00843F7E" w:rsidRDefault="00843F7E" w:rsidP="00DE417A">
      <w:pPr>
        <w:spacing w:line="300" w:lineRule="exact"/>
        <w:ind w:firstLineChars="100" w:firstLine="220"/>
        <w:jc w:val="left"/>
        <w:rPr>
          <w:rFonts w:ascii="平成明朝"/>
          <w:sz w:val="22"/>
        </w:rPr>
      </w:pPr>
    </w:p>
    <w:p w14:paraId="63CDF9EF" w14:textId="77777777" w:rsidR="00A40962" w:rsidRPr="006F1B5E" w:rsidRDefault="00A40962" w:rsidP="002E0931">
      <w:pPr>
        <w:spacing w:line="300" w:lineRule="exact"/>
        <w:jc w:val="left"/>
        <w:rPr>
          <w:rFonts w:ascii="平成明朝"/>
          <w:sz w:val="22"/>
        </w:rPr>
      </w:pPr>
    </w:p>
    <w:tbl>
      <w:tblPr>
        <w:tblW w:w="4370" w:type="pct"/>
        <w:tblInd w:w="77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59"/>
        <w:gridCol w:w="3412"/>
        <w:gridCol w:w="504"/>
        <w:gridCol w:w="503"/>
        <w:gridCol w:w="463"/>
        <w:gridCol w:w="1151"/>
        <w:gridCol w:w="1140"/>
        <w:gridCol w:w="1156"/>
      </w:tblGrid>
      <w:tr w:rsidR="001968D8" w:rsidRPr="001968D8" w14:paraId="2A614215" w14:textId="77777777" w:rsidTr="000A4BF8">
        <w:trPr>
          <w:trHeight w:val="375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196C1" w14:textId="69C9C027" w:rsidR="001968D8" w:rsidRPr="001968D8" w:rsidRDefault="001968D8" w:rsidP="001968D8">
            <w:pPr>
              <w:widowControl/>
              <w:spacing w:line="0" w:lineRule="atLeast"/>
              <w:jc w:val="righ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申請日(西暦)：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728461302"/>
                <w:placeholder>
                  <w:docPart w:val="8FC9EE7D21E2484D8F54C8A784E8E1C8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○○</w:t>
                </w:r>
              </w:sdtContent>
            </w:sdt>
            <w:r w:rsidR="00C766E2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 年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735823926"/>
                <w:placeholder>
                  <w:docPart w:val="8FC9EE7D21E2484D8F54C8A784E8E1C8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C766E2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月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778611746"/>
                <w:placeholder>
                  <w:docPart w:val="8FC9EE7D21E2484D8F54C8A784E8E1C8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C766E2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日</w:t>
            </w:r>
          </w:p>
        </w:tc>
      </w:tr>
      <w:tr w:rsidR="00C667CC" w:rsidRPr="009416D7" w14:paraId="46D25A4C" w14:textId="77777777" w:rsidTr="000A4BF8">
        <w:trPr>
          <w:trHeight w:val="375"/>
        </w:trPr>
        <w:tc>
          <w:tcPr>
            <w:tcW w:w="13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0DC8B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申請者氏名</w:t>
            </w:r>
          </w:p>
        </w:tc>
        <w:tc>
          <w:tcPr>
            <w:tcW w:w="3689" w:type="pct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B430" w14:textId="0B73B721" w:rsidR="00C667CC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bookmarkStart w:id="0" w:name="RANGE!C2"/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  <w:bookmarkEnd w:id="0"/>
            <w:r w:rsidR="00C667CC" w:rsidRPr="009416D7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(フリガナ)</w:t>
            </w:r>
            <w:r w:rsidR="00C766E2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1689335654"/>
                <w:placeholder>
                  <w:docPart w:val="DefaultPlaceholder_-1854013440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C667CC" w:rsidRPr="009416D7" w14:paraId="0F462737" w14:textId="77777777" w:rsidTr="000A4BF8">
        <w:trPr>
          <w:trHeight w:val="375"/>
        </w:trPr>
        <w:tc>
          <w:tcPr>
            <w:tcW w:w="131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DEECAE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689" w:type="pct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id w:val="-776179300"/>
              <w:placeholder>
                <w:docPart w:val="DefaultPlaceholder_-1854013440"/>
              </w:placeholder>
              <w:text/>
            </w:sdtPr>
            <w:sdtContent>
              <w:p w14:paraId="192A853D" w14:textId="12911F11" w:rsidR="001968D8" w:rsidRPr="001968D8" w:rsidRDefault="00822D53" w:rsidP="001968D8">
                <w:pPr>
                  <w:widowControl/>
                  <w:spacing w:line="0" w:lineRule="atLeast"/>
                  <w:jc w:val="left"/>
                  <w:rPr>
                    <w:rFonts w:ascii="游ゴシック" w:eastAsia="游ゴシック" w:hAnsi="游ゴシック" w:cs="ＭＳ Ｐゴシック"/>
                    <w:color w:val="000000"/>
                    <w:kern w:val="0"/>
                    <w:sz w:val="20"/>
                    <w:szCs w:val="20"/>
                  </w:rPr>
                </w:pPr>
                <w:r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C667CC" w:rsidRPr="009416D7" w14:paraId="55FA6AEE" w14:textId="77777777" w:rsidTr="000A4BF8">
        <w:trPr>
          <w:trHeight w:val="750"/>
        </w:trPr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2959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生年月日(西暦)</w:t>
            </w:r>
          </w:p>
        </w:tc>
        <w:tc>
          <w:tcPr>
            <w:tcW w:w="3689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DEFEE" w14:textId="72A88D2F" w:rsidR="001968D8" w:rsidRPr="001968D8" w:rsidRDefault="00000000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766515093"/>
                <w:placeholder>
                  <w:docPart w:val="DefaultPlaceholder_-1854013440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○○</w:t>
                </w:r>
              </w:sdtContent>
            </w:sdt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 年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359430506"/>
                <w:placeholder>
                  <w:docPart w:val="DefaultPlaceholder_-1854013440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月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1602373464"/>
                <w:placeholder>
                  <w:docPart w:val="DefaultPlaceholder_-1854013440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日  </w:t>
            </w:r>
          </w:p>
        </w:tc>
      </w:tr>
      <w:tr w:rsidR="009416D7" w:rsidRPr="009416D7" w14:paraId="544D1C84" w14:textId="77777777" w:rsidTr="000A4BF8">
        <w:trPr>
          <w:trHeight w:val="375"/>
        </w:trPr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514D7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認定番号</w:t>
            </w:r>
          </w:p>
        </w:tc>
        <w:tc>
          <w:tcPr>
            <w:tcW w:w="13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5D308F" w14:textId="1E509FB7" w:rsidR="001968D8" w:rsidRPr="001968D8" w:rsidRDefault="00000000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239098863"/>
                <w:placeholder>
                  <w:docPart w:val="1FFC5A542B584D3BAE40D6AC8DC89323"/>
                </w:placeholder>
                <w:showingPlcHdr/>
                <w:text/>
              </w:sdtPr>
              <w:sdtContent>
                <w:r w:rsidR="00E6706F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</w:p>
        </w:tc>
        <w:tc>
          <w:tcPr>
            <w:tcW w:w="84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C971E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認定期間(西暦)</w:t>
            </w:r>
          </w:p>
        </w:tc>
        <w:tc>
          <w:tcPr>
            <w:tcW w:w="152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E9663" w14:textId="40273C51" w:rsidR="00A52548" w:rsidRDefault="00000000" w:rsidP="001968D8">
            <w:pPr>
              <w:widowControl/>
              <w:spacing w:line="0" w:lineRule="atLeast"/>
              <w:jc w:val="righ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417337600"/>
                <w:placeholder>
                  <w:docPart w:val="BF5D18EBFD224FEC9D6D86122E3E630E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○○</w:t>
                </w:r>
              </w:sdtContent>
            </w:sdt>
            <w:r w:rsidR="00A5254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 年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924302219"/>
                <w:placeholder>
                  <w:docPart w:val="BF5D18EBFD224FEC9D6D86122E3E630E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A5254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月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536011745"/>
                <w:placeholder>
                  <w:docPart w:val="BF5D18EBFD224FEC9D6D86122E3E630E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A5254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日</w:t>
            </w:r>
          </w:p>
          <w:p w14:paraId="1EDE6172" w14:textId="32488D82" w:rsidR="001968D8" w:rsidRPr="001968D8" w:rsidRDefault="001968D8" w:rsidP="001968D8">
            <w:pPr>
              <w:widowControl/>
              <w:spacing w:line="0" w:lineRule="atLeast"/>
              <w:jc w:val="righ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～</w:t>
            </w:r>
            <w:r w:rsidR="00C667CC" w:rsidRPr="009416D7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 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166611280"/>
                <w:placeholder>
                  <w:docPart w:val="F9B29E038E5B420FB367333891AD0FE8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○○</w:t>
                </w:r>
              </w:sdtContent>
            </w:sdt>
            <w:r w:rsidR="00A5254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 年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687759633"/>
                <w:placeholder>
                  <w:docPart w:val="F9B29E038E5B420FB367333891AD0FE8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A5254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月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1523470747"/>
                <w:placeholder>
                  <w:docPart w:val="F9B29E038E5B420FB367333891AD0FE8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○○</w:t>
                </w:r>
              </w:sdtContent>
            </w:sdt>
            <w:r w:rsidR="00A5254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日</w:t>
            </w: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  </w:t>
            </w:r>
          </w:p>
        </w:tc>
      </w:tr>
      <w:tr w:rsidR="000A4BF8" w:rsidRPr="009416D7" w14:paraId="173B164B" w14:textId="77777777" w:rsidTr="000A4BF8">
        <w:trPr>
          <w:trHeight w:val="375"/>
        </w:trPr>
        <w:tc>
          <w:tcPr>
            <w:tcW w:w="13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BE672" w14:textId="77777777" w:rsidR="000A4BF8" w:rsidRPr="001968D8" w:rsidRDefault="000A4BF8" w:rsidP="000A4BF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所属機関・部署名</w:t>
            </w:r>
          </w:p>
        </w:tc>
        <w:tc>
          <w:tcPr>
            <w:tcW w:w="3689" w:type="pct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6BDE" w14:textId="1B0F8F32" w:rsidR="000A4BF8" w:rsidRPr="001968D8" w:rsidRDefault="00000000" w:rsidP="000A4BF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373774822"/>
                <w:placeholder>
                  <w:docPart w:val="8CBD38742EFF4785916630C0CE64F0CA"/>
                </w:placeholder>
                <w:showingPlcHdr/>
                <w:text/>
              </w:sdtPr>
              <w:sdtContent>
                <w:r w:rsidR="000A4BF8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  <w:r w:rsidR="000A4BF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0A4BF8" w:rsidRPr="009416D7" w14:paraId="6E108A28" w14:textId="77777777" w:rsidTr="000A4BF8">
        <w:trPr>
          <w:trHeight w:val="375"/>
        </w:trPr>
        <w:tc>
          <w:tcPr>
            <w:tcW w:w="131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D2EB46" w14:textId="77777777" w:rsidR="000A4BF8" w:rsidRPr="001968D8" w:rsidRDefault="000A4BF8" w:rsidP="000A4BF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689" w:type="pct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8C6D4" w14:textId="57984B2B" w:rsidR="000A4BF8" w:rsidRPr="001968D8" w:rsidRDefault="00000000" w:rsidP="000A4BF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550657453"/>
                <w:placeholder>
                  <w:docPart w:val="53E3A86113474662A68F1C0A453AFBA2"/>
                </w:placeholder>
                <w:showingPlcHdr/>
                <w:text/>
              </w:sdtPr>
              <w:sdtContent>
                <w:r w:rsidR="000A4BF8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  <w:r w:rsidR="000A4BF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0A4BF8" w:rsidRPr="009416D7" w14:paraId="50568C52" w14:textId="77777777" w:rsidTr="000A4BF8">
        <w:trPr>
          <w:trHeight w:val="375"/>
        </w:trPr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103E4" w14:textId="77777777" w:rsidR="000A4BF8" w:rsidRPr="001968D8" w:rsidRDefault="000A4BF8" w:rsidP="000A4BF8">
            <w:pPr>
              <w:widowControl/>
              <w:spacing w:line="0" w:lineRule="atLeast"/>
              <w:ind w:right="360"/>
              <w:jc w:val="center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役    職</w:t>
            </w:r>
          </w:p>
        </w:tc>
        <w:tc>
          <w:tcPr>
            <w:tcW w:w="3689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EEFE8" w14:textId="1DB7AD70" w:rsidR="000A4BF8" w:rsidRPr="001968D8" w:rsidRDefault="00000000" w:rsidP="000A4BF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1548834128"/>
                <w:placeholder>
                  <w:docPart w:val="E82F905D78284D04809F93D1EA460C19"/>
                </w:placeholder>
                <w:showingPlcHdr/>
                <w:text/>
              </w:sdtPr>
              <w:sdtContent>
                <w:r w:rsidR="000A4BF8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  <w:r w:rsidR="000A4BF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0A4BF8" w:rsidRPr="009416D7" w14:paraId="320A3997" w14:textId="77777777" w:rsidTr="000A4BF8">
        <w:trPr>
          <w:trHeight w:val="375"/>
        </w:trPr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1F4FE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連絡先住所</w:t>
            </w:r>
          </w:p>
        </w:tc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06787" w14:textId="3AF0DAD9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〒（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2104602898"/>
                <w:placeholder>
                  <w:docPart w:val="DefaultPlaceholder_-1854013440"/>
                </w:placeholder>
                <w:text/>
              </w:sdtPr>
              <w:sdtContent>
                <w:r w:rsidR="00822D53"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 xml:space="preserve">     －     </w:t>
                </w:r>
              </w:sdtContent>
            </w:sdt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）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62CF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B84F3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51BE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4BC6B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18E9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1536C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667CC" w:rsidRPr="009416D7" w14:paraId="4900A181" w14:textId="77777777" w:rsidTr="000A4BF8">
        <w:trPr>
          <w:trHeight w:val="375"/>
        </w:trPr>
        <w:tc>
          <w:tcPr>
            <w:tcW w:w="1311" w:type="pc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2A4D" w14:textId="53CB63F0" w:rsidR="001968D8" w:rsidRPr="001968D8" w:rsidRDefault="00000000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78195413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B93D02">
                  <w:rPr>
                    <w:rFonts w:ascii="ＭＳ ゴシック" w:eastAsia="ＭＳ ゴシック" w:hAnsi="ＭＳ 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☐</w:t>
                </w:r>
              </w:sdtContent>
            </w:sdt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上記所属機関　</w:t>
            </w:r>
          </w:p>
        </w:tc>
        <w:tc>
          <w:tcPr>
            <w:tcW w:w="3689" w:type="pct"/>
            <w:gridSpan w:val="7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9AA6" w14:textId="3058BCE0" w:rsidR="001968D8" w:rsidRPr="001968D8" w:rsidRDefault="00000000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1173996703"/>
                <w:placeholder>
                  <w:docPart w:val="6DA5D824C4F64DBD8CF4A0B5D03F8775"/>
                </w:placeholder>
                <w:showingPlcHdr/>
                <w:text/>
              </w:sdtPr>
              <w:sdtContent>
                <w:r w:rsidR="000A4BF8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667CC" w:rsidRPr="009416D7" w14:paraId="13D80388" w14:textId="77777777" w:rsidTr="000A4BF8">
        <w:trPr>
          <w:trHeight w:val="375"/>
        </w:trPr>
        <w:tc>
          <w:tcPr>
            <w:tcW w:w="1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0AB7A" w14:textId="2B53295E" w:rsidR="001968D8" w:rsidRPr="001968D8" w:rsidRDefault="00000000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10685020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44C04">
                  <w:rPr>
                    <w:rFonts w:ascii="ＭＳ ゴシック" w:eastAsia="ＭＳ ゴシック" w:hAnsi="ＭＳ 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☐</w:t>
                </w:r>
              </w:sdtContent>
            </w:sdt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それ以外（ご自宅等）</w:t>
            </w:r>
          </w:p>
        </w:tc>
        <w:bookmarkStart w:id="1" w:name="_Hlk91157466"/>
        <w:tc>
          <w:tcPr>
            <w:tcW w:w="3689" w:type="pct"/>
            <w:gridSpan w:val="7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4A74" w14:textId="1A853394" w:rsidR="001968D8" w:rsidRPr="001968D8" w:rsidRDefault="00000000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-1772316696"/>
                <w:placeholder>
                  <w:docPart w:val="96520AB41463485CA8FE5FD2F3D37CAC"/>
                </w:placeholder>
                <w:showingPlcHdr/>
                <w:text/>
              </w:sdtPr>
              <w:sdtContent>
                <w:r w:rsidR="000A4BF8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  <w:bookmarkEnd w:id="1"/>
            <w:r w:rsidR="001968D8"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667CC" w:rsidRPr="009416D7" w14:paraId="390BC88E" w14:textId="77777777" w:rsidTr="000A4BF8">
        <w:trPr>
          <w:trHeight w:val="375"/>
        </w:trPr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C4581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電話番号</w:t>
            </w:r>
          </w:p>
        </w:tc>
        <w:tc>
          <w:tcPr>
            <w:tcW w:w="17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id w:val="-206875610"/>
              <w:placeholder>
                <w:docPart w:val="DefaultPlaceholder_-1854013440"/>
              </w:placeholder>
              <w:showingPlcHdr/>
              <w:text/>
            </w:sdtPr>
            <w:sdtContent>
              <w:p w14:paraId="2ED3628C" w14:textId="32174CEA" w:rsidR="001968D8" w:rsidRPr="001968D8" w:rsidRDefault="00E6706F" w:rsidP="001968D8">
                <w:pPr>
                  <w:widowControl/>
                  <w:spacing w:line="0" w:lineRule="atLeast"/>
                  <w:jc w:val="left"/>
                  <w:rPr>
                    <w:rFonts w:ascii="游ゴシック" w:eastAsia="游ゴシック" w:hAnsi="游ゴシック" w:cs="ＭＳ Ｐゴシック"/>
                    <w:color w:val="000000"/>
                    <w:kern w:val="0"/>
                    <w:sz w:val="20"/>
                    <w:szCs w:val="20"/>
                  </w:rPr>
                </w:pPr>
                <w:r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p>
            </w:sdtContent>
          </w:sdt>
        </w:tc>
        <w:tc>
          <w:tcPr>
            <w:tcW w:w="8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51EC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FAX番号</w:t>
            </w:r>
          </w:p>
        </w:tc>
        <w:tc>
          <w:tcPr>
            <w:tcW w:w="114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id w:val="1359551875"/>
              <w:placeholder>
                <w:docPart w:val="DefaultPlaceholder_-1854013440"/>
              </w:placeholder>
              <w:text/>
            </w:sdtPr>
            <w:sdtContent>
              <w:p w14:paraId="68EBCC5C" w14:textId="36B78A41" w:rsidR="001968D8" w:rsidRPr="001968D8" w:rsidRDefault="00822D53" w:rsidP="001968D8">
                <w:pPr>
                  <w:widowControl/>
                  <w:spacing w:line="0" w:lineRule="atLeast"/>
                  <w:jc w:val="left"/>
                  <w:rPr>
                    <w:rFonts w:ascii="游ゴシック" w:eastAsia="游ゴシック" w:hAnsi="游ゴシック" w:cs="ＭＳ Ｐゴシック"/>
                    <w:color w:val="000000"/>
                    <w:kern w:val="0"/>
                    <w:sz w:val="20"/>
                    <w:szCs w:val="20"/>
                  </w:rPr>
                </w:pPr>
                <w:r>
                  <w:rPr>
                    <w:rFonts w:ascii="游ゴシック" w:eastAsia="游ゴシック" w:hAnsi="游ゴシック" w:cs="ＭＳ Ｐゴシック" w:hint="eastAsia"/>
                    <w:color w:val="000000"/>
                    <w:kern w:val="0"/>
                    <w:sz w:val="20"/>
                    <w:szCs w:val="20"/>
                  </w:rPr>
                  <w:t>ここをクリックまたはタップしてテキストを入力してください。</w:t>
                </w:r>
              </w:p>
            </w:sdtContent>
          </w:sdt>
        </w:tc>
      </w:tr>
      <w:tr w:rsidR="00C667CC" w:rsidRPr="009416D7" w14:paraId="0204290E" w14:textId="77777777" w:rsidTr="000A4BF8">
        <w:trPr>
          <w:trHeight w:val="375"/>
        </w:trPr>
        <w:tc>
          <w:tcPr>
            <w:tcW w:w="13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19AEFA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>E-mail</w:t>
            </w:r>
          </w:p>
        </w:tc>
        <w:tc>
          <w:tcPr>
            <w:tcW w:w="3689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79EC" w14:textId="6FD853D9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  <w:sdt>
              <w:sdtPr>
                <w:rPr>
                  <w:rFonts w:ascii="游ゴシック" w:eastAsia="游ゴシック" w:hAnsi="游ゴシック" w:cs="ＭＳ Ｐゴシック" w:hint="eastAsia"/>
                  <w:color w:val="000000"/>
                  <w:kern w:val="0"/>
                  <w:sz w:val="20"/>
                  <w:szCs w:val="20"/>
                </w:rPr>
                <w:id w:val="1021307"/>
                <w:placeholder>
                  <w:docPart w:val="2F0907A3D49541C182B828B7C86195F7"/>
                </w:placeholder>
                <w:showingPlcHdr/>
                <w:text/>
              </w:sdtPr>
              <w:sdtContent>
                <w:r w:rsidR="000A4BF8" w:rsidRPr="009401CF">
                  <w:rPr>
                    <w:rStyle w:val="af6"/>
                    <w:rFonts w:hint="eastAsia"/>
                  </w:rPr>
                  <w:t>ここをクリックまたはタップしてテキストを入力してください。</w:t>
                </w:r>
              </w:sdtContent>
            </w:sdt>
          </w:p>
        </w:tc>
      </w:tr>
      <w:tr w:rsidR="00C667CC" w:rsidRPr="009416D7" w14:paraId="293B5005" w14:textId="77777777" w:rsidTr="000A4BF8">
        <w:trPr>
          <w:trHeight w:val="375"/>
        </w:trPr>
        <w:tc>
          <w:tcPr>
            <w:tcW w:w="131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4A7BB26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689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A26E" w14:textId="77777777" w:rsidR="001968D8" w:rsidRPr="001968D8" w:rsidRDefault="001968D8" w:rsidP="001968D8">
            <w:pPr>
              <w:widowControl/>
              <w:spacing w:line="0" w:lineRule="atLeast"/>
              <w:jc w:val="left"/>
              <w:rPr>
                <w:rFonts w:ascii="游ゴシック" w:eastAsia="游ゴシック" w:hAnsi="游ゴシック" w:cs="ＭＳ Ｐゴシック"/>
                <w:color w:val="FF0000"/>
                <w:kern w:val="0"/>
                <w:sz w:val="20"/>
                <w:szCs w:val="20"/>
              </w:rPr>
            </w:pPr>
            <w:r w:rsidRPr="001968D8">
              <w:rPr>
                <w:rFonts w:ascii="游ゴシック" w:eastAsia="游ゴシック" w:hAnsi="游ゴシック" w:cs="ＭＳ Ｐゴシック" w:hint="eastAsia"/>
                <w:color w:val="FF0000"/>
                <w:kern w:val="0"/>
                <w:sz w:val="20"/>
                <w:szCs w:val="20"/>
              </w:rPr>
              <w:t>※判定結果等をメールでご連絡いたしますので正確にご記入ください</w:t>
            </w:r>
          </w:p>
        </w:tc>
      </w:tr>
    </w:tbl>
    <w:p w14:paraId="49374B87" w14:textId="7ADF4E5B" w:rsidR="009938F7" w:rsidRPr="001968D8" w:rsidRDefault="009938F7" w:rsidP="002E0931">
      <w:pPr>
        <w:spacing w:line="300" w:lineRule="exact"/>
        <w:jc w:val="left"/>
        <w:rPr>
          <w:rFonts w:ascii="平成明朝"/>
          <w:sz w:val="22"/>
        </w:rPr>
      </w:pPr>
    </w:p>
    <w:p w14:paraId="349A45A6" w14:textId="77777777" w:rsidR="009416D7" w:rsidRDefault="009416D7" w:rsidP="00D15793">
      <w:pPr>
        <w:pStyle w:val="af2"/>
        <w:spacing w:line="240" w:lineRule="auto"/>
        <w:rPr>
          <w:b/>
          <w:sz w:val="21"/>
          <w:szCs w:val="21"/>
        </w:rPr>
      </w:pPr>
    </w:p>
    <w:p w14:paraId="57740B51" w14:textId="1D6ECEBE" w:rsidR="00CB4329" w:rsidRPr="00CB4329" w:rsidRDefault="009715E6" w:rsidP="00D15793">
      <w:pPr>
        <w:pStyle w:val="af2"/>
        <w:spacing w:line="240" w:lineRule="auto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【</w:t>
      </w:r>
      <w:r w:rsidR="00CB4329">
        <w:rPr>
          <w:rFonts w:hint="eastAsia"/>
          <w:b/>
          <w:sz w:val="21"/>
          <w:szCs w:val="21"/>
        </w:rPr>
        <w:t>認定薬剤疫学家</w:t>
      </w:r>
      <w:r w:rsidR="00CB4329" w:rsidRPr="00CB4329">
        <w:rPr>
          <w:rFonts w:hint="eastAsia"/>
          <w:b/>
          <w:sz w:val="21"/>
          <w:szCs w:val="21"/>
        </w:rPr>
        <w:t>制度における更新要件</w:t>
      </w:r>
      <w:r>
        <w:rPr>
          <w:rFonts w:hint="eastAsia"/>
          <w:b/>
          <w:sz w:val="21"/>
          <w:szCs w:val="21"/>
        </w:rPr>
        <w:t>】</w:t>
      </w:r>
    </w:p>
    <w:p w14:paraId="19E3058F" w14:textId="103E912B" w:rsidR="00CB4329" w:rsidRPr="00A3101D" w:rsidRDefault="0014005B" w:rsidP="00D15793">
      <w:pPr>
        <w:pStyle w:val="af2"/>
        <w:spacing w:line="240" w:lineRule="auto"/>
        <w:rPr>
          <w:sz w:val="21"/>
          <w:szCs w:val="21"/>
          <w:u w:val="single"/>
        </w:rPr>
      </w:pPr>
      <w:r>
        <w:rPr>
          <w:rFonts w:hint="eastAsia"/>
          <w:sz w:val="21"/>
          <w:szCs w:val="21"/>
          <w:u w:val="single"/>
        </w:rPr>
        <w:t>過去</w:t>
      </w:r>
      <w:r>
        <w:rPr>
          <w:rFonts w:hint="eastAsia"/>
          <w:sz w:val="21"/>
          <w:szCs w:val="21"/>
          <w:u w:val="single"/>
        </w:rPr>
        <w:t>5</w:t>
      </w:r>
      <w:r>
        <w:rPr>
          <w:rFonts w:hint="eastAsia"/>
          <w:sz w:val="21"/>
          <w:szCs w:val="21"/>
          <w:u w:val="single"/>
        </w:rPr>
        <w:t>年間</w:t>
      </w:r>
      <w:r w:rsidR="00626D90">
        <w:rPr>
          <w:rFonts w:hint="eastAsia"/>
          <w:sz w:val="21"/>
          <w:szCs w:val="21"/>
          <w:u w:val="single"/>
        </w:rPr>
        <w:t>に</w:t>
      </w:r>
      <w:r>
        <w:rPr>
          <w:rFonts w:hint="eastAsia"/>
          <w:sz w:val="21"/>
          <w:szCs w:val="21"/>
          <w:u w:val="single"/>
        </w:rPr>
        <w:t>おいて、</w:t>
      </w:r>
      <w:r w:rsidR="00410FEF">
        <w:rPr>
          <w:rFonts w:hint="eastAsia"/>
          <w:sz w:val="21"/>
          <w:szCs w:val="21"/>
          <w:u w:val="single"/>
        </w:rPr>
        <w:t>様式</w:t>
      </w:r>
      <w:r w:rsidR="009715E6">
        <w:rPr>
          <w:rFonts w:hint="eastAsia"/>
          <w:sz w:val="21"/>
          <w:szCs w:val="21"/>
          <w:u w:val="single"/>
        </w:rPr>
        <w:t>1</w:t>
      </w:r>
      <w:r w:rsidR="009715E6">
        <w:rPr>
          <w:rFonts w:hint="eastAsia"/>
          <w:sz w:val="21"/>
          <w:szCs w:val="21"/>
          <w:u w:val="single"/>
        </w:rPr>
        <w:t>の</w:t>
      </w:r>
      <w:r w:rsidR="00AF1D8E">
        <w:rPr>
          <w:rFonts w:hint="eastAsia"/>
          <w:sz w:val="21"/>
          <w:szCs w:val="21"/>
          <w:u w:val="single"/>
        </w:rPr>
        <w:t>ポイント表に</w:t>
      </w:r>
      <w:r w:rsidR="009715E6">
        <w:rPr>
          <w:rFonts w:hint="eastAsia"/>
          <w:sz w:val="21"/>
          <w:szCs w:val="21"/>
          <w:u w:val="single"/>
        </w:rPr>
        <w:t>基づき合計</w:t>
      </w:r>
      <w:r w:rsidR="00CB4329">
        <w:rPr>
          <w:rFonts w:hint="eastAsia"/>
          <w:sz w:val="21"/>
          <w:szCs w:val="21"/>
          <w:u w:val="single"/>
        </w:rPr>
        <w:t>5</w:t>
      </w:r>
      <w:r w:rsidR="00CB4329" w:rsidRPr="00DF384F">
        <w:rPr>
          <w:rFonts w:hint="eastAsia"/>
          <w:sz w:val="21"/>
          <w:szCs w:val="21"/>
          <w:u w:val="single"/>
        </w:rPr>
        <w:t>0</w:t>
      </w:r>
      <w:r w:rsidR="00CB4329">
        <w:rPr>
          <w:rFonts w:hint="eastAsia"/>
          <w:sz w:val="21"/>
          <w:szCs w:val="21"/>
          <w:u w:val="single"/>
        </w:rPr>
        <w:t>ポイント</w:t>
      </w:r>
      <w:r w:rsidR="00CB4329" w:rsidRPr="00DF384F">
        <w:rPr>
          <w:rFonts w:hint="eastAsia"/>
          <w:sz w:val="21"/>
          <w:szCs w:val="21"/>
          <w:u w:val="single"/>
        </w:rPr>
        <w:t>以上</w:t>
      </w:r>
      <w:r>
        <w:rPr>
          <w:rFonts w:hint="eastAsia"/>
          <w:sz w:val="21"/>
          <w:szCs w:val="21"/>
          <w:u w:val="single"/>
        </w:rPr>
        <w:t>を</w:t>
      </w:r>
      <w:r w:rsidR="00A3101D">
        <w:rPr>
          <w:rFonts w:hint="eastAsia"/>
          <w:sz w:val="21"/>
          <w:szCs w:val="21"/>
          <w:u w:val="single"/>
        </w:rPr>
        <w:t>取得</w:t>
      </w:r>
      <w:r>
        <w:rPr>
          <w:rFonts w:hint="eastAsia"/>
          <w:sz w:val="21"/>
          <w:szCs w:val="21"/>
          <w:u w:val="single"/>
        </w:rPr>
        <w:t>していること</w:t>
      </w:r>
      <w:r w:rsidR="00CB4329" w:rsidRPr="00DF384F">
        <w:rPr>
          <w:rFonts w:hint="eastAsia"/>
          <w:sz w:val="21"/>
          <w:szCs w:val="21"/>
          <w:u w:val="single"/>
        </w:rPr>
        <w:t>。</w:t>
      </w:r>
    </w:p>
    <w:p w14:paraId="3558FE57" w14:textId="7C48DA78" w:rsidR="002A21AE" w:rsidRPr="00C5039A" w:rsidRDefault="002A21AE" w:rsidP="00D15793">
      <w:pPr>
        <w:pStyle w:val="af2"/>
        <w:spacing w:line="240" w:lineRule="auto"/>
        <w:rPr>
          <w:strike/>
          <w:sz w:val="21"/>
          <w:szCs w:val="21"/>
        </w:rPr>
      </w:pPr>
    </w:p>
    <w:p w14:paraId="1DFE1B1F" w14:textId="6E9FC648" w:rsidR="00626D90" w:rsidRDefault="00626D90" w:rsidP="00D15793">
      <w:pPr>
        <w:pStyle w:val="af2"/>
        <w:spacing w:line="240" w:lineRule="auto"/>
        <w:rPr>
          <w:sz w:val="21"/>
          <w:szCs w:val="21"/>
        </w:rPr>
      </w:pPr>
    </w:p>
    <w:p w14:paraId="59E24571" w14:textId="6D89C709" w:rsidR="00626D90" w:rsidRDefault="00626D90" w:rsidP="00D15793">
      <w:pPr>
        <w:pStyle w:val="af2"/>
        <w:spacing w:line="240" w:lineRule="auto"/>
        <w:rPr>
          <w:sz w:val="21"/>
          <w:szCs w:val="21"/>
        </w:rPr>
      </w:pPr>
      <w:bookmarkStart w:id="2" w:name="_Hlk90709280"/>
      <w:r>
        <w:rPr>
          <w:rFonts w:ascii="平成明朝" w:hint="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A7F0C07" wp14:editId="1D087C18">
                <wp:simplePos x="0" y="0"/>
                <wp:positionH relativeFrom="column">
                  <wp:posOffset>2167890</wp:posOffset>
                </wp:positionH>
                <wp:positionV relativeFrom="paragraph">
                  <wp:posOffset>52705</wp:posOffset>
                </wp:positionV>
                <wp:extent cx="1722120" cy="335280"/>
                <wp:effectExtent l="0" t="0" r="0" b="762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120" cy="3352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FFD552" w14:textId="42D107D4" w:rsidR="009E4E0D" w:rsidRPr="006C7128" w:rsidRDefault="00D10BEF" w:rsidP="006C7128">
                            <w:pPr>
                              <w:jc w:val="center"/>
                              <w:rPr>
                                <w:rFonts w:ascii="ＭＳ Ｐゴシック" w:eastAsia="ＭＳ Ｐゴシック" w:hAnsi="ＭＳ Ｐゴシック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ＭＳ Ｐゴシック" w:eastAsia="ＭＳ Ｐゴシック" w:hAnsi="ＭＳ Ｐゴシック" w:hint="eastAsia"/>
                                <w:b/>
                                <w:sz w:val="18"/>
                              </w:rPr>
                              <w:t>（</w:t>
                            </w:r>
                            <w:r w:rsidR="00B10A5A" w:rsidRPr="006C712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sz w:val="18"/>
                              </w:rPr>
                              <w:t>以下、</w:t>
                            </w:r>
                            <w:r w:rsidR="009E4E0D" w:rsidRPr="006C7128">
                              <w:rPr>
                                <w:rFonts w:ascii="ＭＳ Ｐゴシック" w:eastAsia="ＭＳ Ｐゴシック" w:hAnsi="ＭＳ Ｐゴシック" w:hint="eastAsia"/>
                                <w:b/>
                                <w:sz w:val="18"/>
                              </w:rPr>
                              <w:t>事務局使用欄</w:t>
                            </w:r>
                            <w:r>
                              <w:rPr>
                                <w:rFonts w:ascii="ＭＳ Ｐゴシック" w:eastAsia="ＭＳ Ｐゴシック" w:hAnsi="ＭＳ Ｐゴシック" w:hint="eastAsia"/>
                                <w:b/>
                                <w:sz w:val="18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7F0C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70.7pt;margin-top:4.15pt;width:135.6pt;height:26.4pt;z-index:251670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" fillcolor="white [3212]" stroked="f" strokeweight=".5pt">
                <v:textbox>
                  <w:txbxContent>
                    <w:p w14:paraId="55FFD552" w14:textId="42D107D4" w:rsidR="009E4E0D" w:rsidRPr="006C7128" w:rsidRDefault="00D10BEF" w:rsidP="006C7128">
                      <w:pPr>
                        <w:jc w:val="center"/>
                        <w:rPr>
                          <w:rFonts w:ascii="ＭＳ Ｐゴシック" w:eastAsia="ＭＳ Ｐゴシック" w:hAnsi="ＭＳ Ｐゴシック"/>
                          <w:b/>
                          <w:sz w:val="18"/>
                        </w:rPr>
                      </w:pPr>
                      <w:r>
                        <w:rPr>
                          <w:rFonts w:ascii="ＭＳ Ｐゴシック" w:eastAsia="ＭＳ Ｐゴシック" w:hAnsi="ＭＳ Ｐゴシック" w:hint="eastAsia"/>
                          <w:b/>
                          <w:sz w:val="18"/>
                        </w:rPr>
                        <w:t>（</w:t>
                      </w:r>
                      <w:r w:rsidR="00B10A5A" w:rsidRPr="006C7128">
                        <w:rPr>
                          <w:rFonts w:ascii="ＭＳ Ｐゴシック" w:eastAsia="ＭＳ Ｐゴシック" w:hAnsi="ＭＳ Ｐゴシック" w:hint="eastAsia"/>
                          <w:b/>
                          <w:sz w:val="18"/>
                        </w:rPr>
                        <w:t>以下、</w:t>
                      </w:r>
                      <w:r w:rsidR="009E4E0D" w:rsidRPr="006C7128">
                        <w:rPr>
                          <w:rFonts w:ascii="ＭＳ Ｐゴシック" w:eastAsia="ＭＳ Ｐゴシック" w:hAnsi="ＭＳ Ｐゴシック" w:hint="eastAsia"/>
                          <w:b/>
                          <w:sz w:val="18"/>
                        </w:rPr>
                        <w:t>事務局使用欄</w:t>
                      </w:r>
                      <w:r>
                        <w:rPr>
                          <w:rFonts w:ascii="ＭＳ Ｐゴシック" w:eastAsia="ＭＳ Ｐゴシック" w:hAnsi="ＭＳ Ｐゴシック" w:hint="eastAsia"/>
                          <w:b/>
                          <w:sz w:val="18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</w:p>
    <w:p w14:paraId="7A585C5C" w14:textId="20AF48E1" w:rsidR="00626D90" w:rsidRDefault="00626D90" w:rsidP="00D15793">
      <w:pPr>
        <w:pStyle w:val="af2"/>
        <w:spacing w:line="240" w:lineRule="auto"/>
        <w:rPr>
          <w:sz w:val="21"/>
          <w:szCs w:val="21"/>
        </w:rPr>
      </w:pPr>
      <w:r>
        <w:rPr>
          <w:rFonts w:ascii="ＭＳ 明朝"/>
          <w:noProof/>
          <w:szCs w:val="21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460A11A" wp14:editId="12E86D62">
                <wp:simplePos x="0" y="0"/>
                <wp:positionH relativeFrom="column">
                  <wp:posOffset>-3810</wp:posOffset>
                </wp:positionH>
                <wp:positionV relativeFrom="paragraph">
                  <wp:posOffset>24765</wp:posOffset>
                </wp:positionV>
                <wp:extent cx="6438900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2D5892" id="直線コネクタ 1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95pt" to="506.7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" strokecolor="black [3213]" strokeweight="1.5pt">
                <v:stroke dashstyle="3 1"/>
              </v:line>
            </w:pict>
          </mc:Fallback>
        </mc:AlternateContent>
      </w:r>
    </w:p>
    <w:p w14:paraId="1A092333" w14:textId="3AA4DACC" w:rsidR="009E4E0D" w:rsidRDefault="009E4E0D" w:rsidP="009938F7">
      <w:pPr>
        <w:tabs>
          <w:tab w:val="left" w:pos="4212"/>
        </w:tabs>
        <w:spacing w:line="400" w:lineRule="exact"/>
        <w:ind w:left="430" w:hanging="430"/>
        <w:rPr>
          <w:rFonts w:ascii="平成明朝"/>
          <w:sz w:val="22"/>
        </w:rPr>
      </w:pPr>
      <w:r>
        <w:rPr>
          <w:rFonts w:ascii="平成明朝" w:hint="eastAsia"/>
          <w:sz w:val="22"/>
        </w:rPr>
        <w:t xml:space="preserve">受付日：　　　　　　　　　　　　　　受付番号：　　　　　　　　　　　　　　</w:t>
      </w:r>
    </w:p>
    <w:bookmarkEnd w:id="2"/>
    <w:p w14:paraId="241EECD5" w14:textId="022D2C4C" w:rsidR="009938F7" w:rsidRDefault="009938F7" w:rsidP="009938F7">
      <w:pPr>
        <w:tabs>
          <w:tab w:val="left" w:pos="4212"/>
        </w:tabs>
        <w:spacing w:line="400" w:lineRule="exact"/>
        <w:ind w:left="430" w:hanging="430"/>
        <w:rPr>
          <w:rFonts w:ascii="平成明朝" w:eastAsia="平成明朝"/>
          <w:sz w:val="22"/>
        </w:rPr>
      </w:pPr>
      <w:r>
        <w:rPr>
          <w:rFonts w:ascii="平成明朝" w:hint="eastAsia"/>
          <w:sz w:val="22"/>
        </w:rPr>
        <w:t xml:space="preserve">　日本薬剤疫学会入会年月日：</w:t>
      </w:r>
      <w:r>
        <w:rPr>
          <w:rFonts w:ascii="平成明朝" w:hint="eastAsia"/>
          <w:sz w:val="22"/>
        </w:rPr>
        <w:tab/>
      </w:r>
      <w:r>
        <w:rPr>
          <w:rFonts w:ascii="平成明朝" w:hint="eastAsia"/>
          <w:sz w:val="22"/>
        </w:rPr>
        <w:t xml:space="preserve">年　　　月　　　日　　　　　　　　　</w:t>
      </w:r>
    </w:p>
    <w:p w14:paraId="60DE3842" w14:textId="0CC550B1" w:rsidR="00AF1D8E" w:rsidRDefault="009938F7" w:rsidP="002745AB">
      <w:pPr>
        <w:tabs>
          <w:tab w:val="left" w:pos="4212"/>
        </w:tabs>
        <w:spacing w:line="400" w:lineRule="exact"/>
        <w:ind w:left="430" w:hanging="430"/>
        <w:rPr>
          <w:rFonts w:asciiTheme="minorHAnsi" w:hAnsiTheme="minorHAnsi"/>
          <w:sz w:val="22"/>
        </w:rPr>
      </w:pPr>
      <w:r>
        <w:rPr>
          <w:rFonts w:ascii="平成明朝" w:hint="eastAsia"/>
          <w:sz w:val="22"/>
        </w:rPr>
        <w:t xml:space="preserve">　　認定番号：　</w:t>
      </w:r>
      <w:r>
        <w:rPr>
          <w:rFonts w:ascii="平成明朝" w:hint="eastAsia"/>
          <w:sz w:val="22"/>
        </w:rPr>
        <w:tab/>
      </w:r>
      <w:r>
        <w:rPr>
          <w:rFonts w:ascii="平成明朝" w:hint="eastAsia"/>
          <w:sz w:val="22"/>
        </w:rPr>
        <w:t>認定期間：</w:t>
      </w:r>
      <w:r w:rsidR="000C1937">
        <w:rPr>
          <w:rFonts w:asciiTheme="minorHAnsi" w:hAnsiTheme="minorHAnsi" w:hint="eastAsia"/>
          <w:sz w:val="22"/>
        </w:rPr>
        <w:t xml:space="preserve">　　</w:t>
      </w:r>
      <w:r w:rsidRPr="0091098A">
        <w:rPr>
          <w:rFonts w:asciiTheme="minorHAnsi" w:hAnsiTheme="minorHAnsi"/>
          <w:sz w:val="22"/>
        </w:rPr>
        <w:t>年</w:t>
      </w:r>
      <w:r w:rsidR="00B93D02">
        <w:rPr>
          <w:rFonts w:asciiTheme="minorHAnsi" w:hAnsiTheme="minorHAnsi" w:hint="eastAsia"/>
          <w:sz w:val="22"/>
        </w:rPr>
        <w:t xml:space="preserve"> </w:t>
      </w:r>
      <w:r w:rsidR="00B93D02">
        <w:rPr>
          <w:rFonts w:asciiTheme="minorHAnsi" w:hAnsiTheme="minorHAnsi"/>
          <w:sz w:val="22"/>
        </w:rPr>
        <w:t xml:space="preserve"> </w:t>
      </w:r>
      <w:r w:rsidRPr="0091098A">
        <w:rPr>
          <w:rFonts w:asciiTheme="minorHAnsi" w:hAnsiTheme="minorHAnsi"/>
          <w:sz w:val="22"/>
        </w:rPr>
        <w:t>月</w:t>
      </w:r>
      <w:r w:rsidR="00B93D02">
        <w:rPr>
          <w:rFonts w:asciiTheme="minorHAnsi" w:hAnsiTheme="minorHAnsi" w:hint="eastAsia"/>
          <w:sz w:val="22"/>
        </w:rPr>
        <w:t xml:space="preserve"> </w:t>
      </w:r>
      <w:r w:rsidR="00B93D02">
        <w:rPr>
          <w:rFonts w:asciiTheme="minorHAnsi" w:hAnsiTheme="minorHAnsi"/>
          <w:sz w:val="22"/>
        </w:rPr>
        <w:t xml:space="preserve"> </w:t>
      </w:r>
      <w:r w:rsidRPr="0091098A">
        <w:rPr>
          <w:rFonts w:asciiTheme="minorHAnsi" w:hAnsiTheme="minorHAnsi"/>
          <w:sz w:val="22"/>
        </w:rPr>
        <w:t>日～</w:t>
      </w:r>
      <w:r w:rsidR="000C1937">
        <w:rPr>
          <w:rFonts w:asciiTheme="minorHAnsi" w:hAnsiTheme="minorHAnsi" w:hint="eastAsia"/>
          <w:sz w:val="22"/>
        </w:rPr>
        <w:t xml:space="preserve">　　</w:t>
      </w:r>
      <w:r w:rsidRPr="0091098A">
        <w:rPr>
          <w:rFonts w:asciiTheme="minorHAnsi" w:hAnsiTheme="minorHAnsi"/>
          <w:sz w:val="22"/>
        </w:rPr>
        <w:t>年</w:t>
      </w:r>
      <w:r w:rsidR="00B93D02">
        <w:rPr>
          <w:rFonts w:asciiTheme="minorHAnsi" w:hAnsiTheme="minorHAnsi" w:hint="eastAsia"/>
          <w:sz w:val="22"/>
        </w:rPr>
        <w:t xml:space="preserve"> </w:t>
      </w:r>
      <w:r w:rsidR="00B93D02">
        <w:rPr>
          <w:rFonts w:asciiTheme="minorHAnsi" w:hAnsiTheme="minorHAnsi"/>
          <w:sz w:val="22"/>
        </w:rPr>
        <w:t xml:space="preserve"> </w:t>
      </w:r>
      <w:r w:rsidRPr="0091098A">
        <w:rPr>
          <w:rFonts w:asciiTheme="minorHAnsi" w:hAnsiTheme="minorHAnsi"/>
          <w:sz w:val="22"/>
        </w:rPr>
        <w:t>月</w:t>
      </w:r>
      <w:r w:rsidR="00B93D02">
        <w:rPr>
          <w:rFonts w:asciiTheme="minorHAnsi" w:hAnsiTheme="minorHAnsi" w:hint="eastAsia"/>
          <w:sz w:val="22"/>
        </w:rPr>
        <w:t xml:space="preserve"> </w:t>
      </w:r>
      <w:r w:rsidR="00B93D02">
        <w:rPr>
          <w:rFonts w:asciiTheme="minorHAnsi" w:hAnsiTheme="minorHAnsi"/>
          <w:sz w:val="22"/>
        </w:rPr>
        <w:t xml:space="preserve"> </w:t>
      </w:r>
      <w:r w:rsidRPr="0091098A">
        <w:rPr>
          <w:rFonts w:asciiTheme="minorHAnsi" w:hAnsiTheme="minorHAnsi"/>
          <w:sz w:val="22"/>
        </w:rPr>
        <w:t>日</w:t>
      </w:r>
      <w:r w:rsidR="00AF1D8E">
        <w:rPr>
          <w:rFonts w:asciiTheme="minorHAnsi" w:hAnsiTheme="minorHAnsi"/>
          <w:sz w:val="22"/>
        </w:rPr>
        <w:br w:type="page"/>
      </w:r>
    </w:p>
    <w:p w14:paraId="19062DBD" w14:textId="0A94C710" w:rsidR="00D809A9" w:rsidRDefault="00D809A9" w:rsidP="00D809A9">
      <w:pPr>
        <w:widowControl/>
        <w:tabs>
          <w:tab w:val="center" w:pos="4960"/>
        </w:tabs>
        <w:rPr>
          <w:rFonts w:ascii="ＭＳ Ｐゴシック" w:eastAsia="ＭＳ Ｐゴシック" w:hAnsi="ＭＳ Ｐゴシック"/>
          <w:b/>
          <w:sz w:val="24"/>
          <w:szCs w:val="24"/>
        </w:rPr>
      </w:pPr>
      <w:bookmarkStart w:id="3" w:name="_Hlk90637387"/>
      <w:r w:rsidRPr="00874AF3">
        <w:rPr>
          <w:rFonts w:ascii="ＭＳ 明朝" w:hint="eastAsia"/>
          <w:szCs w:val="21"/>
        </w:rPr>
        <w:lastRenderedPageBreak/>
        <w:t>（</w:t>
      </w:r>
      <w:r w:rsidR="00410FEF">
        <w:rPr>
          <w:rFonts w:ascii="ＭＳ 明朝" w:hint="eastAsia"/>
          <w:szCs w:val="21"/>
        </w:rPr>
        <w:t>様式</w:t>
      </w:r>
      <w:r w:rsidR="00DE417A">
        <w:rPr>
          <w:rFonts w:ascii="ＭＳ 明朝" w:hint="eastAsia"/>
          <w:szCs w:val="21"/>
        </w:rPr>
        <w:t>1</w:t>
      </w:r>
      <w:r w:rsidRPr="00874AF3">
        <w:rPr>
          <w:rFonts w:ascii="ＭＳ 明朝" w:hint="eastAsia"/>
          <w:szCs w:val="21"/>
        </w:rPr>
        <w:t>）</w:t>
      </w:r>
      <w:bookmarkEnd w:id="3"/>
      <w:r w:rsidRPr="006C7128">
        <w:rPr>
          <w:rFonts w:ascii="ＭＳ Ｐゴシック" w:eastAsia="ＭＳ Ｐゴシック" w:hAnsi="ＭＳ Ｐゴシック"/>
          <w:b/>
          <w:sz w:val="24"/>
          <w:szCs w:val="24"/>
        </w:rPr>
        <w:tab/>
      </w:r>
      <w:bookmarkStart w:id="4" w:name="_Hlk91158684"/>
      <w:r w:rsidR="00E544FB">
        <w:rPr>
          <w:rFonts w:ascii="ＭＳ Ｐゴシック" w:eastAsia="ＭＳ Ｐゴシック" w:hAnsi="ＭＳ Ｐゴシック" w:hint="eastAsia"/>
          <w:b/>
          <w:sz w:val="24"/>
          <w:szCs w:val="24"/>
        </w:rPr>
        <w:t xml:space="preserve">　</w:t>
      </w:r>
    </w:p>
    <w:p w14:paraId="787AB341" w14:textId="3DFF8351" w:rsidR="00E544FB" w:rsidRDefault="00E544FB" w:rsidP="003F73EC">
      <w:pPr>
        <w:ind w:firstLineChars="2400" w:firstLine="5040"/>
      </w:pPr>
      <w:r>
        <w:rPr>
          <w:rFonts w:hint="eastAsia"/>
        </w:rPr>
        <w:t>申請者氏名</w:t>
      </w:r>
      <w:r w:rsidR="003F73EC">
        <w:rPr>
          <w:rFonts w:hint="eastAsia"/>
        </w:rPr>
        <w:t>：</w:t>
      </w:r>
      <w:sdt>
        <w:sdtPr>
          <w:rPr>
            <w:rFonts w:hint="eastAsia"/>
            <w:color w:val="0070C0"/>
          </w:rPr>
          <w:id w:val="1579100446"/>
          <w:placeholder>
            <w:docPart w:val="DefaultPlaceholder_-1854013440"/>
          </w:placeholder>
          <w:text/>
        </w:sdtPr>
        <w:sdtContent>
          <w:r w:rsidR="00822D53">
            <w:rPr>
              <w:rFonts w:hint="eastAsia"/>
              <w:color w:val="0070C0"/>
            </w:rPr>
            <w:t>ここに入力してください</w:t>
          </w:r>
        </w:sdtContent>
      </w:sdt>
      <w:r w:rsidR="003F73EC">
        <w:t xml:space="preserve"> </w:t>
      </w:r>
    </w:p>
    <w:p w14:paraId="163BC006" w14:textId="1E94BA25" w:rsidR="00E544FB" w:rsidRPr="003F73EC" w:rsidRDefault="00E544FB" w:rsidP="003F73EC">
      <w:pPr>
        <w:jc w:val="center"/>
      </w:pPr>
      <w:r>
        <w:rPr>
          <w:rFonts w:hint="eastAsia"/>
        </w:rPr>
        <w:t xml:space="preserve">　　　　　　　　　　</w:t>
      </w:r>
      <w:r w:rsidR="003F73EC">
        <w:rPr>
          <w:rFonts w:hint="eastAsia"/>
        </w:rPr>
        <w:t>申請者</w:t>
      </w:r>
      <w:r>
        <w:rPr>
          <w:rFonts w:hint="eastAsia"/>
        </w:rPr>
        <w:t>所属</w:t>
      </w:r>
      <w:r w:rsidR="003F73EC">
        <w:rPr>
          <w:rFonts w:hint="eastAsia"/>
        </w:rPr>
        <w:t>機関・部署名：</w:t>
      </w:r>
      <w:sdt>
        <w:sdtPr>
          <w:rPr>
            <w:rFonts w:hint="eastAsia"/>
            <w:color w:val="0070C0"/>
          </w:rPr>
          <w:id w:val="128990436"/>
          <w:placeholder>
            <w:docPart w:val="DefaultPlaceholder_-1854013440"/>
          </w:placeholder>
          <w:text/>
        </w:sdtPr>
        <w:sdtContent>
          <w:r w:rsidR="00822D53">
            <w:rPr>
              <w:rFonts w:hint="eastAsia"/>
              <w:color w:val="0070C0"/>
            </w:rPr>
            <w:t>ここに入力してください</w:t>
          </w:r>
        </w:sdtContent>
      </w:sdt>
      <w:r>
        <w:rPr>
          <w:rFonts w:hint="eastAsia"/>
        </w:rPr>
        <w:t xml:space="preserve">　</w:t>
      </w:r>
    </w:p>
    <w:p w14:paraId="1690B899" w14:textId="77777777" w:rsidR="00E544FB" w:rsidRDefault="00E544FB" w:rsidP="00D809A9">
      <w:pPr>
        <w:widowControl/>
        <w:tabs>
          <w:tab w:val="center" w:pos="4960"/>
        </w:tabs>
        <w:rPr>
          <w:rFonts w:ascii="ＭＳ Ｐゴシック" w:eastAsia="ＭＳ Ｐゴシック" w:hAnsi="ＭＳ Ｐゴシック"/>
          <w:b/>
          <w:sz w:val="24"/>
          <w:szCs w:val="24"/>
        </w:rPr>
      </w:pPr>
      <w:bookmarkStart w:id="5" w:name="_Hlk90633153"/>
      <w:bookmarkEnd w:id="4"/>
    </w:p>
    <w:p w14:paraId="77DB3B5B" w14:textId="6A5E24B0" w:rsidR="00D809A9" w:rsidRDefault="00AF1D8E" w:rsidP="006C7128">
      <w:pPr>
        <w:widowControl/>
        <w:tabs>
          <w:tab w:val="center" w:pos="4960"/>
        </w:tabs>
        <w:jc w:val="center"/>
        <w:rPr>
          <w:rFonts w:ascii="ＭＳ Ｐゴシック" w:eastAsia="ＭＳ Ｐゴシック" w:hAnsi="ＭＳ Ｐゴシック"/>
          <w:b/>
          <w:sz w:val="24"/>
          <w:szCs w:val="24"/>
          <w:u w:val="thick"/>
        </w:rPr>
      </w:pPr>
      <w:bookmarkStart w:id="6" w:name="_Hlk90709485"/>
      <w:r w:rsidRPr="006C7128">
        <w:rPr>
          <w:rFonts w:ascii="ＭＳ Ｐゴシック" w:eastAsia="ＭＳ Ｐゴシック" w:hAnsi="ＭＳ Ｐゴシック" w:hint="eastAsia"/>
          <w:b/>
          <w:sz w:val="28"/>
          <w:szCs w:val="28"/>
          <w:u w:val="thick"/>
        </w:rPr>
        <w:t>ポイント表</w:t>
      </w:r>
      <w:bookmarkEnd w:id="6"/>
    </w:p>
    <w:p w14:paraId="617E5355" w14:textId="78D68DB1" w:rsidR="00D809A9" w:rsidRDefault="00DE417A" w:rsidP="00D809A9">
      <w:pPr>
        <w:pStyle w:val="a7"/>
        <w:widowControl/>
        <w:numPr>
          <w:ilvl w:val="0"/>
          <w:numId w:val="18"/>
        </w:numPr>
        <w:tabs>
          <w:tab w:val="center" w:pos="4960"/>
        </w:tabs>
        <w:ind w:leftChars="0"/>
        <w:jc w:val="left"/>
        <w:rPr>
          <w:szCs w:val="21"/>
        </w:rPr>
      </w:pPr>
      <w:r>
        <w:rPr>
          <w:rFonts w:hint="eastAsia"/>
          <w:szCs w:val="21"/>
        </w:rPr>
        <w:t>申請者が</w:t>
      </w:r>
      <w:r w:rsidR="00A30D40" w:rsidRPr="006C7128">
        <w:rPr>
          <w:rFonts w:hint="eastAsia"/>
          <w:szCs w:val="21"/>
        </w:rPr>
        <w:t>該当する</w:t>
      </w:r>
      <w:r w:rsidR="009C7CF4" w:rsidRPr="006C7128">
        <w:rPr>
          <w:rFonts w:hint="eastAsia"/>
          <w:szCs w:val="21"/>
        </w:rPr>
        <w:t>項目</w:t>
      </w:r>
      <w:r w:rsidR="00A30D40" w:rsidRPr="006C7128">
        <w:rPr>
          <w:rFonts w:hint="eastAsia"/>
          <w:szCs w:val="21"/>
        </w:rPr>
        <w:t>ごとに</w:t>
      </w:r>
      <w:r>
        <w:rPr>
          <w:rFonts w:hint="eastAsia"/>
          <w:szCs w:val="21"/>
        </w:rPr>
        <w:t>該当件数と申請するポイントを</w:t>
      </w:r>
      <w:r w:rsidR="00A30D40" w:rsidRPr="006C7128">
        <w:rPr>
          <w:rFonts w:hint="eastAsia"/>
          <w:szCs w:val="21"/>
        </w:rPr>
        <w:t>記載し、</w:t>
      </w:r>
      <w:r w:rsidR="002365A7" w:rsidRPr="006C7128">
        <w:rPr>
          <w:rFonts w:hint="eastAsia"/>
          <w:szCs w:val="21"/>
        </w:rPr>
        <w:t>その合計を最後に記入してください。</w:t>
      </w:r>
    </w:p>
    <w:p w14:paraId="54389D7D" w14:textId="69BDBC72" w:rsidR="00D809A9" w:rsidRPr="00D809A9" w:rsidRDefault="00DE417A" w:rsidP="006C7128">
      <w:pPr>
        <w:pStyle w:val="a7"/>
        <w:widowControl/>
        <w:numPr>
          <w:ilvl w:val="0"/>
          <w:numId w:val="18"/>
        </w:numPr>
        <w:tabs>
          <w:tab w:val="center" w:pos="4960"/>
        </w:tabs>
        <w:ind w:leftChars="0"/>
        <w:jc w:val="left"/>
        <w:rPr>
          <w:szCs w:val="21"/>
        </w:rPr>
      </w:pPr>
      <w:r>
        <w:rPr>
          <w:rFonts w:hint="eastAsia"/>
          <w:szCs w:val="21"/>
        </w:rPr>
        <w:t>各項目に該当することの</w:t>
      </w:r>
      <w:r w:rsidR="00D809A9" w:rsidRPr="006C7128">
        <w:rPr>
          <w:rFonts w:hint="eastAsia"/>
          <w:szCs w:val="21"/>
        </w:rPr>
        <w:t>根拠となる書類を添付して「根拠書類チェック」欄にチェック</w:t>
      </w:r>
      <w:r w:rsidR="00D809A9" w:rsidRPr="006C7128">
        <w:rPr>
          <w:szCs w:val="21"/>
        </w:rPr>
        <w:t>☒</w:t>
      </w:r>
      <w:r w:rsidR="00D809A9" w:rsidRPr="006C7128">
        <w:rPr>
          <w:rFonts w:hint="eastAsia"/>
          <w:szCs w:val="21"/>
        </w:rPr>
        <w:t>を入れてください。根拠書類がない</w:t>
      </w:r>
      <w:r w:rsidR="00D809A9" w:rsidRPr="00D809A9">
        <w:rPr>
          <w:rFonts w:hint="eastAsia"/>
          <w:szCs w:val="21"/>
        </w:rPr>
        <w:t>ような</w:t>
      </w:r>
      <w:r w:rsidR="00D809A9" w:rsidRPr="006C7128">
        <w:rPr>
          <w:rFonts w:hint="eastAsia"/>
          <w:szCs w:val="21"/>
        </w:rPr>
        <w:t>項目については、根拠書類チェック欄に「</w:t>
      </w:r>
      <w:r w:rsidR="00410FEF">
        <w:rPr>
          <w:rFonts w:hint="eastAsia"/>
          <w:szCs w:val="21"/>
        </w:rPr>
        <w:t>様式</w:t>
      </w:r>
      <w:r>
        <w:rPr>
          <w:rFonts w:hint="eastAsia"/>
          <w:szCs w:val="21"/>
        </w:rPr>
        <w:t>2</w:t>
      </w:r>
      <w:r w:rsidR="00D809A9" w:rsidRPr="006C7128">
        <w:rPr>
          <w:rFonts w:hint="eastAsia"/>
          <w:szCs w:val="21"/>
        </w:rPr>
        <w:t>」として、別紙様式に活動内容等の概要を記載してください。</w:t>
      </w:r>
    </w:p>
    <w:p w14:paraId="3DA1474C" w14:textId="307A8B9B" w:rsidR="00AF1D8E" w:rsidRPr="00DE417A" w:rsidRDefault="00AF1D8E" w:rsidP="006C7128">
      <w:pPr>
        <w:widowControl/>
        <w:tabs>
          <w:tab w:val="center" w:pos="4960"/>
        </w:tabs>
        <w:jc w:val="left"/>
        <w:rPr>
          <w:rFonts w:ascii="ＭＳ Ｐゴシック" w:eastAsia="ＭＳ Ｐゴシック" w:hAnsi="ＭＳ Ｐゴシック"/>
          <w:b/>
          <w:sz w:val="24"/>
          <w:szCs w:val="24"/>
        </w:rPr>
      </w:pPr>
    </w:p>
    <w:p w14:paraId="684A7C24" w14:textId="77777777" w:rsidR="002365A7" w:rsidRDefault="002365A7" w:rsidP="006C7128">
      <w:pPr>
        <w:widowControl/>
        <w:jc w:val="right"/>
        <w:rPr>
          <w:rFonts w:ascii="ＭＳ Ｐゴシック" w:eastAsia="ＭＳ Ｐゴシック" w:hAnsi="ＭＳ Ｐゴシック"/>
          <w:b/>
          <w:sz w:val="24"/>
          <w:szCs w:val="24"/>
        </w:rPr>
      </w:pPr>
    </w:p>
    <w:p w14:paraId="6F390B25" w14:textId="77777777" w:rsidR="00AF1D8E" w:rsidRPr="0053057A" w:rsidRDefault="00AF1D8E" w:rsidP="00AF1D8E">
      <w:pPr>
        <w:pStyle w:val="a7"/>
        <w:widowControl/>
        <w:numPr>
          <w:ilvl w:val="0"/>
          <w:numId w:val="15"/>
        </w:numPr>
        <w:ind w:leftChars="0"/>
        <w:jc w:val="left"/>
        <w:rPr>
          <w:rFonts w:ascii="ＭＳ Ｐゴシック" w:eastAsia="ＭＳ Ｐゴシック" w:hAnsi="ＭＳ Ｐゴシック"/>
          <w:b/>
          <w:sz w:val="24"/>
          <w:szCs w:val="24"/>
        </w:rPr>
      </w:pPr>
      <w:r w:rsidRPr="0053057A">
        <w:rPr>
          <w:rFonts w:ascii="ＭＳ Ｐゴシック" w:eastAsia="ＭＳ Ｐゴシック" w:hAnsi="ＭＳ Ｐゴシック" w:hint="eastAsia"/>
          <w:b/>
          <w:sz w:val="24"/>
          <w:szCs w:val="24"/>
        </w:rPr>
        <w:t>薬剤疫学研究に関する論文業績</w:t>
      </w:r>
    </w:p>
    <w:tbl>
      <w:tblPr>
        <w:tblStyle w:val="af4"/>
        <w:tblpPr w:leftFromText="142" w:rightFromText="142" w:vertAnchor="text" w:horzAnchor="margin" w:tblpY="260"/>
        <w:tblW w:w="5000" w:type="pct"/>
        <w:tblLayout w:type="fixed"/>
        <w:tblLook w:val="04A0" w:firstRow="1" w:lastRow="0" w:firstColumn="1" w:lastColumn="0" w:noHBand="0" w:noVBand="1"/>
      </w:tblPr>
      <w:tblGrid>
        <w:gridCol w:w="6168"/>
        <w:gridCol w:w="1075"/>
        <w:gridCol w:w="1073"/>
        <w:gridCol w:w="1073"/>
        <w:gridCol w:w="1067"/>
      </w:tblGrid>
      <w:tr w:rsidR="00DE417A" w:rsidRPr="003E33BA" w14:paraId="3B587685" w14:textId="39AC54DB" w:rsidTr="006C7128">
        <w:tc>
          <w:tcPr>
            <w:tcW w:w="2950" w:type="pct"/>
            <w:shd w:val="clear" w:color="auto" w:fill="D9D9D9"/>
            <w:vAlign w:val="center"/>
          </w:tcPr>
          <w:p w14:paraId="7A6D70CA" w14:textId="77777777" w:rsidR="00DE417A" w:rsidRPr="003E33BA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3E33BA">
              <w:rPr>
                <w:rFonts w:ascii="Times New Roman" w:eastAsia="ＭＳ ゴシック" w:hAnsi="Times New Roman" w:cs="Times New Roman"/>
                <w:b/>
                <w:sz w:val="22"/>
              </w:rPr>
              <w:t>項　目</w:t>
            </w:r>
          </w:p>
        </w:tc>
        <w:tc>
          <w:tcPr>
            <w:tcW w:w="514" w:type="pct"/>
            <w:shd w:val="clear" w:color="auto" w:fill="D9D9D9"/>
            <w:vAlign w:val="center"/>
          </w:tcPr>
          <w:p w14:paraId="538CFA61" w14:textId="77777777" w:rsidR="00DE417A" w:rsidRPr="006C7128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18"/>
                <w:szCs w:val="18"/>
              </w:rPr>
            </w:pPr>
            <w:r w:rsidRPr="006C7128">
              <w:rPr>
                <w:rFonts w:ascii="Times New Roman" w:eastAsia="ＭＳ ゴシック" w:hAnsi="Times New Roman" w:hint="eastAsia"/>
                <w:b/>
                <w:sz w:val="18"/>
                <w:szCs w:val="18"/>
              </w:rPr>
              <w:t>ポイント</w:t>
            </w:r>
          </w:p>
        </w:tc>
        <w:tc>
          <w:tcPr>
            <w:tcW w:w="513" w:type="pct"/>
            <w:shd w:val="clear" w:color="auto" w:fill="D9D9D9"/>
            <w:vAlign w:val="center"/>
          </w:tcPr>
          <w:p w14:paraId="68F1C1DD" w14:textId="2EF35C69" w:rsidR="00DE417A" w:rsidRPr="006C7128" w:rsidRDefault="00DE417A" w:rsidP="00DE417A">
            <w:pPr>
              <w:jc w:val="center"/>
              <w:rPr>
                <w:rFonts w:ascii="Times New Roman" w:eastAsia="ＭＳ ゴシック" w:hAnsi="Times New Roman"/>
                <w:b/>
                <w:bCs/>
                <w:sz w:val="18"/>
                <w:szCs w:val="18"/>
              </w:rPr>
            </w:pPr>
            <w:r w:rsidRPr="006C7128">
              <w:rPr>
                <w:rFonts w:ascii="Times New Roman" w:hAnsi="Times New Roman" w:hint="eastAsia"/>
                <w:b/>
                <w:bCs/>
                <w:sz w:val="18"/>
                <w:szCs w:val="18"/>
              </w:rPr>
              <w:t>該当件数</w:t>
            </w:r>
          </w:p>
        </w:tc>
        <w:tc>
          <w:tcPr>
            <w:tcW w:w="513" w:type="pct"/>
            <w:shd w:val="clear" w:color="auto" w:fill="D9D9D9"/>
          </w:tcPr>
          <w:p w14:paraId="626E44F6" w14:textId="75340D5E" w:rsidR="00DE417A" w:rsidRPr="006C7128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18"/>
                <w:szCs w:val="18"/>
              </w:rPr>
            </w:pPr>
            <w:r w:rsidRPr="006C7128">
              <w:rPr>
                <w:rFonts w:ascii="Times New Roman" w:eastAsia="ＭＳ ゴシック" w:hAnsi="Times New Roman" w:hint="eastAsia"/>
                <w:b/>
                <w:sz w:val="18"/>
                <w:szCs w:val="18"/>
              </w:rPr>
              <w:t>申請するポイント</w:t>
            </w:r>
          </w:p>
        </w:tc>
        <w:tc>
          <w:tcPr>
            <w:tcW w:w="510" w:type="pct"/>
            <w:shd w:val="clear" w:color="auto" w:fill="D9D9D9"/>
          </w:tcPr>
          <w:p w14:paraId="234020CA" w14:textId="69A3FF4C" w:rsidR="00DE417A" w:rsidRPr="006C7128" w:rsidRDefault="00DE417A" w:rsidP="00DE417A">
            <w:pPr>
              <w:jc w:val="center"/>
              <w:rPr>
                <w:rFonts w:ascii="Times New Roman" w:eastAsia="ＭＳ ゴシック" w:hAnsi="Times New Roman"/>
                <w:b/>
                <w:sz w:val="18"/>
                <w:szCs w:val="18"/>
              </w:rPr>
            </w:pPr>
            <w:r w:rsidRPr="006C7128">
              <w:rPr>
                <w:rFonts w:ascii="Times New Roman" w:eastAsia="ＭＳ ゴシック" w:hAnsi="Times New Roman" w:hint="eastAsia"/>
                <w:b/>
                <w:sz w:val="18"/>
                <w:szCs w:val="18"/>
              </w:rPr>
              <w:t>根拠書類チェック</w:t>
            </w:r>
          </w:p>
        </w:tc>
      </w:tr>
      <w:tr w:rsidR="00DE417A" w:rsidRPr="003E33BA" w14:paraId="08A530B0" w14:textId="6E36A6F1" w:rsidTr="006C7128">
        <w:tc>
          <w:tcPr>
            <w:tcW w:w="2950" w:type="pct"/>
          </w:tcPr>
          <w:p w14:paraId="4BC7AE66" w14:textId="77777777" w:rsidR="00DE417A" w:rsidRPr="00D0690B" w:rsidRDefault="00DE417A" w:rsidP="00DE417A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F50670">
              <w:rPr>
                <w:rFonts w:ascii="Times New Roman" w:eastAsia="ＭＳ 明朝" w:hAnsi="Times New Roman" w:cs="Times New Roman" w:hint="eastAsia"/>
                <w:szCs w:val="21"/>
              </w:rPr>
              <w:t>薬剤疫学に関する論文の筆頭著者</w:t>
            </w:r>
            <w:r w:rsidRPr="00F50670">
              <w:rPr>
                <w:rFonts w:ascii="Times New Roman" w:eastAsia="ＭＳ 明朝" w:hAnsi="Times New Roman" w:cs="Times New Roman"/>
                <w:szCs w:val="21"/>
              </w:rPr>
              <w:t>/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責任著者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/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最終著者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/</w:t>
            </w:r>
            <w:r w:rsidRPr="00033B88">
              <w:rPr>
                <w:rFonts w:ascii="Times New Roman" w:eastAsia="ＭＳ 明朝" w:hAnsi="Times New Roman" w:cs="Times New Roman" w:hint="eastAsia"/>
                <w:szCs w:val="21"/>
              </w:rPr>
              <w:t>第二著者</w:t>
            </w:r>
          </w:p>
        </w:tc>
        <w:tc>
          <w:tcPr>
            <w:tcW w:w="514" w:type="pct"/>
            <w:vAlign w:val="center"/>
          </w:tcPr>
          <w:p w14:paraId="467A4FFA" w14:textId="77777777" w:rsidR="00DE417A" w:rsidRPr="006C7128" w:rsidRDefault="00DE417A" w:rsidP="00DE417A">
            <w:pPr>
              <w:jc w:val="center"/>
              <w:rPr>
                <w:rFonts w:ascii="Times New Roman" w:eastAsia="ＭＳ 明朝" w:hAnsi="Times New Roman" w:cs="Times New Roman"/>
                <w:sz w:val="18"/>
                <w:szCs w:val="18"/>
              </w:rPr>
            </w:pPr>
            <w:r w:rsidRPr="006C7128">
              <w:rPr>
                <w:rFonts w:ascii="Times New Roman" w:hAnsi="Times New Roman"/>
                <w:sz w:val="18"/>
                <w:szCs w:val="18"/>
              </w:rPr>
              <w:t>40</w:t>
            </w:r>
          </w:p>
        </w:tc>
        <w:tc>
          <w:tcPr>
            <w:tcW w:w="513" w:type="pct"/>
            <w:vAlign w:val="center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686789755"/>
              <w:placeholder>
                <w:docPart w:val="DefaultPlaceholder_-1854013440"/>
              </w:placeholder>
              <w:text/>
            </w:sdtPr>
            <w:sdtContent>
              <w:p w14:paraId="2E6C3817" w14:textId="47139152" w:rsidR="00142F0F" w:rsidRPr="009B6485" w:rsidRDefault="00822D53" w:rsidP="00142F0F">
                <w:pPr>
                  <w:jc w:val="center"/>
                  <w:rPr>
                    <w:rFonts w:ascii="Times New Roman" w:hAnsi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478038395"/>
              <w:placeholder>
                <w:docPart w:val="DefaultPlaceholder_-1854013440"/>
              </w:placeholder>
              <w:text/>
            </w:sdtPr>
            <w:sdtContent>
              <w:p w14:paraId="5D5B0A40" w14:textId="5CD91B1B" w:rsidR="00DE417A" w:rsidRPr="009B6485" w:rsidRDefault="00822D53" w:rsidP="009B6485">
                <w:pPr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  <w:sz w:val="18"/>
              <w:szCs w:val="18"/>
            </w:rPr>
            <w:id w:val="34213108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41AF6948" w14:textId="1B8E188E" w:rsidR="00DE417A" w:rsidRPr="006C7128" w:rsidRDefault="00142F0F" w:rsidP="00DE417A">
                <w:pPr>
                  <w:jc w:val="center"/>
                  <w:rPr>
                    <w:rFonts w:ascii="Times New Roman" w:hAnsi="Times New Roman"/>
                    <w:sz w:val="18"/>
                    <w:szCs w:val="18"/>
                  </w:rPr>
                </w:pPr>
                <w:r>
                  <w:rPr>
                    <w:rFonts w:ascii="ＭＳ ゴシック" w:eastAsia="ＭＳ ゴシック" w:hAnsi="ＭＳ ゴシック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DE417A" w:rsidRPr="003E33BA" w14:paraId="1E9EC158" w14:textId="0166C135" w:rsidTr="006C7128">
        <w:tc>
          <w:tcPr>
            <w:tcW w:w="2950" w:type="pct"/>
          </w:tcPr>
          <w:p w14:paraId="444997F2" w14:textId="77777777" w:rsidR="00DE417A" w:rsidRPr="00D0690B" w:rsidRDefault="00DE417A" w:rsidP="00DE417A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F50670">
              <w:rPr>
                <w:rFonts w:ascii="Times New Roman" w:eastAsia="ＭＳ 明朝" w:hAnsi="Times New Roman" w:cs="Times New Roman" w:hint="eastAsia"/>
                <w:szCs w:val="21"/>
              </w:rPr>
              <w:t>薬剤疫学に関する論文の共</w:t>
            </w:r>
            <w:r w:rsidRPr="00D0690B">
              <w:rPr>
                <w:rFonts w:ascii="Times New Roman" w:eastAsia="ＭＳ 明朝" w:hAnsi="Times New Roman" w:cs="Times New Roman" w:hint="eastAsia"/>
                <w:szCs w:val="21"/>
              </w:rPr>
              <w:t>著者</w:t>
            </w:r>
          </w:p>
          <w:p w14:paraId="5656E7BE" w14:textId="77777777" w:rsidR="00DE417A" w:rsidRPr="00D0690B" w:rsidRDefault="00DE417A" w:rsidP="00DE417A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D0690B">
              <w:rPr>
                <w:rFonts w:ascii="Times New Roman" w:eastAsia="ＭＳ 明朝" w:hAnsi="Times New Roman" w:cs="Times New Roman" w:hint="eastAsia"/>
                <w:szCs w:val="21"/>
              </w:rPr>
              <w:t>（</w:t>
            </w:r>
            <w:r w:rsidRPr="00F50670">
              <w:rPr>
                <w:rFonts w:ascii="Times New Roman" w:eastAsia="ＭＳ 明朝" w:hAnsi="Times New Roman" w:cs="Times New Roman" w:hint="eastAsia"/>
                <w:szCs w:val="21"/>
              </w:rPr>
              <w:t>筆頭著者</w:t>
            </w:r>
            <w:r w:rsidRPr="00F50670">
              <w:rPr>
                <w:rFonts w:ascii="Times New Roman" w:eastAsia="ＭＳ 明朝" w:hAnsi="Times New Roman" w:cs="Times New Roman"/>
                <w:szCs w:val="21"/>
              </w:rPr>
              <w:t>/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責任著者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/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最終著者</w:t>
            </w:r>
            <w:r w:rsidRPr="00033B88">
              <w:rPr>
                <w:rFonts w:ascii="Times New Roman" w:eastAsia="ＭＳ 明朝" w:hAnsi="Times New Roman" w:cs="Times New Roman"/>
                <w:szCs w:val="21"/>
              </w:rPr>
              <w:t>/</w:t>
            </w:r>
            <w:r w:rsidRPr="00033B88">
              <w:rPr>
                <w:rFonts w:ascii="Times New Roman" w:eastAsia="ＭＳ 明朝" w:hAnsi="Times New Roman" w:cs="Times New Roman" w:hint="eastAsia"/>
                <w:szCs w:val="21"/>
              </w:rPr>
              <w:t>第二著者以外</w:t>
            </w:r>
            <w:r w:rsidRPr="00D0690B">
              <w:rPr>
                <w:rFonts w:ascii="Times New Roman" w:eastAsia="ＭＳ 明朝" w:hAnsi="Times New Roman" w:cs="Times New Roman" w:hint="eastAsia"/>
                <w:szCs w:val="21"/>
              </w:rPr>
              <w:t>）</w:t>
            </w:r>
          </w:p>
        </w:tc>
        <w:tc>
          <w:tcPr>
            <w:tcW w:w="514" w:type="pct"/>
            <w:vAlign w:val="center"/>
          </w:tcPr>
          <w:p w14:paraId="5F055324" w14:textId="77777777" w:rsidR="00DE417A" w:rsidRPr="006C7128" w:rsidRDefault="00DE417A" w:rsidP="00DE417A">
            <w:pPr>
              <w:jc w:val="center"/>
              <w:rPr>
                <w:rFonts w:ascii="Times New Roman" w:eastAsia="ＭＳ 明朝" w:hAnsi="Times New Roman" w:cs="Times New Roman"/>
                <w:sz w:val="18"/>
                <w:szCs w:val="18"/>
              </w:rPr>
            </w:pPr>
            <w:r w:rsidRPr="006C7128">
              <w:rPr>
                <w:rFonts w:ascii="Times New Roman" w:hAnsi="Times New Roman"/>
                <w:sz w:val="18"/>
                <w:szCs w:val="18"/>
              </w:rPr>
              <w:t>2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561088693"/>
              <w:placeholder>
                <w:docPart w:val="7243846E3FE54FC6A9A67258D129E663"/>
              </w:placeholder>
              <w:text/>
            </w:sdtPr>
            <w:sdtContent>
              <w:p w14:paraId="7AA0AEF4" w14:textId="6D269BA3" w:rsidR="00DE417A" w:rsidRPr="009B6485" w:rsidRDefault="00822D53" w:rsidP="009B6485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624679548"/>
              <w:placeholder>
                <w:docPart w:val="DefaultPlaceholder_-1854013440"/>
              </w:placeholder>
              <w:text/>
            </w:sdtPr>
            <w:sdtContent>
              <w:p w14:paraId="72A121BF" w14:textId="1F16FA84" w:rsidR="009B6485" w:rsidRDefault="00B615E1" w:rsidP="005A1199">
                <w:pPr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eastAsia="ＭＳ 明朝" w:hAnsi="Times New Roman" w:cs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  <w:p w14:paraId="6A53743A" w14:textId="619330E8" w:rsidR="00DE417A" w:rsidRPr="009B6485" w:rsidRDefault="00DE417A" w:rsidP="00DE417A">
            <w:pPr>
              <w:jc w:val="center"/>
              <w:rPr>
                <w:rFonts w:ascii="Times New Roman" w:eastAsia="ＭＳ 明朝" w:hAnsi="Times New Roman" w:cs="Times New Roman"/>
                <w:sz w:val="18"/>
                <w:szCs w:val="18"/>
              </w:rPr>
            </w:pPr>
          </w:p>
        </w:tc>
        <w:sdt>
          <w:sdtPr>
            <w:rPr>
              <w:rFonts w:ascii="Times New Roman" w:hAnsi="Times New Roman"/>
              <w:sz w:val="18"/>
              <w:szCs w:val="18"/>
            </w:rPr>
            <w:id w:val="25463473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5E0EBDC2" w14:textId="74A4A6BD" w:rsidR="00DE417A" w:rsidRPr="006C7128" w:rsidRDefault="00142F0F" w:rsidP="00DE417A">
                <w:pPr>
                  <w:jc w:val="center"/>
                  <w:rPr>
                    <w:rFonts w:ascii="Times New Roman" w:hAnsi="Times New Roman"/>
                    <w:sz w:val="18"/>
                    <w:szCs w:val="18"/>
                  </w:rPr>
                </w:pPr>
                <w:r>
                  <w:rPr>
                    <w:rFonts w:ascii="ＭＳ ゴシック" w:eastAsia="ＭＳ ゴシック" w:hAnsi="ＭＳ ゴシック" w:hint="eastAsia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4B6C1280" w14:textId="77777777" w:rsidR="00AF1D8E" w:rsidRDefault="00AF1D8E" w:rsidP="00AF1D8E">
      <w:pPr>
        <w:widowControl/>
        <w:jc w:val="left"/>
      </w:pPr>
    </w:p>
    <w:p w14:paraId="0C0EA7EC" w14:textId="77777777" w:rsidR="00AF1D8E" w:rsidRDefault="00AF1D8E" w:rsidP="00AF1D8E">
      <w:pPr>
        <w:widowControl/>
        <w:jc w:val="left"/>
        <w:rPr>
          <w:rFonts w:ascii="ＭＳ Ｐゴシック" w:eastAsia="ＭＳ Ｐゴシック" w:hAnsi="ＭＳ Ｐゴシック"/>
          <w:b/>
          <w:sz w:val="24"/>
          <w:szCs w:val="24"/>
        </w:rPr>
      </w:pPr>
    </w:p>
    <w:p w14:paraId="294CC008" w14:textId="77777777" w:rsidR="00AF1D8E" w:rsidRPr="00581B27" w:rsidRDefault="00AF1D8E" w:rsidP="00AF1D8E">
      <w:pPr>
        <w:pStyle w:val="a7"/>
        <w:widowControl/>
        <w:numPr>
          <w:ilvl w:val="0"/>
          <w:numId w:val="15"/>
        </w:numPr>
        <w:ind w:leftChars="0"/>
        <w:jc w:val="left"/>
        <w:rPr>
          <w:rFonts w:ascii="ＭＳ Ｐゴシック" w:eastAsia="ＭＳ Ｐゴシック" w:hAnsi="ＭＳ Ｐゴシック"/>
          <w:b/>
          <w:sz w:val="24"/>
          <w:szCs w:val="24"/>
        </w:rPr>
      </w:pPr>
      <w:r w:rsidRPr="00581B27">
        <w:rPr>
          <w:rFonts w:ascii="ＭＳ Ｐゴシック" w:eastAsia="ＭＳ Ｐゴシック" w:hAnsi="ＭＳ Ｐゴシック" w:hint="eastAsia"/>
          <w:b/>
          <w:sz w:val="24"/>
          <w:szCs w:val="24"/>
        </w:rPr>
        <w:t>薬剤疫学に関する生涯学習活動</w:t>
      </w:r>
    </w:p>
    <w:tbl>
      <w:tblPr>
        <w:tblStyle w:val="af4"/>
        <w:tblpPr w:leftFromText="142" w:rightFromText="142" w:vertAnchor="text" w:horzAnchor="margin" w:tblpY="155"/>
        <w:tblW w:w="5000" w:type="pct"/>
        <w:tblLayout w:type="fixed"/>
        <w:tblLook w:val="04A0" w:firstRow="1" w:lastRow="0" w:firstColumn="1" w:lastColumn="0" w:noHBand="0" w:noVBand="1"/>
      </w:tblPr>
      <w:tblGrid>
        <w:gridCol w:w="6170"/>
        <w:gridCol w:w="1073"/>
        <w:gridCol w:w="1073"/>
        <w:gridCol w:w="1073"/>
        <w:gridCol w:w="1067"/>
      </w:tblGrid>
      <w:tr w:rsidR="00DE417A" w:rsidRPr="00521840" w14:paraId="3B7EA411" w14:textId="2739717A" w:rsidTr="00FA0FD1">
        <w:tc>
          <w:tcPr>
            <w:tcW w:w="2950" w:type="pct"/>
            <w:shd w:val="clear" w:color="auto" w:fill="D9D9D9" w:themeFill="background1" w:themeFillShade="D9"/>
            <w:vAlign w:val="center"/>
          </w:tcPr>
          <w:p w14:paraId="006FCEB3" w14:textId="77777777" w:rsidR="00DE417A" w:rsidRPr="00521840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521840">
              <w:rPr>
                <w:rFonts w:ascii="Times New Roman" w:eastAsia="ＭＳ ゴシック" w:hAnsi="Times New Roman" w:cs="Times New Roman"/>
                <w:b/>
                <w:sz w:val="22"/>
              </w:rPr>
              <w:t>項　目</w:t>
            </w:r>
          </w:p>
        </w:tc>
        <w:tc>
          <w:tcPr>
            <w:tcW w:w="513" w:type="pct"/>
            <w:shd w:val="clear" w:color="auto" w:fill="D9D9D9" w:themeFill="background1" w:themeFillShade="D9"/>
            <w:vAlign w:val="center"/>
          </w:tcPr>
          <w:p w14:paraId="5C5949B2" w14:textId="5CC0A897" w:rsidR="00DE417A" w:rsidRPr="00521840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874AF3">
              <w:rPr>
                <w:rFonts w:ascii="Times New Roman" w:eastAsia="ＭＳ ゴシック" w:hAnsi="Times New Roman" w:cs="Times New Roman"/>
                <w:b/>
                <w:sz w:val="18"/>
                <w:szCs w:val="18"/>
              </w:rPr>
              <w:t>ポイント</w:t>
            </w:r>
          </w:p>
        </w:tc>
        <w:tc>
          <w:tcPr>
            <w:tcW w:w="513" w:type="pct"/>
            <w:shd w:val="clear" w:color="auto" w:fill="D9D9D9" w:themeFill="background1" w:themeFillShade="D9"/>
            <w:vAlign w:val="center"/>
          </w:tcPr>
          <w:p w14:paraId="5E05D7B4" w14:textId="26524DEA" w:rsidR="00DE417A" w:rsidRDefault="00DE417A" w:rsidP="00DE417A">
            <w:pPr>
              <w:jc w:val="center"/>
              <w:rPr>
                <w:rFonts w:ascii="Times New Roman" w:eastAsia="ＭＳ ゴシック" w:hAnsi="Times New Roman"/>
                <w:b/>
                <w:sz w:val="22"/>
              </w:rPr>
            </w:pPr>
            <w:r w:rsidRPr="00874AF3">
              <w:rPr>
                <w:rFonts w:ascii="Times New Roman" w:eastAsia="ＭＳ 明朝" w:hAnsi="Times New Roman" w:cs="Times New Roman" w:hint="eastAsia"/>
                <w:b/>
                <w:bCs/>
                <w:sz w:val="18"/>
                <w:szCs w:val="18"/>
              </w:rPr>
              <w:t>該当件数</w:t>
            </w:r>
          </w:p>
        </w:tc>
        <w:tc>
          <w:tcPr>
            <w:tcW w:w="513" w:type="pct"/>
            <w:shd w:val="clear" w:color="auto" w:fill="D9D9D9" w:themeFill="background1" w:themeFillShade="D9"/>
          </w:tcPr>
          <w:p w14:paraId="686D12FF" w14:textId="661098A5" w:rsidR="00DE417A" w:rsidRPr="00521840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874AF3">
              <w:rPr>
                <w:rFonts w:ascii="Times New Roman" w:eastAsia="ＭＳ ゴシック" w:hAnsi="Times New Roman" w:cs="Times New Roman" w:hint="eastAsia"/>
                <w:b/>
                <w:sz w:val="18"/>
                <w:szCs w:val="18"/>
              </w:rPr>
              <w:t>申請するポイント</w:t>
            </w:r>
          </w:p>
        </w:tc>
        <w:tc>
          <w:tcPr>
            <w:tcW w:w="510" w:type="pct"/>
            <w:shd w:val="clear" w:color="auto" w:fill="D9D9D9" w:themeFill="background1" w:themeFillShade="D9"/>
          </w:tcPr>
          <w:p w14:paraId="61C30BCB" w14:textId="25BCF272" w:rsidR="00DE417A" w:rsidRDefault="00DE417A" w:rsidP="00DE417A">
            <w:pPr>
              <w:jc w:val="center"/>
              <w:rPr>
                <w:rFonts w:ascii="Times New Roman" w:eastAsia="ＭＳ ゴシック" w:hAnsi="Times New Roman"/>
                <w:b/>
                <w:sz w:val="22"/>
              </w:rPr>
            </w:pPr>
            <w:r w:rsidRPr="00874AF3">
              <w:rPr>
                <w:rFonts w:ascii="Times New Roman" w:eastAsia="ＭＳ ゴシック" w:hAnsi="Times New Roman" w:hint="eastAsia"/>
                <w:b/>
                <w:sz w:val="18"/>
                <w:szCs w:val="18"/>
              </w:rPr>
              <w:t>根拠書類チェック</w:t>
            </w:r>
          </w:p>
        </w:tc>
      </w:tr>
      <w:tr w:rsidR="00DE417A" w:rsidRPr="00521840" w14:paraId="6F833187" w14:textId="12A8469C" w:rsidTr="00FA0FD1">
        <w:tc>
          <w:tcPr>
            <w:tcW w:w="2950" w:type="pct"/>
          </w:tcPr>
          <w:p w14:paraId="0468FB71" w14:textId="77777777" w:rsidR="00DE417A" w:rsidRPr="00521840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学会での</w:t>
            </w:r>
            <w:r>
              <w:rPr>
                <w:rFonts w:ascii="Times New Roman" w:eastAsia="ＭＳ 明朝" w:hAnsi="Times New Roman" w:cs="Times New Roman" w:hint="eastAsia"/>
              </w:rPr>
              <w:t>一般</w:t>
            </w:r>
            <w:r w:rsidRPr="00521840">
              <w:rPr>
                <w:rFonts w:ascii="Times New Roman" w:eastAsia="ＭＳ 明朝" w:hAnsi="Times New Roman" w:cs="Times New Roman" w:hint="eastAsia"/>
              </w:rPr>
              <w:t>演題</w:t>
            </w:r>
            <w:r>
              <w:rPr>
                <w:rFonts w:ascii="Times New Roman" w:eastAsia="ＭＳ 明朝" w:hAnsi="Times New Roman" w:cs="Times New Roman" w:hint="eastAsia"/>
              </w:rPr>
              <w:t>の</w:t>
            </w:r>
            <w:r w:rsidRPr="00521840">
              <w:rPr>
                <w:rFonts w:ascii="Times New Roman" w:eastAsia="ＭＳ 明朝" w:hAnsi="Times New Roman" w:cs="Times New Roman"/>
              </w:rPr>
              <w:t>発表</w:t>
            </w:r>
            <w:r w:rsidRPr="00521840">
              <w:rPr>
                <w:rFonts w:ascii="Times New Roman" w:eastAsia="ＭＳ 明朝" w:hAnsi="Times New Roman" w:cs="Times New Roman" w:hint="eastAsia"/>
              </w:rPr>
              <w:t>（</w:t>
            </w:r>
            <w:r w:rsidRPr="00521840">
              <w:rPr>
                <w:rFonts w:ascii="Times New Roman" w:eastAsia="ＭＳ 明朝" w:hAnsi="Times New Roman" w:cs="Times New Roman"/>
              </w:rPr>
              <w:t>筆頭発表者</w:t>
            </w:r>
            <w:r w:rsidRPr="00521840">
              <w:rPr>
                <w:rFonts w:ascii="Times New Roman" w:eastAsia="ＭＳ 明朝" w:hAnsi="Times New Roman" w:cs="Times New Roman" w:hint="eastAsia"/>
              </w:rPr>
              <w:t>）</w:t>
            </w:r>
          </w:p>
        </w:tc>
        <w:tc>
          <w:tcPr>
            <w:tcW w:w="513" w:type="pct"/>
          </w:tcPr>
          <w:p w14:paraId="4A82DAAB" w14:textId="77777777" w:rsidR="00DE417A" w:rsidRPr="00521840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3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478986359"/>
              <w:placeholder>
                <w:docPart w:val="745C923AE0974FE1893C69E2F88C233F"/>
              </w:placeholder>
              <w:text/>
            </w:sdtPr>
            <w:sdtContent>
              <w:p w14:paraId="6E60D165" w14:textId="784F3551" w:rsidR="00DE417A" w:rsidRPr="009B6485" w:rsidRDefault="00822D53" w:rsidP="009B6485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238668224"/>
              <w:placeholder>
                <w:docPart w:val="83EEE214EBEC488980CC23FDEE702709"/>
              </w:placeholder>
              <w:text/>
            </w:sdtPr>
            <w:sdtContent>
              <w:p w14:paraId="190BA9F1" w14:textId="6102D12E" w:rsidR="00DE417A" w:rsidRPr="009B6485" w:rsidRDefault="00822D53" w:rsidP="009B6485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366210523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5CA99CAC" w14:textId="38508011" w:rsidR="00DE417A" w:rsidRDefault="00142F0F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521840" w14:paraId="306A950E" w14:textId="71EC4FB1" w:rsidTr="00FA0FD1">
        <w:tc>
          <w:tcPr>
            <w:tcW w:w="2950" w:type="pct"/>
          </w:tcPr>
          <w:p w14:paraId="171003FA" w14:textId="77777777" w:rsidR="00DE417A" w:rsidRPr="00521840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学会での</w:t>
            </w:r>
            <w:r>
              <w:rPr>
                <w:rFonts w:ascii="Times New Roman" w:eastAsia="ＭＳ 明朝" w:hAnsi="Times New Roman" w:cs="Times New Roman" w:hint="eastAsia"/>
              </w:rPr>
              <w:t>一般</w:t>
            </w:r>
            <w:r w:rsidRPr="00521840">
              <w:rPr>
                <w:rFonts w:ascii="Times New Roman" w:eastAsia="ＭＳ 明朝" w:hAnsi="Times New Roman" w:cs="Times New Roman" w:hint="eastAsia"/>
              </w:rPr>
              <w:t>演題</w:t>
            </w:r>
            <w:r>
              <w:rPr>
                <w:rFonts w:ascii="Times New Roman" w:eastAsia="ＭＳ 明朝" w:hAnsi="Times New Roman" w:cs="Times New Roman" w:hint="eastAsia"/>
              </w:rPr>
              <w:t>の</w:t>
            </w:r>
            <w:r w:rsidRPr="00521840">
              <w:rPr>
                <w:rFonts w:ascii="Times New Roman" w:eastAsia="ＭＳ 明朝" w:hAnsi="Times New Roman" w:cs="Times New Roman"/>
              </w:rPr>
              <w:t>発表</w:t>
            </w:r>
            <w:r w:rsidRPr="00521840">
              <w:rPr>
                <w:rFonts w:ascii="Times New Roman" w:eastAsia="ＭＳ 明朝" w:hAnsi="Times New Roman" w:cs="Times New Roman" w:hint="eastAsia"/>
              </w:rPr>
              <w:t>（</w:t>
            </w:r>
            <w:r w:rsidRPr="00521840">
              <w:rPr>
                <w:rFonts w:ascii="Times New Roman" w:eastAsia="ＭＳ 明朝" w:hAnsi="Times New Roman" w:cs="Times New Roman"/>
              </w:rPr>
              <w:t>共同研究者</w:t>
            </w:r>
            <w:r w:rsidRPr="00521840">
              <w:rPr>
                <w:rFonts w:ascii="Times New Roman" w:eastAsia="ＭＳ 明朝" w:hAnsi="Times New Roman" w:cs="Times New Roman" w:hint="eastAsia"/>
              </w:rPr>
              <w:t>）</w:t>
            </w:r>
          </w:p>
        </w:tc>
        <w:tc>
          <w:tcPr>
            <w:tcW w:w="513" w:type="pct"/>
          </w:tcPr>
          <w:p w14:paraId="5C755214" w14:textId="77777777" w:rsidR="00DE417A" w:rsidRPr="00521840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734387094"/>
              <w:placeholder>
                <w:docPart w:val="A5ED54CC71224D59AAA3A2D5E3147C77"/>
              </w:placeholder>
              <w:text/>
            </w:sdtPr>
            <w:sdtContent>
              <w:p w14:paraId="327A3052" w14:textId="115D5AEE" w:rsidR="00DE417A" w:rsidRPr="009B6485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257904060"/>
              <w:placeholder>
                <w:docPart w:val="9BC0E9012BD04D3B94D6BE273C5C7A1B"/>
              </w:placeholder>
              <w:text/>
            </w:sdtPr>
            <w:sdtContent>
              <w:p w14:paraId="1BDAB551" w14:textId="6626D3AF" w:rsidR="00DE417A" w:rsidRPr="009B6485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69792494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11BA3802" w14:textId="3A54AD4C" w:rsidR="00DE417A" w:rsidRDefault="00142F0F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521840" w14:paraId="26F84B45" w14:textId="30035E33" w:rsidTr="00FA0FD1">
        <w:tc>
          <w:tcPr>
            <w:tcW w:w="2950" w:type="pct"/>
          </w:tcPr>
          <w:p w14:paraId="03E50F82" w14:textId="77777777" w:rsidR="00DE417A" w:rsidRPr="00C90C0C" w:rsidRDefault="00DE417A" w:rsidP="00334E25">
            <w:pPr>
              <w:rPr>
                <w:rFonts w:ascii="ＭＳ 明朝" w:eastAsia="ＭＳ 明朝" w:hAnsi="ＭＳ 明朝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学会への</w:t>
            </w:r>
            <w:r w:rsidRPr="004526FC">
              <w:rPr>
                <w:rFonts w:ascii="ＭＳ 明朝" w:eastAsia="ＭＳ 明朝" w:hAnsi="ＭＳ 明朝" w:cs="Times New Roman" w:hint="eastAsia"/>
              </w:rPr>
              <w:t>参加</w:t>
            </w:r>
            <w:r>
              <w:rPr>
                <w:rFonts w:ascii="ＭＳ 明朝" w:eastAsia="ＭＳ 明朝" w:hAnsi="ＭＳ 明朝" w:cs="Times New Roman" w:hint="eastAsia"/>
              </w:rPr>
              <w:t>*</w:t>
            </w:r>
          </w:p>
        </w:tc>
        <w:tc>
          <w:tcPr>
            <w:tcW w:w="513" w:type="pct"/>
          </w:tcPr>
          <w:p w14:paraId="0590A467" w14:textId="77777777" w:rsidR="00DE417A" w:rsidRPr="00521840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858923174"/>
              <w:placeholder>
                <w:docPart w:val="3EE8B8C2AF7248D6BADAFF13FEE1CBBE"/>
              </w:placeholder>
              <w:text/>
            </w:sdtPr>
            <w:sdtContent>
              <w:p w14:paraId="5653F399" w14:textId="71F823BD" w:rsidR="00DE417A" w:rsidRPr="009B6485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406647433"/>
              <w:placeholder>
                <w:docPart w:val="E610C7C643CE43F1AB78A2DF6BBEAB99"/>
              </w:placeholder>
              <w:text/>
            </w:sdtPr>
            <w:sdtContent>
              <w:p w14:paraId="18FFC369" w14:textId="5100B199" w:rsidR="00DE417A" w:rsidRPr="009B6485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10788960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0C418A38" w14:textId="7503F290" w:rsidR="00DE417A" w:rsidRDefault="00142F0F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521840" w14:paraId="7BC41861" w14:textId="496048F4" w:rsidTr="00FA0FD1">
        <w:tc>
          <w:tcPr>
            <w:tcW w:w="2950" w:type="pct"/>
          </w:tcPr>
          <w:p w14:paraId="1E6C4B6B" w14:textId="77777777" w:rsidR="00DE417A" w:rsidRPr="00521840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日本薬剤</w:t>
            </w:r>
            <w:r w:rsidRPr="00521840">
              <w:rPr>
                <w:rFonts w:ascii="Times New Roman" w:eastAsia="ＭＳ 明朝" w:hAnsi="Times New Roman" w:cs="Times New Roman" w:hint="eastAsia"/>
              </w:rPr>
              <w:t>疫学</w:t>
            </w:r>
            <w:r>
              <w:rPr>
                <w:rFonts w:ascii="Times New Roman" w:eastAsia="ＭＳ 明朝" w:hAnsi="Times New Roman" w:cs="Times New Roman" w:hint="eastAsia"/>
              </w:rPr>
              <w:t>会が主催</w:t>
            </w:r>
            <w:r>
              <w:rPr>
                <w:rFonts w:ascii="Times New Roman" w:eastAsia="ＭＳ 明朝" w:hAnsi="Times New Roman" w:cs="Times New Roman" w:hint="eastAsia"/>
              </w:rPr>
              <w:t>/</w:t>
            </w:r>
            <w:r>
              <w:rPr>
                <w:rFonts w:ascii="Times New Roman" w:eastAsia="ＭＳ 明朝" w:hAnsi="Times New Roman" w:cs="Times New Roman" w:hint="eastAsia"/>
              </w:rPr>
              <w:t>共催</w:t>
            </w:r>
            <w:r>
              <w:rPr>
                <w:rFonts w:ascii="Times New Roman" w:eastAsia="ＭＳ 明朝" w:hAnsi="Times New Roman" w:cs="Times New Roman" w:hint="eastAsia"/>
              </w:rPr>
              <w:t>/</w:t>
            </w:r>
            <w:r>
              <w:rPr>
                <w:rFonts w:ascii="Times New Roman" w:eastAsia="ＭＳ 明朝" w:hAnsi="Times New Roman" w:cs="Times New Roman" w:hint="eastAsia"/>
              </w:rPr>
              <w:t>後援する</w:t>
            </w:r>
            <w:r w:rsidRPr="00521840">
              <w:rPr>
                <w:rFonts w:ascii="Times New Roman" w:eastAsia="ＭＳ 明朝" w:hAnsi="Times New Roman" w:cs="Times New Roman" w:hint="eastAsia"/>
              </w:rPr>
              <w:t>セミナー</w:t>
            </w:r>
            <w:r>
              <w:rPr>
                <w:rFonts w:ascii="Times New Roman" w:eastAsia="ＭＳ 明朝" w:hAnsi="Times New Roman" w:cs="Times New Roman" w:hint="eastAsia"/>
              </w:rPr>
              <w:t>等</w:t>
            </w:r>
            <w:r w:rsidRPr="00521840">
              <w:rPr>
                <w:rFonts w:ascii="Times New Roman" w:eastAsia="ＭＳ 明朝" w:hAnsi="Times New Roman" w:cs="Times New Roman" w:hint="eastAsia"/>
              </w:rPr>
              <w:t>への参</w:t>
            </w:r>
            <w:r w:rsidRPr="004526FC">
              <w:rPr>
                <w:rFonts w:ascii="ＭＳ 明朝" w:eastAsia="ＭＳ 明朝" w:hAnsi="ＭＳ 明朝" w:cs="Times New Roman" w:hint="eastAsia"/>
              </w:rPr>
              <w:t>加</w:t>
            </w:r>
          </w:p>
        </w:tc>
        <w:tc>
          <w:tcPr>
            <w:tcW w:w="513" w:type="pct"/>
          </w:tcPr>
          <w:p w14:paraId="3B9607EF" w14:textId="77777777" w:rsidR="00DE417A" w:rsidRPr="00521840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5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643189468"/>
              <w:placeholder>
                <w:docPart w:val="9D9D2CA51EAB49718034D2F1C0BC64EF"/>
              </w:placeholder>
              <w:text/>
            </w:sdtPr>
            <w:sdtContent>
              <w:p w14:paraId="58165E76" w14:textId="13488730" w:rsidR="00DE417A" w:rsidRPr="009B6485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775232026"/>
              <w:placeholder>
                <w:docPart w:val="FA084689766546018946F798396F383E"/>
              </w:placeholder>
              <w:text/>
            </w:sdtPr>
            <w:sdtContent>
              <w:p w14:paraId="05BB4148" w14:textId="245DF5CA" w:rsidR="00DE417A" w:rsidRPr="009B6485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11173655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0DDBA4D7" w14:textId="62921421" w:rsidR="00DE417A" w:rsidRDefault="00142F0F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521840" w14:paraId="208BFDE3" w14:textId="3E4F8AAC" w:rsidTr="00FA0FD1">
        <w:tc>
          <w:tcPr>
            <w:tcW w:w="2950" w:type="pct"/>
          </w:tcPr>
          <w:p w14:paraId="2CE84E68" w14:textId="77777777" w:rsidR="00DE417A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学会における教育セミナー等の演者やパネリスト</w:t>
            </w:r>
          </w:p>
        </w:tc>
        <w:tc>
          <w:tcPr>
            <w:tcW w:w="513" w:type="pct"/>
          </w:tcPr>
          <w:p w14:paraId="6714A759" w14:textId="77777777" w:rsidR="00DE417A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928813963"/>
              <w:placeholder>
                <w:docPart w:val="E52FE651A1D74B2D9877A9164932A261"/>
              </w:placeholder>
              <w:text/>
            </w:sdtPr>
            <w:sdtContent>
              <w:p w14:paraId="5058F9E7" w14:textId="017D81A7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815904384"/>
              <w:placeholder>
                <w:docPart w:val="DE41DBA4B8E74743A058E36667488B05"/>
              </w:placeholder>
              <w:text/>
            </w:sdtPr>
            <w:sdtContent>
              <w:p w14:paraId="1E64EAAF" w14:textId="25E4D27D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40314656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0C87B5AA" w14:textId="591D090B" w:rsidR="00DE417A" w:rsidRDefault="00142F0F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521840" w14:paraId="4047465F" w14:textId="4D50F1AE" w:rsidTr="00FA0FD1">
        <w:tc>
          <w:tcPr>
            <w:tcW w:w="2950" w:type="pct"/>
          </w:tcPr>
          <w:p w14:paraId="3597BDCA" w14:textId="77777777" w:rsidR="00DE417A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国際薬剤疫学雑誌における論文の査読や国際薬剤疫学会、アジア薬剤疫学会における一般演題のレビュー</w:t>
            </w:r>
          </w:p>
        </w:tc>
        <w:tc>
          <w:tcPr>
            <w:tcW w:w="513" w:type="pct"/>
            <w:vAlign w:val="center"/>
          </w:tcPr>
          <w:p w14:paraId="1958BD6F" w14:textId="77777777" w:rsidR="00DE417A" w:rsidRDefault="00DE417A" w:rsidP="00FA0FD1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513" w:type="pct"/>
            <w:vAlign w:val="center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502044669"/>
              <w:placeholder>
                <w:docPart w:val="4803116058444B93A45E556661598161"/>
              </w:placeholder>
              <w:text/>
            </w:sdtPr>
            <w:sdtContent>
              <w:p w14:paraId="14CB1441" w14:textId="1F5DE6BE" w:rsidR="00DE417A" w:rsidRPr="00125269" w:rsidRDefault="00822D53" w:rsidP="00FA0FD1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  <w:vAlign w:val="center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609938979"/>
              <w:placeholder>
                <w:docPart w:val="BCE59FED596941A99E8148481D2A1C1D"/>
              </w:placeholder>
              <w:text/>
            </w:sdtPr>
            <w:sdtContent>
              <w:p w14:paraId="7C681700" w14:textId="499D3018" w:rsidR="00DE417A" w:rsidRPr="00FA0FD1" w:rsidRDefault="00822D53" w:rsidP="00FA0FD1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90549419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  <w:vAlign w:val="center"/>
              </w:tcPr>
              <w:p w14:paraId="35547F85" w14:textId="41045002" w:rsidR="00DE417A" w:rsidRDefault="00125269" w:rsidP="00FA0FD1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FA0FD1" w:rsidRPr="00521840" w14:paraId="43860561" w14:textId="77777777" w:rsidTr="00FA0FD1">
        <w:tc>
          <w:tcPr>
            <w:tcW w:w="2950" w:type="pct"/>
          </w:tcPr>
          <w:p w14:paraId="31B9F1F9" w14:textId="4268154A" w:rsidR="00FA0FD1" w:rsidRDefault="00FA0FD1" w:rsidP="00FA0FD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医療情報データベースを用いる研究のための</w:t>
            </w:r>
            <w:r>
              <w:rPr>
                <w:rFonts w:ascii="Times New Roman" w:hAnsi="Times New Roman" w:hint="eastAsia"/>
              </w:rPr>
              <w:t>Outcome Definition Repository</w:t>
            </w:r>
            <w:r>
              <w:rPr>
                <w:rFonts w:ascii="Times New Roman" w:hAnsi="Times New Roman" w:hint="eastAsia"/>
              </w:rPr>
              <w:t>（</w:t>
            </w:r>
            <w:r>
              <w:rPr>
                <w:rFonts w:ascii="Times New Roman" w:hAnsi="Times New Roman" w:hint="eastAsia"/>
              </w:rPr>
              <w:t>ODR</w:t>
            </w:r>
            <w:r>
              <w:rPr>
                <w:rFonts w:ascii="Times New Roman" w:hAnsi="Times New Roman" w:hint="eastAsia"/>
              </w:rPr>
              <w:t>）への登録＃</w:t>
            </w:r>
          </w:p>
        </w:tc>
        <w:tc>
          <w:tcPr>
            <w:tcW w:w="513" w:type="pct"/>
            <w:vAlign w:val="center"/>
          </w:tcPr>
          <w:p w14:paraId="4584B0ED" w14:textId="3C190E26" w:rsidR="00FA0FD1" w:rsidRDefault="00FA0FD1" w:rsidP="00FA0FD1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0</w:t>
            </w:r>
          </w:p>
        </w:tc>
        <w:tc>
          <w:tcPr>
            <w:tcW w:w="513" w:type="pct"/>
            <w:vAlign w:val="center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646034882"/>
              <w:placeholder>
                <w:docPart w:val="D1FF960B78884C47AAF9C95C02875450"/>
              </w:placeholder>
              <w:text/>
            </w:sdtPr>
            <w:sdtContent>
              <w:p w14:paraId="0E845B47" w14:textId="2B9AF7F4" w:rsidR="00FA0FD1" w:rsidRDefault="00FA0FD1" w:rsidP="00FA0FD1">
                <w:pPr>
                  <w:jc w:val="center"/>
                  <w:rPr>
                    <w:rFonts w:ascii="Times New Roman" w:hAnsi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  <w:vAlign w:val="center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507483872"/>
              <w:placeholder>
                <w:docPart w:val="2D6CB4A58E76474F8068EAF001B86C2F"/>
              </w:placeholder>
              <w:text/>
            </w:sdtPr>
            <w:sdtContent>
              <w:p w14:paraId="06AE6AD8" w14:textId="2E4AE0FC" w:rsidR="00FA0FD1" w:rsidRPr="00FA0FD1" w:rsidRDefault="00FA0FD1" w:rsidP="00FA0FD1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184674665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  <w:vAlign w:val="center"/>
              </w:tcPr>
              <w:p w14:paraId="6C458ED9" w14:textId="073C80E7" w:rsidR="00FA0FD1" w:rsidRDefault="00FA0FD1" w:rsidP="00FA0FD1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</w:tbl>
    <w:p w14:paraId="09638F98" w14:textId="2E05964B" w:rsidR="00AF1D8E" w:rsidRDefault="00AF1D8E" w:rsidP="00AF1D8E">
      <w:pPr>
        <w:widowControl/>
        <w:jc w:val="left"/>
      </w:pPr>
      <w:r w:rsidRPr="008551B0">
        <w:rPr>
          <w:rFonts w:hint="eastAsia"/>
        </w:rPr>
        <w:t>*</w:t>
      </w:r>
      <w:r w:rsidRPr="008551B0">
        <w:rPr>
          <w:rFonts w:hint="eastAsia"/>
        </w:rPr>
        <w:t>：日本薬剤疫学会学術総会への参加については</w:t>
      </w:r>
      <w:r>
        <w:rPr>
          <w:rFonts w:hint="eastAsia"/>
        </w:rPr>
        <w:t>4</w:t>
      </w:r>
      <w:r w:rsidRPr="008551B0">
        <w:rPr>
          <w:rFonts w:hint="eastAsia"/>
        </w:rPr>
        <w:t>0</w:t>
      </w:r>
      <w:r>
        <w:rPr>
          <w:rFonts w:hint="eastAsia"/>
        </w:rPr>
        <w:t>ポイント</w:t>
      </w:r>
      <w:r w:rsidRPr="008551B0">
        <w:rPr>
          <w:rFonts w:hint="eastAsia"/>
        </w:rPr>
        <w:t>以上を必須</w:t>
      </w:r>
      <w:r>
        <w:rPr>
          <w:rFonts w:hint="eastAsia"/>
        </w:rPr>
        <w:t>とする</w:t>
      </w:r>
      <w:r w:rsidRPr="008551B0">
        <w:rPr>
          <w:rFonts w:hint="eastAsia"/>
        </w:rPr>
        <w:t>。</w:t>
      </w:r>
      <w:r>
        <w:rPr>
          <w:rFonts w:hint="eastAsia"/>
        </w:rPr>
        <w:t>日本薬剤疫学会学術総会や</w:t>
      </w:r>
      <w:r w:rsidRPr="008551B0">
        <w:rPr>
          <w:rFonts w:hint="eastAsia"/>
        </w:rPr>
        <w:t>国際薬剤疫学会</w:t>
      </w:r>
      <w:r>
        <w:rPr>
          <w:rFonts w:hint="eastAsia"/>
        </w:rPr>
        <w:t>、</w:t>
      </w:r>
      <w:r w:rsidRPr="008551B0">
        <w:rPr>
          <w:rFonts w:hint="eastAsia"/>
        </w:rPr>
        <w:t>アジア薬剤疫学会</w:t>
      </w:r>
      <w:r>
        <w:rPr>
          <w:rFonts w:hint="eastAsia"/>
        </w:rPr>
        <w:t>への参加に限る。</w:t>
      </w:r>
    </w:p>
    <w:p w14:paraId="27638FFE" w14:textId="6F7AB6B6" w:rsidR="00FA0FD1" w:rsidRDefault="00FA0FD1" w:rsidP="00AF1D8E">
      <w:pPr>
        <w:widowControl/>
        <w:jc w:val="left"/>
      </w:pPr>
      <w:r>
        <w:rPr>
          <w:rFonts w:hint="eastAsia"/>
        </w:rPr>
        <w:t>＃：登録された論文の共著者であれば、ポイントの申請は可能とする。</w:t>
      </w:r>
    </w:p>
    <w:p w14:paraId="4B886EF8" w14:textId="77777777" w:rsidR="00AF1D8E" w:rsidRDefault="00AF1D8E" w:rsidP="00AF1D8E">
      <w:pPr>
        <w:widowControl/>
        <w:jc w:val="left"/>
      </w:pPr>
    </w:p>
    <w:p w14:paraId="4C15F523" w14:textId="057DD339" w:rsidR="00AF1D8E" w:rsidRDefault="00AF1D8E" w:rsidP="00AF1D8E">
      <w:pPr>
        <w:widowControl/>
        <w:jc w:val="left"/>
      </w:pPr>
    </w:p>
    <w:p w14:paraId="471CD599" w14:textId="383B28A6" w:rsidR="00E45980" w:rsidRDefault="00E45980" w:rsidP="00AF1D8E">
      <w:pPr>
        <w:widowControl/>
        <w:jc w:val="left"/>
      </w:pPr>
    </w:p>
    <w:p w14:paraId="50932884" w14:textId="38864358" w:rsidR="00E45980" w:rsidRDefault="00E45980" w:rsidP="00AF1D8E">
      <w:pPr>
        <w:widowControl/>
        <w:jc w:val="left"/>
      </w:pPr>
    </w:p>
    <w:p w14:paraId="11D25652" w14:textId="4D4648FA" w:rsidR="00E45980" w:rsidRDefault="00E45980" w:rsidP="00AF1D8E">
      <w:pPr>
        <w:widowControl/>
        <w:jc w:val="left"/>
      </w:pPr>
    </w:p>
    <w:p w14:paraId="1C6A79B6" w14:textId="3BCBFB42" w:rsidR="00E45980" w:rsidRDefault="00E45980" w:rsidP="00AF1D8E">
      <w:pPr>
        <w:widowControl/>
        <w:jc w:val="left"/>
      </w:pPr>
    </w:p>
    <w:p w14:paraId="1B72D909" w14:textId="1FFD01BE" w:rsidR="00E45980" w:rsidRDefault="00E45980" w:rsidP="00AF1D8E">
      <w:pPr>
        <w:widowControl/>
        <w:jc w:val="left"/>
      </w:pPr>
    </w:p>
    <w:p w14:paraId="483896D6" w14:textId="3DFF6E27" w:rsidR="00E45980" w:rsidRDefault="00E45980" w:rsidP="00AF1D8E">
      <w:pPr>
        <w:widowControl/>
        <w:jc w:val="left"/>
      </w:pPr>
    </w:p>
    <w:p w14:paraId="0B31A2EA" w14:textId="0A43AF32" w:rsidR="00E45980" w:rsidRDefault="00E45980" w:rsidP="00AF1D8E">
      <w:pPr>
        <w:widowControl/>
        <w:jc w:val="left"/>
      </w:pPr>
    </w:p>
    <w:p w14:paraId="61A4CFE1" w14:textId="0AC7C5DB" w:rsidR="00E45980" w:rsidRDefault="00E45980" w:rsidP="00AF1D8E">
      <w:pPr>
        <w:widowControl/>
        <w:jc w:val="left"/>
      </w:pPr>
    </w:p>
    <w:p w14:paraId="2CFE113E" w14:textId="77777777" w:rsidR="00E45980" w:rsidRPr="008865FC" w:rsidRDefault="00E45980" w:rsidP="00AF1D8E">
      <w:pPr>
        <w:widowControl/>
        <w:jc w:val="left"/>
      </w:pPr>
    </w:p>
    <w:p w14:paraId="016A1FC7" w14:textId="77777777" w:rsidR="00AF1D8E" w:rsidRPr="0053057A" w:rsidRDefault="00AF1D8E" w:rsidP="00AF1D8E">
      <w:pPr>
        <w:pStyle w:val="a7"/>
        <w:widowControl/>
        <w:numPr>
          <w:ilvl w:val="0"/>
          <w:numId w:val="15"/>
        </w:numPr>
        <w:ind w:leftChars="0"/>
        <w:jc w:val="left"/>
        <w:rPr>
          <w:rFonts w:ascii="ＭＳ Ｐゴシック" w:eastAsia="ＭＳ Ｐゴシック" w:hAnsi="ＭＳ Ｐゴシック"/>
          <w:b/>
          <w:sz w:val="24"/>
          <w:szCs w:val="24"/>
        </w:rPr>
      </w:pPr>
      <w:r w:rsidRPr="0053057A">
        <w:rPr>
          <w:rFonts w:ascii="ＭＳ Ｐゴシック" w:eastAsia="ＭＳ Ｐゴシック" w:hAnsi="ＭＳ Ｐゴシック" w:hint="eastAsia"/>
          <w:b/>
          <w:sz w:val="24"/>
          <w:szCs w:val="24"/>
        </w:rPr>
        <w:t>薬剤疫学</w:t>
      </w:r>
      <w:r>
        <w:rPr>
          <w:rFonts w:ascii="ＭＳ Ｐゴシック" w:eastAsia="ＭＳ Ｐゴシック" w:hAnsi="ＭＳ Ｐゴシック" w:hint="eastAsia"/>
          <w:b/>
          <w:sz w:val="24"/>
          <w:szCs w:val="24"/>
        </w:rPr>
        <w:t>やファーマコビジランス</w:t>
      </w:r>
      <w:r w:rsidRPr="0053057A">
        <w:rPr>
          <w:rFonts w:ascii="ＭＳ Ｐゴシック" w:eastAsia="ＭＳ Ｐゴシック" w:hAnsi="ＭＳ Ｐゴシック" w:hint="eastAsia"/>
          <w:b/>
          <w:sz w:val="24"/>
          <w:szCs w:val="24"/>
        </w:rPr>
        <w:t>に関する</w:t>
      </w:r>
      <w:r>
        <w:rPr>
          <w:rFonts w:ascii="ＭＳ Ｐゴシック" w:eastAsia="ＭＳ Ｐゴシック" w:hAnsi="ＭＳ Ｐゴシック" w:hint="eastAsia"/>
          <w:b/>
          <w:sz w:val="24"/>
          <w:szCs w:val="24"/>
        </w:rPr>
        <w:t>実務実績</w:t>
      </w:r>
    </w:p>
    <w:tbl>
      <w:tblPr>
        <w:tblStyle w:val="af4"/>
        <w:tblpPr w:leftFromText="142" w:rightFromText="142" w:vertAnchor="text" w:horzAnchor="margin" w:tblpY="260"/>
        <w:tblW w:w="5000" w:type="pct"/>
        <w:tblLayout w:type="fixed"/>
        <w:tblLook w:val="04A0" w:firstRow="1" w:lastRow="0" w:firstColumn="1" w:lastColumn="0" w:noHBand="0" w:noVBand="1"/>
      </w:tblPr>
      <w:tblGrid>
        <w:gridCol w:w="6170"/>
        <w:gridCol w:w="1073"/>
        <w:gridCol w:w="1073"/>
        <w:gridCol w:w="1073"/>
        <w:gridCol w:w="1067"/>
      </w:tblGrid>
      <w:tr w:rsidR="00DE417A" w:rsidRPr="003E33BA" w14:paraId="68D8ED77" w14:textId="5317D2E2" w:rsidTr="006C7128">
        <w:tc>
          <w:tcPr>
            <w:tcW w:w="2951" w:type="pct"/>
            <w:shd w:val="clear" w:color="auto" w:fill="D9D9D9"/>
            <w:vAlign w:val="center"/>
          </w:tcPr>
          <w:p w14:paraId="5F51C386" w14:textId="77777777" w:rsidR="00DE417A" w:rsidRPr="003E33BA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3E33BA">
              <w:rPr>
                <w:rFonts w:ascii="Times New Roman" w:eastAsia="ＭＳ ゴシック" w:hAnsi="Times New Roman" w:cs="Times New Roman"/>
                <w:b/>
                <w:sz w:val="22"/>
              </w:rPr>
              <w:t>項　目</w:t>
            </w:r>
          </w:p>
        </w:tc>
        <w:tc>
          <w:tcPr>
            <w:tcW w:w="513" w:type="pct"/>
            <w:shd w:val="clear" w:color="auto" w:fill="D9D9D9"/>
            <w:vAlign w:val="center"/>
          </w:tcPr>
          <w:p w14:paraId="5EC6C84A" w14:textId="11A8A47E" w:rsidR="00DE417A" w:rsidRPr="003E33BA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874AF3">
              <w:rPr>
                <w:rFonts w:ascii="Times New Roman" w:eastAsia="ＭＳ ゴシック" w:hAnsi="Times New Roman" w:cs="Times New Roman"/>
                <w:b/>
                <w:sz w:val="18"/>
                <w:szCs w:val="18"/>
              </w:rPr>
              <w:t>ポイント</w:t>
            </w:r>
          </w:p>
        </w:tc>
        <w:tc>
          <w:tcPr>
            <w:tcW w:w="513" w:type="pct"/>
            <w:shd w:val="clear" w:color="auto" w:fill="D9D9D9"/>
            <w:vAlign w:val="center"/>
          </w:tcPr>
          <w:p w14:paraId="33092A72" w14:textId="6152FEB9" w:rsidR="00DE417A" w:rsidRDefault="00DE417A" w:rsidP="00DE417A">
            <w:pPr>
              <w:jc w:val="center"/>
              <w:rPr>
                <w:rFonts w:ascii="Times New Roman" w:eastAsia="ＭＳ ゴシック" w:hAnsi="Times New Roman"/>
                <w:b/>
                <w:sz w:val="22"/>
              </w:rPr>
            </w:pPr>
            <w:r w:rsidRPr="00874AF3">
              <w:rPr>
                <w:rFonts w:ascii="Times New Roman" w:eastAsia="ＭＳ 明朝" w:hAnsi="Times New Roman" w:cs="Times New Roman" w:hint="eastAsia"/>
                <w:b/>
                <w:bCs/>
                <w:sz w:val="18"/>
                <w:szCs w:val="18"/>
              </w:rPr>
              <w:t>該当件数</w:t>
            </w:r>
          </w:p>
        </w:tc>
        <w:tc>
          <w:tcPr>
            <w:tcW w:w="513" w:type="pct"/>
            <w:shd w:val="clear" w:color="auto" w:fill="D9D9D9"/>
          </w:tcPr>
          <w:p w14:paraId="0AFEB7AC" w14:textId="0DBB1F23" w:rsidR="00DE417A" w:rsidRPr="003E33BA" w:rsidRDefault="00DE417A" w:rsidP="00DE417A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874AF3">
              <w:rPr>
                <w:rFonts w:ascii="Times New Roman" w:eastAsia="ＭＳ ゴシック" w:hAnsi="Times New Roman" w:cs="Times New Roman" w:hint="eastAsia"/>
                <w:b/>
                <w:sz w:val="18"/>
                <w:szCs w:val="18"/>
              </w:rPr>
              <w:t>申請するポイント</w:t>
            </w:r>
          </w:p>
        </w:tc>
        <w:tc>
          <w:tcPr>
            <w:tcW w:w="510" w:type="pct"/>
            <w:shd w:val="clear" w:color="auto" w:fill="D9D9D9"/>
          </w:tcPr>
          <w:p w14:paraId="54021B31" w14:textId="5EA63F61" w:rsidR="00DE417A" w:rsidRDefault="00DE417A" w:rsidP="00DE417A">
            <w:pPr>
              <w:jc w:val="center"/>
              <w:rPr>
                <w:rFonts w:ascii="Times New Roman" w:eastAsia="ＭＳ ゴシック" w:hAnsi="Times New Roman"/>
                <w:b/>
                <w:sz w:val="22"/>
              </w:rPr>
            </w:pPr>
            <w:r w:rsidRPr="00874AF3">
              <w:rPr>
                <w:rFonts w:ascii="Times New Roman" w:eastAsia="ＭＳ ゴシック" w:hAnsi="Times New Roman" w:hint="eastAsia"/>
                <w:b/>
                <w:sz w:val="18"/>
                <w:szCs w:val="18"/>
              </w:rPr>
              <w:t>根拠書類チェック</w:t>
            </w:r>
          </w:p>
        </w:tc>
      </w:tr>
      <w:tr w:rsidR="00DE417A" w:rsidRPr="003E33BA" w14:paraId="16EF24A3" w14:textId="6FDA00A3" w:rsidTr="006C7128">
        <w:tc>
          <w:tcPr>
            <w:tcW w:w="2951" w:type="pct"/>
          </w:tcPr>
          <w:p w14:paraId="651ADFF8" w14:textId="77777777" w:rsidR="00DE417A" w:rsidRPr="003E33BA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>
              <w:t>関連団体（学会、業界団体等）の活動への関与</w:t>
            </w:r>
          </w:p>
        </w:tc>
        <w:tc>
          <w:tcPr>
            <w:tcW w:w="513" w:type="pct"/>
            <w:vAlign w:val="center"/>
          </w:tcPr>
          <w:p w14:paraId="530F22F5" w14:textId="77777777" w:rsidR="00DE417A" w:rsidRPr="003E33BA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30</w:t>
            </w:r>
            <w:r>
              <w:rPr>
                <w:rFonts w:ascii="Times New Roman" w:eastAsia="ＭＳ 明朝" w:hAnsi="Times New Roman" w:cs="Times New Roman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</w:rPr>
              <w:t>/</w:t>
            </w:r>
            <w:r>
              <w:rPr>
                <w:rFonts w:ascii="Times New Roman" w:eastAsia="ＭＳ 明朝" w:hAnsi="Times New Roman" w:cs="Times New Roman"/>
              </w:rPr>
              <w:t xml:space="preserve"> </w:t>
            </w:r>
            <w:r>
              <w:rPr>
                <w:rFonts w:ascii="Times New Roman" w:eastAsia="ＭＳ 明朝" w:hAnsi="Times New Roman" w:cs="Times New Roman" w:hint="eastAsia"/>
              </w:rPr>
              <w:t>2</w:t>
            </w:r>
            <w:r w:rsidRPr="003E33BA">
              <w:rPr>
                <w:rFonts w:ascii="Times New Roman" w:eastAsia="ＭＳ 明朝" w:hAnsi="Times New Roman" w:cs="Times New Roman" w:hint="eastAsia"/>
              </w:rPr>
              <w:t>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280180539"/>
              <w:placeholder>
                <w:docPart w:val="98768FD6502A46E59894BDDD7C6A6848"/>
              </w:placeholder>
              <w:text/>
            </w:sdtPr>
            <w:sdtContent>
              <w:p w14:paraId="0EE7275B" w14:textId="6BE90D19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140457284"/>
              <w:placeholder>
                <w:docPart w:val="168449F21E7646B7AAC131BFAFEFBB2B"/>
              </w:placeholder>
              <w:text/>
            </w:sdtPr>
            <w:sdtContent>
              <w:p w14:paraId="06BCE022" w14:textId="029FF3E6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20235343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19576541" w14:textId="0F26402C" w:rsidR="00DE417A" w:rsidRDefault="0032626D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3E33BA" w14:paraId="5C6B7F39" w14:textId="48D421CA" w:rsidTr="006C7128">
        <w:tc>
          <w:tcPr>
            <w:tcW w:w="2951" w:type="pct"/>
          </w:tcPr>
          <w:p w14:paraId="6F5D421A" w14:textId="77777777" w:rsidR="00DE417A" w:rsidRPr="003E33BA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 w:rsidRPr="00F50670">
              <w:rPr>
                <w:rFonts w:ascii="Times New Roman" w:eastAsia="ＭＳ 明朝" w:hAnsi="Times New Roman" w:cs="Times New Roman" w:hint="eastAsia"/>
              </w:rPr>
              <w:t>疫学相談への関与</w:t>
            </w:r>
          </w:p>
        </w:tc>
        <w:tc>
          <w:tcPr>
            <w:tcW w:w="513" w:type="pct"/>
          </w:tcPr>
          <w:p w14:paraId="67BDC4D2" w14:textId="77777777" w:rsidR="00DE417A" w:rsidRPr="003E33BA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CE198A">
              <w:rPr>
                <w:rFonts w:ascii="Times New Roman" w:eastAsia="ＭＳ 明朝" w:hAnsi="Times New Roman" w:cs="Times New Roman" w:hint="eastAsia"/>
              </w:rPr>
              <w:t>30</w:t>
            </w:r>
            <w:r w:rsidRPr="00CE198A">
              <w:rPr>
                <w:rFonts w:ascii="Times New Roman" w:eastAsia="ＭＳ 明朝" w:hAnsi="Times New Roman" w:cs="Times New Roman"/>
              </w:rPr>
              <w:t xml:space="preserve"> </w:t>
            </w:r>
            <w:r w:rsidRPr="00CE198A">
              <w:rPr>
                <w:rFonts w:ascii="Times New Roman" w:eastAsia="ＭＳ 明朝" w:hAnsi="Times New Roman" w:cs="Times New Roman" w:hint="eastAsia"/>
              </w:rPr>
              <w:t>/</w:t>
            </w:r>
            <w:r w:rsidRPr="00CE198A">
              <w:rPr>
                <w:rFonts w:ascii="Times New Roman" w:eastAsia="ＭＳ 明朝" w:hAnsi="Times New Roman" w:cs="Times New Roman"/>
              </w:rPr>
              <w:t xml:space="preserve"> </w:t>
            </w:r>
            <w:r w:rsidRPr="00CE198A"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337889092"/>
              <w:placeholder>
                <w:docPart w:val="8707DB559D6244628AC1210CF8AAD55A"/>
              </w:placeholder>
              <w:text/>
            </w:sdtPr>
            <w:sdtContent>
              <w:p w14:paraId="4F5DBD5A" w14:textId="72671B9F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330212117"/>
              <w:placeholder>
                <w:docPart w:val="FA2A69ECDE024219BC435C8CE7B7040C"/>
              </w:placeholder>
              <w:text/>
            </w:sdtPr>
            <w:sdtContent>
              <w:p w14:paraId="7634A359" w14:textId="5B5ED88E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27436876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0D211E8C" w14:textId="03DC6385" w:rsidR="00DE417A" w:rsidRPr="00CE198A" w:rsidRDefault="00125269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3E33BA" w14:paraId="35B44B11" w14:textId="4A9DA45F" w:rsidTr="006C7128">
        <w:tc>
          <w:tcPr>
            <w:tcW w:w="2951" w:type="pct"/>
          </w:tcPr>
          <w:p w14:paraId="22FC8B25" w14:textId="77777777" w:rsidR="00DE417A" w:rsidRPr="00F50670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 w:rsidRPr="00F50670">
              <w:rPr>
                <w:rFonts w:ascii="Times New Roman" w:eastAsia="ＭＳ 明朝" w:hAnsi="Times New Roman" w:cs="Times New Roman" w:hint="eastAsia"/>
              </w:rPr>
              <w:t>薬剤疫学に関する調査や研究への関与</w:t>
            </w:r>
          </w:p>
        </w:tc>
        <w:tc>
          <w:tcPr>
            <w:tcW w:w="513" w:type="pct"/>
          </w:tcPr>
          <w:p w14:paraId="4D72D153" w14:textId="77777777" w:rsidR="00DE417A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CE198A">
              <w:rPr>
                <w:rFonts w:ascii="Times New Roman" w:eastAsia="ＭＳ 明朝" w:hAnsi="Times New Roman" w:cs="Times New Roman" w:hint="eastAsia"/>
              </w:rPr>
              <w:t>30</w:t>
            </w:r>
            <w:r w:rsidRPr="00CE198A">
              <w:rPr>
                <w:rFonts w:ascii="Times New Roman" w:eastAsia="ＭＳ 明朝" w:hAnsi="Times New Roman" w:cs="Times New Roman"/>
              </w:rPr>
              <w:t xml:space="preserve"> </w:t>
            </w:r>
            <w:r w:rsidRPr="00CE198A">
              <w:rPr>
                <w:rFonts w:ascii="Times New Roman" w:eastAsia="ＭＳ 明朝" w:hAnsi="Times New Roman" w:cs="Times New Roman" w:hint="eastAsia"/>
              </w:rPr>
              <w:t>/</w:t>
            </w:r>
            <w:r w:rsidRPr="00CE198A">
              <w:rPr>
                <w:rFonts w:ascii="Times New Roman" w:eastAsia="ＭＳ 明朝" w:hAnsi="Times New Roman" w:cs="Times New Roman"/>
              </w:rPr>
              <w:t xml:space="preserve"> </w:t>
            </w:r>
            <w:r w:rsidRPr="00CE198A"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798097202"/>
              <w:placeholder>
                <w:docPart w:val="E0EB4C2C80054A3D80E06EEB9A26ABCF"/>
              </w:placeholder>
              <w:text/>
            </w:sdtPr>
            <w:sdtContent>
              <w:p w14:paraId="64653EC4" w14:textId="4C069723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728734385"/>
              <w:placeholder>
                <w:docPart w:val="AC55114E66FC4B9497048BB454AEBDD5"/>
              </w:placeholder>
              <w:text/>
            </w:sdtPr>
            <w:sdtContent>
              <w:p w14:paraId="48D5308C" w14:textId="2293E90D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139092109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1CB79D3E" w14:textId="2D4963EF" w:rsidR="00DE417A" w:rsidRPr="00CE198A" w:rsidRDefault="00125269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E417A" w:rsidRPr="003E33BA" w14:paraId="6B6BEC46" w14:textId="4B180700" w:rsidTr="006C7128">
        <w:tc>
          <w:tcPr>
            <w:tcW w:w="2951" w:type="pct"/>
          </w:tcPr>
          <w:p w14:paraId="60B0ADB4" w14:textId="77777777" w:rsidR="00DE417A" w:rsidRPr="00F50670" w:rsidDel="00E779F4" w:rsidRDefault="00DE417A" w:rsidP="00334E25">
            <w:pPr>
              <w:rPr>
                <w:rFonts w:ascii="Times New Roman" w:eastAsia="ＭＳ 明朝" w:hAnsi="Times New Roman" w:cs="Times New Roman"/>
              </w:rPr>
            </w:pPr>
            <w:r w:rsidRPr="008C6EC1">
              <w:rPr>
                <w:rFonts w:ascii="Times New Roman" w:eastAsia="ＭＳ 明朝" w:hAnsi="Times New Roman" w:cs="Times New Roman"/>
              </w:rPr>
              <w:t>安全性監視活動（副作用報告等）への関与</w:t>
            </w:r>
          </w:p>
        </w:tc>
        <w:tc>
          <w:tcPr>
            <w:tcW w:w="513" w:type="pct"/>
          </w:tcPr>
          <w:p w14:paraId="7504CD1F" w14:textId="77777777" w:rsidR="00DE417A" w:rsidRPr="00CE198A" w:rsidRDefault="00DE417A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843674329"/>
              <w:placeholder>
                <w:docPart w:val="8E676A71151043039D198852EF434621"/>
              </w:placeholder>
              <w:text/>
            </w:sdtPr>
            <w:sdtContent>
              <w:p w14:paraId="176B9DA1" w14:textId="16547D76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513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806967884"/>
              <w:placeholder>
                <w:docPart w:val="5672332D2BBD47AFB14301EECFC07BF6"/>
              </w:placeholder>
              <w:text/>
            </w:sdtPr>
            <w:sdtContent>
              <w:p w14:paraId="543E0C55" w14:textId="4363CDFE" w:rsidR="00DE417A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3222537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510" w:type="pct"/>
              </w:tcPr>
              <w:p w14:paraId="73D15CAB" w14:textId="67AB55B8" w:rsidR="00DE417A" w:rsidRDefault="00125269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</w:tbl>
    <w:p w14:paraId="265419A4" w14:textId="77777777" w:rsidR="00AF1D8E" w:rsidRPr="008865FC" w:rsidRDefault="00AF1D8E" w:rsidP="00AF1D8E">
      <w:pPr>
        <w:widowControl/>
        <w:jc w:val="left"/>
      </w:pPr>
      <w:r w:rsidRPr="008865FC">
        <w:rPr>
          <w:rFonts w:hint="eastAsia"/>
        </w:rPr>
        <w:t>*</w:t>
      </w:r>
      <w:r w:rsidRPr="008865FC">
        <w:rPr>
          <w:rFonts w:hint="eastAsia"/>
        </w:rPr>
        <w:t>：研究</w:t>
      </w:r>
      <w:r>
        <w:rPr>
          <w:rFonts w:hint="eastAsia"/>
        </w:rPr>
        <w:t>代表者など主導的役割を担う場合は</w:t>
      </w:r>
      <w:r>
        <w:rPr>
          <w:rFonts w:hint="eastAsia"/>
        </w:rPr>
        <w:t>30</w:t>
      </w:r>
      <w:r>
        <w:rPr>
          <w:rFonts w:hint="eastAsia"/>
        </w:rPr>
        <w:t>ポイント、それ以外の場合は</w:t>
      </w:r>
      <w:r>
        <w:rPr>
          <w:rFonts w:hint="eastAsia"/>
        </w:rPr>
        <w:t>20</w:t>
      </w:r>
      <w:r>
        <w:rPr>
          <w:rFonts w:hint="eastAsia"/>
        </w:rPr>
        <w:t>ポイントとする。</w:t>
      </w:r>
    </w:p>
    <w:p w14:paraId="036864C0" w14:textId="77777777" w:rsidR="00AF1D8E" w:rsidRDefault="00AF1D8E" w:rsidP="00AF1D8E">
      <w:pPr>
        <w:widowControl/>
        <w:jc w:val="left"/>
        <w:rPr>
          <w:rFonts w:ascii="ＭＳ Ｐゴシック" w:eastAsia="ＭＳ Ｐゴシック" w:hAnsi="ＭＳ Ｐゴシック"/>
          <w:b/>
          <w:sz w:val="24"/>
          <w:szCs w:val="24"/>
        </w:rPr>
      </w:pPr>
    </w:p>
    <w:p w14:paraId="166DC731" w14:textId="77777777" w:rsidR="00AF1D8E" w:rsidRPr="00A23285" w:rsidRDefault="00AF1D8E" w:rsidP="00AF1D8E">
      <w:pPr>
        <w:pStyle w:val="a7"/>
        <w:numPr>
          <w:ilvl w:val="0"/>
          <w:numId w:val="15"/>
        </w:numPr>
        <w:ind w:leftChars="0"/>
        <w:rPr>
          <w:rFonts w:ascii="ＭＳ Ｐゴシック" w:eastAsia="ＭＳ Ｐゴシック" w:hAnsi="ＭＳ Ｐゴシック"/>
          <w:b/>
          <w:sz w:val="24"/>
          <w:szCs w:val="24"/>
        </w:rPr>
      </w:pPr>
      <w:r w:rsidRPr="00A23285">
        <w:rPr>
          <w:rFonts w:ascii="ＭＳ Ｐゴシック" w:eastAsia="ＭＳ Ｐゴシック" w:hAnsi="ＭＳ Ｐゴシック" w:hint="eastAsia"/>
          <w:b/>
          <w:sz w:val="24"/>
          <w:szCs w:val="24"/>
        </w:rPr>
        <w:t>日本薬剤疫学会への貢献活動</w:t>
      </w:r>
    </w:p>
    <w:p w14:paraId="0C7F5767" w14:textId="77777777" w:rsidR="00AF1D8E" w:rsidRPr="00A23285" w:rsidRDefault="00AF1D8E" w:rsidP="00AF1D8E">
      <w:pPr>
        <w:rPr>
          <w:rFonts w:ascii="ＭＳ ゴシック" w:eastAsia="ＭＳ ゴシック" w:hAnsi="ＭＳ ゴシック"/>
          <w:sz w:val="24"/>
        </w:rPr>
      </w:pPr>
    </w:p>
    <w:tbl>
      <w:tblPr>
        <w:tblStyle w:val="af4"/>
        <w:tblW w:w="5000" w:type="pct"/>
        <w:tblLayout w:type="fixed"/>
        <w:tblLook w:val="04A0" w:firstRow="1" w:lastRow="0" w:firstColumn="1" w:lastColumn="0" w:noHBand="0" w:noVBand="1"/>
      </w:tblPr>
      <w:tblGrid>
        <w:gridCol w:w="6571"/>
        <w:gridCol w:w="1200"/>
        <w:gridCol w:w="1347"/>
        <w:gridCol w:w="1338"/>
      </w:tblGrid>
      <w:tr w:rsidR="00D321CF" w:rsidRPr="00521840" w14:paraId="07CCEE34" w14:textId="0654813B" w:rsidTr="006C7128">
        <w:tc>
          <w:tcPr>
            <w:tcW w:w="3142" w:type="pct"/>
            <w:shd w:val="clear" w:color="auto" w:fill="D9D9D9"/>
            <w:vAlign w:val="center"/>
          </w:tcPr>
          <w:p w14:paraId="0C48D187" w14:textId="77777777" w:rsidR="00D321CF" w:rsidRPr="00521840" w:rsidRDefault="00D321CF" w:rsidP="00334E25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521840">
              <w:rPr>
                <w:rFonts w:ascii="Times New Roman" w:eastAsia="ＭＳ ゴシック" w:hAnsi="Times New Roman" w:cs="Times New Roman"/>
                <w:b/>
                <w:sz w:val="22"/>
              </w:rPr>
              <w:t>項　目</w:t>
            </w:r>
          </w:p>
        </w:tc>
        <w:tc>
          <w:tcPr>
            <w:tcW w:w="573" w:type="pct"/>
            <w:shd w:val="clear" w:color="auto" w:fill="D9D9D9" w:themeFill="background1" w:themeFillShade="D9"/>
            <w:vAlign w:val="center"/>
          </w:tcPr>
          <w:p w14:paraId="609AE9FA" w14:textId="77777777" w:rsidR="00D321CF" w:rsidRPr="00521840" w:rsidRDefault="00D321CF" w:rsidP="00334E25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 w:rsidRPr="00521840">
              <w:rPr>
                <w:rFonts w:ascii="Times New Roman" w:eastAsia="ＭＳ ゴシック" w:hAnsi="Times New Roman" w:cs="Times New Roman"/>
                <w:b/>
                <w:sz w:val="22"/>
              </w:rPr>
              <w:t>ポイント</w:t>
            </w:r>
          </w:p>
        </w:tc>
        <w:tc>
          <w:tcPr>
            <w:tcW w:w="644" w:type="pct"/>
            <w:shd w:val="clear" w:color="auto" w:fill="D9D9D9" w:themeFill="background1" w:themeFillShade="D9"/>
          </w:tcPr>
          <w:p w14:paraId="320F1608" w14:textId="77777777" w:rsidR="00D321CF" w:rsidRPr="00521840" w:rsidRDefault="00D321CF" w:rsidP="00334E25">
            <w:pPr>
              <w:jc w:val="center"/>
              <w:rPr>
                <w:rFonts w:ascii="Times New Roman" w:eastAsia="ＭＳ ゴシック" w:hAnsi="Times New Roman" w:cs="Times New Roman"/>
                <w:b/>
                <w:sz w:val="22"/>
              </w:rPr>
            </w:pPr>
            <w:r>
              <w:rPr>
                <w:rFonts w:ascii="Times New Roman" w:eastAsia="ＭＳ ゴシック" w:hAnsi="Times New Roman" w:cs="Times New Roman" w:hint="eastAsia"/>
                <w:b/>
                <w:sz w:val="22"/>
              </w:rPr>
              <w:t>申請するポイント</w:t>
            </w:r>
          </w:p>
        </w:tc>
        <w:tc>
          <w:tcPr>
            <w:tcW w:w="640" w:type="pct"/>
            <w:shd w:val="clear" w:color="auto" w:fill="D9D9D9" w:themeFill="background1" w:themeFillShade="D9"/>
          </w:tcPr>
          <w:p w14:paraId="72EE7325" w14:textId="091009A3" w:rsidR="00D321CF" w:rsidRDefault="00D321CF" w:rsidP="00334E25">
            <w:pPr>
              <w:jc w:val="center"/>
              <w:rPr>
                <w:rFonts w:ascii="Times New Roman" w:eastAsia="ＭＳ ゴシック" w:hAnsi="Times New Roman"/>
                <w:b/>
                <w:sz w:val="22"/>
              </w:rPr>
            </w:pPr>
            <w:r>
              <w:rPr>
                <w:rFonts w:ascii="Times New Roman" w:eastAsia="ＭＳ ゴシック" w:hAnsi="Times New Roman" w:hint="eastAsia"/>
                <w:b/>
                <w:sz w:val="22"/>
              </w:rPr>
              <w:t>根拠書類チェック</w:t>
            </w:r>
            <w:r w:rsidR="009207C5">
              <w:rPr>
                <w:rFonts w:ascii="Times New Roman" w:eastAsia="ＭＳ ゴシック" w:hAnsi="Times New Roman" w:hint="eastAsia"/>
                <w:b/>
                <w:sz w:val="22"/>
              </w:rPr>
              <w:t>*</w:t>
            </w:r>
          </w:p>
        </w:tc>
      </w:tr>
      <w:tr w:rsidR="00D321CF" w:rsidRPr="00521840" w14:paraId="146D4C14" w14:textId="40C453EB" w:rsidTr="006C7128">
        <w:tc>
          <w:tcPr>
            <w:tcW w:w="3716" w:type="pct"/>
            <w:gridSpan w:val="2"/>
          </w:tcPr>
          <w:p w14:paraId="5BDAE455" w14:textId="77777777" w:rsidR="00D321CF" w:rsidRPr="00521840" w:rsidRDefault="00D321CF" w:rsidP="00334E25">
            <w:pPr>
              <w:jc w:val="left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ＭＳ ゴシック" w:eastAsia="ＭＳ ゴシック" w:hAnsi="ＭＳ ゴシック" w:cs="Times New Roman"/>
                <w:b/>
                <w:sz w:val="22"/>
              </w:rPr>
              <w:t>＜学術総会</w:t>
            </w:r>
            <w:r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や日本薬剤疫学会が主催するセミナー等</w:t>
            </w:r>
            <w:r w:rsidRPr="00521840">
              <w:rPr>
                <w:rFonts w:ascii="ＭＳ ゴシック" w:eastAsia="ＭＳ ゴシック" w:hAnsi="ＭＳ ゴシック" w:cs="Times New Roman"/>
                <w:b/>
                <w:sz w:val="22"/>
              </w:rPr>
              <w:t>＞</w:t>
            </w:r>
          </w:p>
        </w:tc>
        <w:tc>
          <w:tcPr>
            <w:tcW w:w="644" w:type="pct"/>
          </w:tcPr>
          <w:p w14:paraId="7776677E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 w:cs="Times New Roman"/>
                <w:b/>
                <w:sz w:val="22"/>
              </w:rPr>
            </w:pPr>
          </w:p>
        </w:tc>
        <w:tc>
          <w:tcPr>
            <w:tcW w:w="640" w:type="pct"/>
          </w:tcPr>
          <w:p w14:paraId="46D4336A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/>
                <w:b/>
                <w:sz w:val="22"/>
              </w:rPr>
            </w:pPr>
          </w:p>
        </w:tc>
      </w:tr>
      <w:tr w:rsidR="00D321CF" w:rsidRPr="00521840" w14:paraId="078AF494" w14:textId="55C54991" w:rsidTr="006C7128">
        <w:tc>
          <w:tcPr>
            <w:tcW w:w="3142" w:type="pct"/>
          </w:tcPr>
          <w:p w14:paraId="400C661F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基調講演</w:t>
            </w:r>
            <w:r w:rsidRPr="00521840">
              <w:rPr>
                <w:rFonts w:ascii="Times New Roman" w:eastAsia="ＭＳ 明朝" w:hAnsi="Times New Roman" w:cs="Times New Roman" w:hint="eastAsia"/>
              </w:rPr>
              <w:t>、</w:t>
            </w:r>
            <w:r w:rsidRPr="00521840">
              <w:rPr>
                <w:rFonts w:ascii="Times New Roman" w:eastAsia="ＭＳ 明朝" w:hAnsi="Times New Roman" w:cs="Times New Roman"/>
              </w:rPr>
              <w:t>教育講演</w:t>
            </w:r>
            <w:r w:rsidRPr="00521840">
              <w:rPr>
                <w:rFonts w:ascii="Times New Roman" w:eastAsia="ＭＳ 明朝" w:hAnsi="Times New Roman" w:cs="Times New Roman" w:hint="eastAsia"/>
              </w:rPr>
              <w:t>、シンポジウム等</w:t>
            </w:r>
            <w:r w:rsidRPr="00521840">
              <w:rPr>
                <w:rFonts w:ascii="Times New Roman" w:eastAsia="ＭＳ 明朝" w:hAnsi="Times New Roman" w:cs="Times New Roman"/>
              </w:rPr>
              <w:t>の演者</w:t>
            </w:r>
          </w:p>
        </w:tc>
        <w:tc>
          <w:tcPr>
            <w:tcW w:w="573" w:type="pct"/>
          </w:tcPr>
          <w:p w14:paraId="36B67859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2</w:t>
            </w:r>
            <w:r w:rsidRPr="00521840">
              <w:rPr>
                <w:rFonts w:ascii="Times New Roman" w:eastAsia="ＭＳ 明朝" w:hAnsi="Times New Roman" w:cs="Times New Roman" w:hint="eastAsia"/>
              </w:rPr>
              <w:t>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390692229"/>
              <w:placeholder>
                <w:docPart w:val="1B11410D1EC64E5EB0575555963FB1C9"/>
              </w:placeholder>
              <w:text/>
            </w:sdtPr>
            <w:sdtContent>
              <w:p w14:paraId="1133B3F2" w14:textId="4F571C29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213030435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640" w:type="pct"/>
              </w:tcPr>
              <w:p w14:paraId="0CA41446" w14:textId="46459A37" w:rsidR="00D321CF" w:rsidRDefault="00125269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321CF" w:rsidRPr="00521840" w14:paraId="2F5FC4BE" w14:textId="0DAA77AE" w:rsidTr="006C7128">
        <w:tc>
          <w:tcPr>
            <w:tcW w:w="3142" w:type="pct"/>
          </w:tcPr>
          <w:p w14:paraId="78D584F0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一般発表</w:t>
            </w:r>
            <w:r w:rsidRPr="00521840">
              <w:rPr>
                <w:rFonts w:ascii="Times New Roman" w:eastAsia="ＭＳ 明朝" w:hAnsi="Times New Roman" w:cs="Times New Roman" w:hint="eastAsia"/>
              </w:rPr>
              <w:t>や</w:t>
            </w:r>
            <w:r w:rsidRPr="00521840">
              <w:rPr>
                <w:rFonts w:ascii="Times New Roman" w:eastAsia="ＭＳ 明朝" w:hAnsi="Times New Roman" w:cs="Times New Roman"/>
              </w:rPr>
              <w:t>シンポジウム</w:t>
            </w:r>
            <w:r w:rsidRPr="00521840">
              <w:rPr>
                <w:rFonts w:ascii="Times New Roman" w:eastAsia="ＭＳ 明朝" w:hAnsi="Times New Roman" w:cs="Times New Roman" w:hint="eastAsia"/>
              </w:rPr>
              <w:t>等の</w:t>
            </w:r>
            <w:r w:rsidRPr="00521840">
              <w:rPr>
                <w:rFonts w:ascii="Times New Roman" w:eastAsia="ＭＳ 明朝" w:hAnsi="Times New Roman" w:cs="Times New Roman"/>
              </w:rPr>
              <w:t>座長</w:t>
            </w:r>
          </w:p>
        </w:tc>
        <w:tc>
          <w:tcPr>
            <w:tcW w:w="573" w:type="pct"/>
          </w:tcPr>
          <w:p w14:paraId="3259EDB7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407181093"/>
              <w:placeholder>
                <w:docPart w:val="E70E8EB772C3481FA2E2754A44C3591E"/>
              </w:placeholder>
              <w:text/>
            </w:sdtPr>
            <w:sdtContent>
              <w:p w14:paraId="3F014924" w14:textId="198B7B4B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136513405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640" w:type="pct"/>
              </w:tcPr>
              <w:p w14:paraId="5FBE152B" w14:textId="49ACBC5D" w:rsidR="00D321CF" w:rsidRPr="00521840" w:rsidRDefault="00125269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321CF" w:rsidRPr="00521840" w14:paraId="19200F9D" w14:textId="1A3EECFD" w:rsidTr="006C7128">
        <w:tc>
          <w:tcPr>
            <w:tcW w:w="3142" w:type="pct"/>
          </w:tcPr>
          <w:p w14:paraId="080B7EA0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 xml:space="preserve">　教育に関する動画の作成</w:t>
            </w:r>
          </w:p>
        </w:tc>
        <w:tc>
          <w:tcPr>
            <w:tcW w:w="573" w:type="pct"/>
          </w:tcPr>
          <w:p w14:paraId="3C056C2F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950117041"/>
              <w:placeholder>
                <w:docPart w:val="F21E091775F14F539F9C30C419AC703C"/>
              </w:placeholder>
              <w:text/>
            </w:sdtPr>
            <w:sdtContent>
              <w:p w14:paraId="3714196C" w14:textId="7067D207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7B165BA1" w14:textId="4AF6D9D7" w:rsidR="00D321CF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24442312" w14:textId="23C638C2" w:rsidTr="006C7128">
        <w:tc>
          <w:tcPr>
            <w:tcW w:w="3142" w:type="pct"/>
          </w:tcPr>
          <w:p w14:paraId="7E03C988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 xml:space="preserve">　学術総会の後援や企画への関与</w:t>
            </w:r>
          </w:p>
        </w:tc>
        <w:tc>
          <w:tcPr>
            <w:tcW w:w="573" w:type="pct"/>
          </w:tcPr>
          <w:p w14:paraId="72575BE4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2094969593"/>
              <w:placeholder>
                <w:docPart w:val="B6B500582BA2421B89E4C361E72AC771"/>
              </w:placeholder>
              <w:text/>
            </w:sdtPr>
            <w:sdtContent>
              <w:p w14:paraId="1C6D32D7" w14:textId="01C2A04B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067C3B54" w14:textId="529A01CE" w:rsidR="00D321CF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3ED04EC3" w14:textId="66FCB89D" w:rsidTr="006C7128">
        <w:tc>
          <w:tcPr>
            <w:tcW w:w="3142" w:type="pct"/>
          </w:tcPr>
          <w:p w14:paraId="65022F85" w14:textId="77777777" w:rsidR="00D321CF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 xml:space="preserve">　一般演題のレビュー</w:t>
            </w:r>
          </w:p>
        </w:tc>
        <w:tc>
          <w:tcPr>
            <w:tcW w:w="573" w:type="pct"/>
          </w:tcPr>
          <w:p w14:paraId="1FE5F42F" w14:textId="77777777" w:rsidR="00D321CF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677546508"/>
              <w:placeholder>
                <w:docPart w:val="DAAD14869F9C442DB01C02A52F231A37"/>
              </w:placeholder>
              <w:text/>
            </w:sdtPr>
            <w:sdtContent>
              <w:p w14:paraId="53D57402" w14:textId="22449D2C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08435A98" w14:textId="4DA43246" w:rsidR="00D321CF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44B483CA" w14:textId="1AF740DA" w:rsidTr="006C7128">
        <w:tc>
          <w:tcPr>
            <w:tcW w:w="3716" w:type="pct"/>
            <w:gridSpan w:val="2"/>
          </w:tcPr>
          <w:p w14:paraId="586A671B" w14:textId="77777777" w:rsidR="00D321CF" w:rsidRPr="00521840" w:rsidRDefault="00D321CF" w:rsidP="00334E25">
            <w:pPr>
              <w:jc w:val="left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ＭＳ ゴシック" w:eastAsia="ＭＳ ゴシック" w:hAnsi="ＭＳ ゴシック" w:cs="Times New Roman"/>
                <w:b/>
                <w:sz w:val="22"/>
              </w:rPr>
              <w:t>＜</w:t>
            </w:r>
            <w:r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薬剤疫学に関する</w:t>
            </w:r>
            <w:r w:rsidRPr="00521840">
              <w:rPr>
                <w:rFonts w:ascii="ＭＳ ゴシック" w:eastAsia="ＭＳ ゴシック" w:hAnsi="ＭＳ ゴシック" w:cs="Times New Roman"/>
                <w:b/>
                <w:sz w:val="22"/>
              </w:rPr>
              <w:t>受賞＞</w:t>
            </w:r>
          </w:p>
        </w:tc>
        <w:tc>
          <w:tcPr>
            <w:tcW w:w="644" w:type="pct"/>
          </w:tcPr>
          <w:p w14:paraId="05024F9A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 w:cs="Times New Roman"/>
                <w:b/>
                <w:sz w:val="22"/>
              </w:rPr>
            </w:pPr>
          </w:p>
        </w:tc>
        <w:tc>
          <w:tcPr>
            <w:tcW w:w="640" w:type="pct"/>
          </w:tcPr>
          <w:p w14:paraId="1A7FB78D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/>
                <w:b/>
                <w:sz w:val="22"/>
              </w:rPr>
            </w:pPr>
          </w:p>
        </w:tc>
      </w:tr>
      <w:tr w:rsidR="00D321CF" w:rsidRPr="00521840" w14:paraId="34F6DDFF" w14:textId="30B15339" w:rsidTr="006C7128">
        <w:tc>
          <w:tcPr>
            <w:tcW w:w="3142" w:type="pct"/>
          </w:tcPr>
          <w:p w14:paraId="5C30A2BD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功労賞</w:t>
            </w:r>
            <w:r w:rsidRPr="00521840">
              <w:rPr>
                <w:rFonts w:ascii="Times New Roman" w:eastAsia="ＭＳ 明朝" w:hAnsi="Times New Roman" w:cs="Times New Roman" w:hint="eastAsia"/>
              </w:rPr>
              <w:t>、</w:t>
            </w:r>
            <w:r w:rsidRPr="00521840">
              <w:rPr>
                <w:rFonts w:ascii="Times New Roman" w:eastAsia="ＭＳ 明朝" w:hAnsi="Times New Roman" w:cs="Times New Roman"/>
              </w:rPr>
              <w:t>奨励賞</w:t>
            </w:r>
            <w:r>
              <w:rPr>
                <w:rFonts w:ascii="Times New Roman" w:eastAsia="ＭＳ 明朝" w:hAnsi="Times New Roman" w:cs="Times New Roman" w:hint="eastAsia"/>
              </w:rPr>
              <w:t>等の</w:t>
            </w:r>
            <w:r w:rsidRPr="00521840">
              <w:rPr>
                <w:rFonts w:ascii="Times New Roman" w:eastAsia="ＭＳ 明朝" w:hAnsi="Times New Roman" w:cs="Times New Roman" w:hint="eastAsia"/>
              </w:rPr>
              <w:t>受賞</w:t>
            </w:r>
          </w:p>
        </w:tc>
        <w:tc>
          <w:tcPr>
            <w:tcW w:w="573" w:type="pct"/>
          </w:tcPr>
          <w:p w14:paraId="50E01C01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2</w:t>
            </w:r>
            <w:r w:rsidRPr="00521840">
              <w:rPr>
                <w:rFonts w:ascii="Times New Roman" w:eastAsia="ＭＳ 明朝" w:hAnsi="Times New Roman" w:cs="Times New Roman" w:hint="eastAsia"/>
              </w:rPr>
              <w:t>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692149928"/>
              <w:placeholder>
                <w:docPart w:val="3466D508A318404A86B73BBB83145AD3"/>
              </w:placeholder>
              <w:text/>
            </w:sdtPr>
            <w:sdtContent>
              <w:p w14:paraId="409F290E" w14:textId="026236CF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1DD271A0" w14:textId="010FAD69" w:rsidR="00D321CF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73C4D6D0" w14:textId="2D5DB848" w:rsidTr="006C7128">
        <w:tc>
          <w:tcPr>
            <w:tcW w:w="3142" w:type="pct"/>
          </w:tcPr>
          <w:p w14:paraId="7DAF464A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一般発表における筆頭発表者としての受賞</w:t>
            </w:r>
          </w:p>
        </w:tc>
        <w:tc>
          <w:tcPr>
            <w:tcW w:w="573" w:type="pct"/>
          </w:tcPr>
          <w:p w14:paraId="48289019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2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555734886"/>
              <w:placeholder>
                <w:docPart w:val="D13F296B79E84C71A9BE0BD2234562F5"/>
              </w:placeholder>
              <w:text/>
            </w:sdtPr>
            <w:sdtContent>
              <w:p w14:paraId="572CFBCD" w14:textId="6FC9BAE7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7F735B9F" w14:textId="322A2BE6" w:rsidR="00D321CF" w:rsidRPr="00521840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7C552DCD" w14:textId="078EEF2E" w:rsidTr="006C7128">
        <w:tc>
          <w:tcPr>
            <w:tcW w:w="3142" w:type="pct"/>
          </w:tcPr>
          <w:p w14:paraId="6171E69E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一般発表における共同研究者としての受賞</w:t>
            </w:r>
          </w:p>
        </w:tc>
        <w:tc>
          <w:tcPr>
            <w:tcW w:w="573" w:type="pct"/>
          </w:tcPr>
          <w:p w14:paraId="69A91B61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902890467"/>
              <w:placeholder>
                <w:docPart w:val="07224E3CD3374228BED7051BF078F8D6"/>
              </w:placeholder>
              <w:text/>
            </w:sdtPr>
            <w:sdtContent>
              <w:p w14:paraId="178C4C3B" w14:textId="4CE9E0F1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117A7A7A" w14:textId="55C07999" w:rsidR="00D321CF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77BA989E" w14:textId="22B947BB" w:rsidTr="006C7128">
        <w:tc>
          <w:tcPr>
            <w:tcW w:w="3716" w:type="pct"/>
            <w:gridSpan w:val="2"/>
          </w:tcPr>
          <w:p w14:paraId="6ACAFE6B" w14:textId="77777777" w:rsidR="00D321CF" w:rsidRPr="00521840" w:rsidRDefault="00D321CF" w:rsidP="00334E25">
            <w:pPr>
              <w:jc w:val="left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ゴシック" w:hAnsi="Times New Roman" w:cs="Times New Roman"/>
                <w:b/>
                <w:sz w:val="22"/>
              </w:rPr>
              <w:t>＜学会誌：</w:t>
            </w:r>
            <w:r>
              <w:rPr>
                <w:rFonts w:ascii="Times New Roman" w:eastAsia="ＭＳ ゴシック" w:hAnsi="Times New Roman" w:cs="Times New Roman" w:hint="eastAsia"/>
                <w:b/>
                <w:sz w:val="22"/>
              </w:rPr>
              <w:t>薬剤疫学</w:t>
            </w:r>
            <w:r w:rsidRPr="00521840">
              <w:rPr>
                <w:rFonts w:ascii="Times New Roman" w:eastAsia="ＭＳ ゴシック" w:hAnsi="Times New Roman" w:cs="Times New Roman"/>
                <w:b/>
                <w:sz w:val="22"/>
              </w:rPr>
              <w:t>＞</w:t>
            </w:r>
          </w:p>
        </w:tc>
        <w:tc>
          <w:tcPr>
            <w:tcW w:w="644" w:type="pct"/>
          </w:tcPr>
          <w:p w14:paraId="088F2CE9" w14:textId="77777777" w:rsidR="00D321CF" w:rsidRPr="00521840" w:rsidRDefault="00D321CF" w:rsidP="00334E25">
            <w:pPr>
              <w:jc w:val="left"/>
              <w:rPr>
                <w:rFonts w:ascii="Times New Roman" w:eastAsia="ＭＳ ゴシック" w:hAnsi="Times New Roman" w:cs="Times New Roman"/>
                <w:b/>
                <w:sz w:val="22"/>
              </w:rPr>
            </w:pPr>
          </w:p>
        </w:tc>
        <w:tc>
          <w:tcPr>
            <w:tcW w:w="640" w:type="pct"/>
          </w:tcPr>
          <w:p w14:paraId="39018742" w14:textId="77777777" w:rsidR="00D321CF" w:rsidRPr="00521840" w:rsidRDefault="00D321CF" w:rsidP="00334E25">
            <w:pPr>
              <w:jc w:val="left"/>
              <w:rPr>
                <w:rFonts w:ascii="Times New Roman" w:eastAsia="ＭＳ ゴシック" w:hAnsi="Times New Roman"/>
                <w:b/>
                <w:sz w:val="22"/>
              </w:rPr>
            </w:pPr>
          </w:p>
        </w:tc>
      </w:tr>
      <w:tr w:rsidR="00D321CF" w:rsidRPr="00521840" w14:paraId="070A9B69" w14:textId="0AAEBCE8" w:rsidTr="006C7128">
        <w:tc>
          <w:tcPr>
            <w:tcW w:w="3142" w:type="pct"/>
          </w:tcPr>
          <w:p w14:paraId="4C7DEB85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査読</w:t>
            </w:r>
          </w:p>
        </w:tc>
        <w:tc>
          <w:tcPr>
            <w:tcW w:w="573" w:type="pct"/>
          </w:tcPr>
          <w:p w14:paraId="15C12C8E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895399933"/>
              <w:placeholder>
                <w:docPart w:val="A5F12EC99D5E42DCB858A32FBB2F1C27"/>
              </w:placeholder>
              <w:text/>
            </w:sdtPr>
            <w:sdtContent>
              <w:p w14:paraId="2ED6F1E5" w14:textId="59F849F7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sdt>
          <w:sdtPr>
            <w:rPr>
              <w:rFonts w:ascii="Times New Roman" w:hAnsi="Times New Roman"/>
            </w:rPr>
            <w:id w:val="-188470430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640" w:type="pct"/>
              </w:tcPr>
              <w:p w14:paraId="6C91C028" w14:textId="38D9EC80" w:rsidR="00D321CF" w:rsidRDefault="00444C04" w:rsidP="00334E25">
                <w:pPr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p>
            </w:tc>
          </w:sdtContent>
        </w:sdt>
      </w:tr>
      <w:tr w:rsidR="00D321CF" w:rsidRPr="00521840" w14:paraId="7BE1664C" w14:textId="2E85C15C" w:rsidTr="006C7128">
        <w:tc>
          <w:tcPr>
            <w:tcW w:w="3716" w:type="pct"/>
            <w:gridSpan w:val="2"/>
          </w:tcPr>
          <w:p w14:paraId="3CF8CDFB" w14:textId="77777777" w:rsidR="00D321CF" w:rsidRPr="00521840" w:rsidRDefault="00D321CF" w:rsidP="00334E25">
            <w:pPr>
              <w:jc w:val="left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＜委員および</w:t>
            </w:r>
            <w:r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評</w:t>
            </w:r>
            <w:r w:rsidRPr="00521840"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議員＞</w:t>
            </w:r>
          </w:p>
        </w:tc>
        <w:tc>
          <w:tcPr>
            <w:tcW w:w="644" w:type="pct"/>
          </w:tcPr>
          <w:p w14:paraId="3002F0EC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 w:cs="Times New Roman"/>
                <w:b/>
                <w:sz w:val="22"/>
              </w:rPr>
            </w:pPr>
          </w:p>
        </w:tc>
        <w:tc>
          <w:tcPr>
            <w:tcW w:w="640" w:type="pct"/>
          </w:tcPr>
          <w:p w14:paraId="5C579F97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/>
                <w:b/>
                <w:sz w:val="22"/>
              </w:rPr>
            </w:pPr>
          </w:p>
        </w:tc>
      </w:tr>
      <w:tr w:rsidR="00D321CF" w:rsidRPr="00521840" w14:paraId="757E1F53" w14:textId="28925466" w:rsidTr="006C7128">
        <w:tc>
          <w:tcPr>
            <w:tcW w:w="3142" w:type="pct"/>
          </w:tcPr>
          <w:p w14:paraId="111E6647" w14:textId="77777777" w:rsidR="00D321CF" w:rsidRPr="00C90C0C" w:rsidRDefault="00D321CF" w:rsidP="00334E25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C90C0C">
              <w:rPr>
                <w:rFonts w:ascii="Times New Roman" w:eastAsia="ＭＳ 明朝" w:hAnsi="Times New Roman" w:cs="Times New Roman" w:hint="eastAsia"/>
                <w:szCs w:val="21"/>
              </w:rPr>
              <w:t xml:space="preserve">　委員会の委員</w:t>
            </w:r>
            <w:r w:rsidRPr="00C90C0C">
              <w:rPr>
                <w:rFonts w:ascii="Times New Roman" w:eastAsia="ＭＳ 明朝" w:hAnsi="Times New Roman" w:cs="Times New Roman"/>
                <w:szCs w:val="21"/>
              </w:rPr>
              <w:t>/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TF</w:t>
            </w:r>
            <w:r w:rsidRPr="00C90C0C">
              <w:rPr>
                <w:rFonts w:ascii="Times New Roman" w:eastAsia="ＭＳ 明朝" w:hAnsi="Times New Roman" w:cs="Times New Roman" w:hint="eastAsia"/>
                <w:szCs w:val="21"/>
              </w:rPr>
              <w:t>のメンバー</w:t>
            </w:r>
          </w:p>
        </w:tc>
        <w:tc>
          <w:tcPr>
            <w:tcW w:w="573" w:type="pct"/>
          </w:tcPr>
          <w:p w14:paraId="56465E39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295575195"/>
              <w:placeholder>
                <w:docPart w:val="4D2713B6374F4B2AAF06C977C5E892C2"/>
              </w:placeholder>
              <w:text/>
            </w:sdtPr>
            <w:sdtContent>
              <w:p w14:paraId="6499A5E5" w14:textId="6C35837C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10BCA027" w14:textId="6FD22A89" w:rsidR="00D321CF" w:rsidRPr="00521840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0EC25841" w14:textId="2F58BC81" w:rsidTr="006C7128">
        <w:tc>
          <w:tcPr>
            <w:tcW w:w="3142" w:type="pct"/>
          </w:tcPr>
          <w:p w14:paraId="0284AAE4" w14:textId="77777777" w:rsidR="00D321CF" w:rsidRPr="00C90C0C" w:rsidRDefault="00D321CF" w:rsidP="00334E25">
            <w:pPr>
              <w:rPr>
                <w:rFonts w:ascii="Times New Roman" w:eastAsia="ＭＳ 明朝" w:hAnsi="Times New Roman" w:cs="Times New Roman"/>
                <w:szCs w:val="21"/>
              </w:rPr>
            </w:pPr>
            <w:r w:rsidRPr="00C90C0C">
              <w:rPr>
                <w:rFonts w:ascii="Times New Roman" w:eastAsia="ＭＳ 明朝" w:hAnsi="Times New Roman" w:cs="Times New Roman" w:hint="eastAsia"/>
                <w:szCs w:val="21"/>
              </w:rPr>
              <w:t xml:space="preserve">　</w:t>
            </w:r>
            <w:r>
              <w:rPr>
                <w:rFonts w:ascii="Times New Roman" w:eastAsia="ＭＳ 明朝" w:hAnsi="Times New Roman" w:cs="Times New Roman" w:hint="eastAsia"/>
                <w:szCs w:val="21"/>
              </w:rPr>
              <w:t>評</w:t>
            </w:r>
            <w:r w:rsidRPr="00C90C0C">
              <w:rPr>
                <w:rFonts w:ascii="Times New Roman" w:eastAsia="ＭＳ 明朝" w:hAnsi="Times New Roman" w:cs="Times New Roman" w:hint="eastAsia"/>
                <w:szCs w:val="21"/>
              </w:rPr>
              <w:t>議員</w:t>
            </w:r>
          </w:p>
        </w:tc>
        <w:tc>
          <w:tcPr>
            <w:tcW w:w="573" w:type="pct"/>
          </w:tcPr>
          <w:p w14:paraId="369CAA7F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358895545"/>
              <w:placeholder>
                <w:docPart w:val="200DD2AAF0104A36815B6C10E47FD349"/>
              </w:placeholder>
              <w:text/>
            </w:sdtPr>
            <w:sdtContent>
              <w:p w14:paraId="3345906C" w14:textId="1B3B65C9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7A446D83" w14:textId="47F4E555" w:rsidR="00D321CF" w:rsidRPr="00521840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09CC6B3B" w14:textId="2E2A33D3" w:rsidTr="006C7128">
        <w:tc>
          <w:tcPr>
            <w:tcW w:w="3142" w:type="pct"/>
          </w:tcPr>
          <w:p w14:paraId="50C060FF" w14:textId="77777777" w:rsidR="00D321CF" w:rsidRPr="00C90C0C" w:rsidRDefault="00D321CF" w:rsidP="00334E25">
            <w:pPr>
              <w:ind w:firstLineChars="100" w:firstLine="210"/>
              <w:rPr>
                <w:rFonts w:ascii="Times New Roman" w:eastAsia="ＭＳ 明朝" w:hAnsi="Times New Roman" w:cs="Times New Roman"/>
                <w:szCs w:val="21"/>
              </w:rPr>
            </w:pPr>
            <w:r>
              <w:rPr>
                <w:rFonts w:ascii="Times New Roman" w:eastAsia="ＭＳ 明朝" w:hAnsi="Times New Roman" w:cs="Times New Roman" w:hint="eastAsia"/>
                <w:szCs w:val="21"/>
              </w:rPr>
              <w:t>認定薬剤疫学家の認定試験の作問</w:t>
            </w:r>
          </w:p>
        </w:tc>
        <w:tc>
          <w:tcPr>
            <w:tcW w:w="573" w:type="pct"/>
          </w:tcPr>
          <w:p w14:paraId="7F55F6FE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>
              <w:rPr>
                <w:rFonts w:ascii="Times New Roman" w:eastAsia="ＭＳ 明朝" w:hAnsi="Times New Roman" w:cs="Times New Roman" w:hint="eastAsia"/>
              </w:rPr>
              <w:t>1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1307768982"/>
              <w:placeholder>
                <w:docPart w:val="68BD066644F1407CA60B132515A4B19A"/>
              </w:placeholder>
              <w:text/>
            </w:sdtPr>
            <w:sdtContent>
              <w:p w14:paraId="1FF15EBE" w14:textId="1176F6D2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2412FB99" w14:textId="1F25010F" w:rsidR="00D321CF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677E3B03" w14:textId="074ADD2D" w:rsidTr="006C7128">
        <w:tc>
          <w:tcPr>
            <w:tcW w:w="3716" w:type="pct"/>
            <w:gridSpan w:val="2"/>
          </w:tcPr>
          <w:p w14:paraId="023A5F80" w14:textId="77777777" w:rsidR="00D321CF" w:rsidRPr="00521840" w:rsidRDefault="00D321CF" w:rsidP="00334E25">
            <w:pPr>
              <w:jc w:val="left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ＭＳ ゴシック" w:eastAsia="ＭＳ ゴシック" w:hAnsi="ＭＳ ゴシック" w:cs="Times New Roman"/>
                <w:b/>
                <w:sz w:val="22"/>
              </w:rPr>
              <w:t>＜役員</w:t>
            </w:r>
            <w:r w:rsidRPr="00521840"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および委員長/</w:t>
            </w:r>
            <w:r>
              <w:rPr>
                <w:rFonts w:ascii="Times New Roman" w:eastAsia="ＭＳ 明朝" w:hAnsi="Times New Roman" w:cs="Times New Roman" w:hint="eastAsia"/>
                <w:b/>
              </w:rPr>
              <w:t>TF</w:t>
            </w:r>
            <w:r w:rsidRPr="00521840">
              <w:rPr>
                <w:rFonts w:ascii="ＭＳ ゴシック" w:eastAsia="ＭＳ ゴシック" w:hAnsi="ＭＳ ゴシック" w:cs="Times New Roman" w:hint="eastAsia"/>
                <w:b/>
                <w:sz w:val="22"/>
              </w:rPr>
              <w:t>活動</w:t>
            </w:r>
            <w:r w:rsidRPr="00521840">
              <w:rPr>
                <w:rFonts w:ascii="ＭＳ ゴシック" w:eastAsia="ＭＳ ゴシック" w:hAnsi="ＭＳ ゴシック" w:cs="Times New Roman"/>
                <w:b/>
                <w:sz w:val="22"/>
              </w:rPr>
              <w:t>＞</w:t>
            </w:r>
            <w:r w:rsidRPr="00521840">
              <w:rPr>
                <w:rFonts w:ascii="Times New Roman" w:eastAsia="ＭＳ ゴシック" w:hAnsi="Times New Roman" w:cs="Times New Roman"/>
                <w:vertAlign w:val="superscript"/>
              </w:rPr>
              <w:t>*</w:t>
            </w:r>
            <w:r>
              <w:rPr>
                <w:rFonts w:ascii="Times New Roman" w:eastAsia="ＭＳ ゴシック" w:hAnsi="Times New Roman" w:cs="Times New Roman" w:hint="eastAsia"/>
                <w:vertAlign w:val="superscript"/>
              </w:rPr>
              <w:t>14</w:t>
            </w:r>
          </w:p>
        </w:tc>
        <w:tc>
          <w:tcPr>
            <w:tcW w:w="644" w:type="pct"/>
          </w:tcPr>
          <w:p w14:paraId="146E534C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 w:cs="Times New Roman"/>
                <w:b/>
                <w:sz w:val="22"/>
              </w:rPr>
            </w:pPr>
          </w:p>
        </w:tc>
        <w:tc>
          <w:tcPr>
            <w:tcW w:w="640" w:type="pct"/>
          </w:tcPr>
          <w:p w14:paraId="5E13AA7D" w14:textId="77777777" w:rsidR="00D321CF" w:rsidRPr="00521840" w:rsidRDefault="00D321CF" w:rsidP="00334E25">
            <w:pPr>
              <w:jc w:val="left"/>
              <w:rPr>
                <w:rFonts w:ascii="ＭＳ ゴシック" w:eastAsia="ＭＳ ゴシック" w:hAnsi="ＭＳ ゴシック"/>
                <w:b/>
                <w:sz w:val="22"/>
              </w:rPr>
            </w:pPr>
          </w:p>
        </w:tc>
      </w:tr>
      <w:tr w:rsidR="00D321CF" w:rsidRPr="00521840" w14:paraId="2BE468A7" w14:textId="33805E85" w:rsidTr="006C7128">
        <w:tc>
          <w:tcPr>
            <w:tcW w:w="3142" w:type="pct"/>
          </w:tcPr>
          <w:p w14:paraId="70AADFF7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理事</w:t>
            </w:r>
            <w:r w:rsidRPr="00521840">
              <w:rPr>
                <w:rFonts w:ascii="Times New Roman" w:eastAsia="ＭＳ 明朝" w:hAnsi="Times New Roman" w:cs="Times New Roman"/>
              </w:rPr>
              <w:t>/</w:t>
            </w:r>
            <w:r w:rsidRPr="00521840">
              <w:rPr>
                <w:rFonts w:ascii="Times New Roman" w:eastAsia="ＭＳ 明朝" w:hAnsi="Times New Roman" w:cs="Times New Roman"/>
              </w:rPr>
              <w:t>監事</w:t>
            </w:r>
            <w:r w:rsidRPr="00521840">
              <w:rPr>
                <w:rFonts w:ascii="Times New Roman" w:eastAsia="ＭＳ 明朝" w:hAnsi="Times New Roman" w:cs="Times New Roman"/>
              </w:rPr>
              <w:t>/</w:t>
            </w:r>
            <w:r w:rsidRPr="00521840">
              <w:rPr>
                <w:rFonts w:ascii="Times New Roman" w:eastAsia="ＭＳ 明朝" w:hAnsi="Times New Roman" w:cs="Times New Roman"/>
              </w:rPr>
              <w:t>学会長</w:t>
            </w:r>
            <w:r w:rsidRPr="00521840">
              <w:rPr>
                <w:rFonts w:ascii="Times New Roman" w:eastAsia="ＭＳ 明朝" w:hAnsi="Times New Roman" w:cs="Times New Roman" w:hint="eastAsia"/>
              </w:rPr>
              <w:t>/</w:t>
            </w:r>
            <w:r w:rsidRPr="00521840">
              <w:rPr>
                <w:rFonts w:ascii="Times New Roman" w:eastAsia="ＭＳ 明朝" w:hAnsi="Times New Roman" w:cs="Times New Roman" w:hint="eastAsia"/>
              </w:rPr>
              <w:t>名誉会員</w:t>
            </w:r>
          </w:p>
        </w:tc>
        <w:tc>
          <w:tcPr>
            <w:tcW w:w="573" w:type="pct"/>
          </w:tcPr>
          <w:p w14:paraId="665F0CED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>5</w:t>
            </w:r>
            <w:r w:rsidRPr="00521840">
              <w:rPr>
                <w:rFonts w:ascii="Times New Roman" w:eastAsia="ＭＳ 明朝" w:hAnsi="Times New Roman" w:cs="Times New Roman" w:hint="eastAsia"/>
              </w:rPr>
              <w:t>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981888036"/>
              <w:placeholder>
                <w:docPart w:val="4EE461F1A383462BB6D2B6A517992506"/>
              </w:placeholder>
              <w:text/>
            </w:sdtPr>
            <w:sdtContent>
              <w:p w14:paraId="677FC639" w14:textId="6C2FFCC1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5EB6D760" w14:textId="11ABF919" w:rsidR="00D321CF" w:rsidRPr="00521840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2DCA34DA" w14:textId="27716D85" w:rsidTr="006C7128">
        <w:tc>
          <w:tcPr>
            <w:tcW w:w="3142" w:type="pct"/>
          </w:tcPr>
          <w:p w14:paraId="748F9061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委員長</w:t>
            </w:r>
            <w:r w:rsidRPr="00521840">
              <w:rPr>
                <w:rFonts w:ascii="Times New Roman" w:eastAsia="ＭＳ 明朝" w:hAnsi="Times New Roman" w:cs="Times New Roman"/>
              </w:rPr>
              <w:t>/</w:t>
            </w:r>
            <w:r>
              <w:rPr>
                <w:rFonts w:ascii="Times New Roman" w:eastAsia="ＭＳ 明朝" w:hAnsi="Times New Roman" w:cs="Times New Roman" w:hint="eastAsia"/>
              </w:rPr>
              <w:t>TF</w:t>
            </w:r>
            <w:r>
              <w:rPr>
                <w:rFonts w:ascii="Times New Roman" w:eastAsia="ＭＳ 明朝" w:hAnsi="Times New Roman" w:cs="Times New Roman" w:hint="eastAsia"/>
              </w:rPr>
              <w:t>座長</w:t>
            </w:r>
          </w:p>
        </w:tc>
        <w:tc>
          <w:tcPr>
            <w:tcW w:w="573" w:type="pct"/>
          </w:tcPr>
          <w:p w14:paraId="42A2BE8B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>4</w:t>
            </w:r>
            <w:r w:rsidRPr="00521840">
              <w:rPr>
                <w:rFonts w:ascii="Times New Roman" w:eastAsia="ＭＳ 明朝" w:hAnsi="Times New Roman" w:cs="Times New Roman" w:hint="eastAsia"/>
              </w:rPr>
              <w:t>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1018424424"/>
              <w:placeholder>
                <w:docPart w:val="C660B111A96D4138BCD9886C7A27EE07"/>
              </w:placeholder>
              <w:text/>
            </w:sdtPr>
            <w:sdtContent>
              <w:p w14:paraId="7874A426" w14:textId="65FB643A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45835385" w14:textId="298B1EDD" w:rsidR="00D321CF" w:rsidRPr="00521840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  <w:tr w:rsidR="00D321CF" w:rsidRPr="00521840" w14:paraId="6E9A3D3C" w14:textId="5A27E4BD" w:rsidTr="006C7128">
        <w:tc>
          <w:tcPr>
            <w:tcW w:w="3142" w:type="pct"/>
          </w:tcPr>
          <w:p w14:paraId="415A4A2A" w14:textId="77777777" w:rsidR="00D321CF" w:rsidRPr="00521840" w:rsidRDefault="00D321CF" w:rsidP="00334E25">
            <w:pPr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 xml:space="preserve">　副委員長</w:t>
            </w:r>
            <w:r w:rsidRPr="00521840">
              <w:rPr>
                <w:rFonts w:ascii="Times New Roman" w:eastAsia="ＭＳ 明朝" w:hAnsi="Times New Roman" w:cs="Times New Roman"/>
              </w:rPr>
              <w:t>/</w:t>
            </w:r>
            <w:r w:rsidRPr="00521840">
              <w:rPr>
                <w:rFonts w:ascii="Times New Roman" w:eastAsia="ＭＳ 明朝" w:hAnsi="Times New Roman" w:cs="Times New Roman"/>
              </w:rPr>
              <w:t>副</w:t>
            </w:r>
            <w:r w:rsidRPr="00521840">
              <w:rPr>
                <w:rFonts w:ascii="Times New Roman" w:eastAsia="ＭＳ 明朝" w:hAnsi="Times New Roman" w:cs="Times New Roman"/>
              </w:rPr>
              <w:t>WG</w:t>
            </w:r>
            <w:r w:rsidRPr="00521840">
              <w:rPr>
                <w:rFonts w:ascii="Times New Roman" w:eastAsia="ＭＳ 明朝" w:hAnsi="Times New Roman" w:cs="Times New Roman"/>
              </w:rPr>
              <w:t>長</w:t>
            </w:r>
          </w:p>
        </w:tc>
        <w:tc>
          <w:tcPr>
            <w:tcW w:w="573" w:type="pct"/>
          </w:tcPr>
          <w:p w14:paraId="3FDC0539" w14:textId="77777777" w:rsidR="00D321CF" w:rsidRPr="00521840" w:rsidRDefault="00D321CF" w:rsidP="00334E25">
            <w:pPr>
              <w:jc w:val="center"/>
              <w:rPr>
                <w:rFonts w:ascii="Times New Roman" w:eastAsia="ＭＳ 明朝" w:hAnsi="Times New Roman" w:cs="Times New Roman"/>
              </w:rPr>
            </w:pPr>
            <w:r w:rsidRPr="00521840">
              <w:rPr>
                <w:rFonts w:ascii="Times New Roman" w:eastAsia="ＭＳ 明朝" w:hAnsi="Times New Roman" w:cs="Times New Roman"/>
              </w:rPr>
              <w:t>3</w:t>
            </w:r>
            <w:r w:rsidRPr="00521840">
              <w:rPr>
                <w:rFonts w:ascii="Times New Roman" w:eastAsia="ＭＳ 明朝" w:hAnsi="Times New Roman" w:cs="Times New Roman" w:hint="eastAsia"/>
              </w:rPr>
              <w:t>0</w:t>
            </w:r>
          </w:p>
        </w:tc>
        <w:tc>
          <w:tcPr>
            <w:tcW w:w="644" w:type="pct"/>
          </w:tcPr>
          <w:sdt>
            <w:sdtPr>
              <w:rPr>
                <w:rFonts w:ascii="Times New Roman" w:hAnsi="Times New Roman" w:hint="eastAsia"/>
                <w:sz w:val="18"/>
                <w:szCs w:val="18"/>
              </w:rPr>
              <w:id w:val="-249347133"/>
              <w:placeholder>
                <w:docPart w:val="E0A22C54E11C415D9A6CCEDF7382F623"/>
              </w:placeholder>
              <w:text/>
            </w:sdtPr>
            <w:sdtContent>
              <w:p w14:paraId="76C13EFC" w14:textId="7FDC3A0D" w:rsidR="00D321CF" w:rsidRPr="00125269" w:rsidRDefault="00822D53" w:rsidP="00125269">
                <w:pPr>
                  <w:jc w:val="center"/>
                  <w:rPr>
                    <w:rFonts w:ascii="Times New Roman" w:eastAsia="ＭＳ 明朝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 w:hAnsi="Times New Roman" w:hint="eastAsia"/>
                    <w:sz w:val="18"/>
                    <w:szCs w:val="18"/>
                  </w:rPr>
                  <w:t>（　　）</w:t>
                </w:r>
              </w:p>
            </w:sdtContent>
          </w:sdt>
        </w:tc>
        <w:tc>
          <w:tcPr>
            <w:tcW w:w="640" w:type="pct"/>
          </w:tcPr>
          <w:p w14:paraId="477F152E" w14:textId="1B66D7A7" w:rsidR="00D321CF" w:rsidRPr="00521840" w:rsidRDefault="00D321CF" w:rsidP="00334E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不要</w:t>
            </w:r>
          </w:p>
        </w:tc>
      </w:tr>
    </w:tbl>
    <w:p w14:paraId="2E2C1205" w14:textId="0B66893B" w:rsidR="00AF1D8E" w:rsidRDefault="009207C5" w:rsidP="00AF1D8E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>*</w:t>
      </w:r>
      <w:r>
        <w:rPr>
          <w:rFonts w:ascii="Times New Roman" w:hAnsi="Times New Roman" w:hint="eastAsia"/>
        </w:rPr>
        <w:t>事務局にて確認可能な根拠資料の提出は不要</w:t>
      </w:r>
    </w:p>
    <w:p w14:paraId="6BBC20F5" w14:textId="77777777" w:rsidR="00AF1D8E" w:rsidRDefault="00AF1D8E" w:rsidP="00AF1D8E">
      <w:pPr>
        <w:widowControl/>
        <w:jc w:val="left"/>
        <w:rPr>
          <w:rFonts w:ascii="Times New Roman" w:hAnsi="Times New Roman"/>
        </w:rPr>
      </w:pPr>
    </w:p>
    <w:p w14:paraId="2B493A5C" w14:textId="1EE52F1D" w:rsidR="00AF1D8E" w:rsidRPr="006C7128" w:rsidRDefault="00AF1D8E" w:rsidP="00AF1D8E">
      <w:pPr>
        <w:widowControl/>
        <w:jc w:val="left"/>
        <w:rPr>
          <w:rFonts w:ascii="Times New Roman" w:hAnsi="Times New Roman"/>
          <w:b/>
          <w:sz w:val="28"/>
          <w:u w:val="single"/>
        </w:rPr>
      </w:pPr>
      <w:r>
        <w:rPr>
          <w:rFonts w:ascii="Times New Roman" w:hAnsi="Times New Roman" w:hint="eastAsia"/>
        </w:rPr>
        <w:t xml:space="preserve">　　　　　　　　　　　　　　　　　　　　　　　</w:t>
      </w:r>
      <w:r w:rsidRPr="008C6EC1">
        <w:rPr>
          <w:rFonts w:ascii="Times New Roman" w:hAnsi="Times New Roman" w:hint="eastAsia"/>
          <w:b/>
          <w:sz w:val="28"/>
        </w:rPr>
        <w:t xml:space="preserve">　</w:t>
      </w:r>
      <w:r w:rsidR="00862C4F" w:rsidRPr="008C6EC1">
        <w:rPr>
          <w:rFonts w:ascii="Times New Roman" w:hAnsi="Times New Roman" w:hint="eastAsia"/>
          <w:b/>
          <w:sz w:val="32"/>
        </w:rPr>
        <w:t>ポイントの合計</w:t>
      </w:r>
      <w:r w:rsidR="00862C4F" w:rsidRPr="00422819">
        <w:rPr>
          <w:rFonts w:ascii="Times New Roman" w:hAnsi="Times New Roman" w:hint="eastAsia"/>
          <w:b/>
          <w:sz w:val="32"/>
          <w:u w:val="thick"/>
        </w:rPr>
        <w:t xml:space="preserve">　</w:t>
      </w:r>
      <w:sdt>
        <w:sdtPr>
          <w:rPr>
            <w:rFonts w:ascii="Times New Roman" w:hAnsi="Times New Roman" w:hint="eastAsia"/>
            <w:bCs/>
            <w:sz w:val="20"/>
            <w:szCs w:val="20"/>
            <w:u w:val="thick"/>
          </w:rPr>
          <w:id w:val="991376923"/>
          <w:placeholder>
            <w:docPart w:val="DefaultPlaceholder_-1854013440"/>
          </w:placeholder>
          <w:text/>
        </w:sdtPr>
        <w:sdtContent>
          <w:r w:rsidR="00822D53">
            <w:rPr>
              <w:rFonts w:ascii="Times New Roman" w:hAnsi="Times New Roman" w:hint="eastAsia"/>
              <w:bCs/>
              <w:sz w:val="20"/>
              <w:szCs w:val="20"/>
              <w:u w:val="thick"/>
            </w:rPr>
            <w:t>ここに入力してください</w:t>
          </w:r>
        </w:sdtContent>
      </w:sdt>
      <w:r w:rsidR="00862C4F" w:rsidRPr="00422819">
        <w:rPr>
          <w:rFonts w:ascii="Times New Roman" w:hAnsi="Times New Roman" w:hint="eastAsia"/>
          <w:b/>
          <w:sz w:val="32"/>
          <w:u w:val="thick"/>
        </w:rPr>
        <w:t xml:space="preserve">　　　　　　　</w:t>
      </w:r>
      <w:r w:rsidR="00862C4F">
        <w:rPr>
          <w:rFonts w:ascii="Times New Roman" w:hAnsi="Times New Roman" w:hint="eastAsia"/>
          <w:b/>
          <w:sz w:val="28"/>
          <w:u w:val="single"/>
        </w:rPr>
        <w:t xml:space="preserve">　</w:t>
      </w:r>
    </w:p>
    <w:p w14:paraId="3350AFDE" w14:textId="6C4C81C8" w:rsidR="009938F7" w:rsidRDefault="009938F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4E1BD748" w14:textId="1B123113" w:rsidR="00DD568B" w:rsidRDefault="00DD568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23F17794" w14:textId="5864601C" w:rsidR="00DD568B" w:rsidRDefault="00DD568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60F8FA10" w14:textId="3E19DAC2" w:rsidR="00DD568B" w:rsidRDefault="00DD568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Cs w:val="21"/>
        </w:rPr>
      </w:pPr>
      <w:bookmarkStart w:id="7" w:name="_Hlk90709463"/>
      <w:r w:rsidRPr="006C7128">
        <w:rPr>
          <w:rFonts w:ascii="ＭＳ 明朝" w:hint="eastAsia"/>
          <w:szCs w:val="21"/>
        </w:rPr>
        <w:t>（</w:t>
      </w:r>
      <w:r w:rsidR="00410FEF">
        <w:rPr>
          <w:rFonts w:ascii="ＭＳ 明朝" w:hint="eastAsia"/>
          <w:szCs w:val="21"/>
        </w:rPr>
        <w:t>様式</w:t>
      </w:r>
      <w:r w:rsidR="00D809A9">
        <w:rPr>
          <w:rFonts w:ascii="ＭＳ 明朝" w:hint="eastAsia"/>
          <w:szCs w:val="21"/>
        </w:rPr>
        <w:t>2</w:t>
      </w:r>
      <w:r w:rsidRPr="006C7128">
        <w:rPr>
          <w:rFonts w:ascii="ＭＳ 明朝" w:hint="eastAsia"/>
          <w:szCs w:val="21"/>
        </w:rPr>
        <w:t>）</w:t>
      </w:r>
    </w:p>
    <w:p w14:paraId="2F177EF2" w14:textId="77777777" w:rsidR="00543319" w:rsidRDefault="00543319" w:rsidP="00543319">
      <w:pPr>
        <w:widowControl/>
        <w:tabs>
          <w:tab w:val="center" w:pos="4960"/>
        </w:tabs>
        <w:rPr>
          <w:rFonts w:ascii="ＭＳ Ｐゴシック" w:eastAsia="ＭＳ Ｐゴシック" w:hAnsi="ＭＳ Ｐゴシック"/>
          <w:b/>
          <w:sz w:val="24"/>
          <w:szCs w:val="24"/>
        </w:rPr>
      </w:pPr>
      <w:r>
        <w:rPr>
          <w:rFonts w:ascii="ＭＳ Ｐゴシック" w:eastAsia="ＭＳ Ｐゴシック" w:hAnsi="ＭＳ Ｐゴシック" w:hint="eastAsia"/>
          <w:b/>
          <w:sz w:val="24"/>
          <w:szCs w:val="24"/>
        </w:rPr>
        <w:t xml:space="preserve">　</w:t>
      </w:r>
    </w:p>
    <w:p w14:paraId="336DCA34" w14:textId="023D05A8" w:rsidR="00543319" w:rsidRDefault="00543319" w:rsidP="00543319">
      <w:pPr>
        <w:ind w:firstLineChars="2400" w:firstLine="5040"/>
      </w:pPr>
      <w:r>
        <w:rPr>
          <w:rFonts w:hint="eastAsia"/>
        </w:rPr>
        <w:t>申請者氏名：</w:t>
      </w:r>
      <w:sdt>
        <w:sdtPr>
          <w:rPr>
            <w:rFonts w:hint="eastAsia"/>
            <w:color w:val="0070C0"/>
          </w:rPr>
          <w:id w:val="-1910830501"/>
          <w:placeholder>
            <w:docPart w:val="BA987DC092F0409E851B6719C1C764B1"/>
          </w:placeholder>
          <w:text/>
        </w:sdtPr>
        <w:sdtContent>
          <w:r w:rsidR="00822D53">
            <w:rPr>
              <w:rFonts w:hint="eastAsia"/>
              <w:color w:val="0070C0"/>
            </w:rPr>
            <w:t>ここに入力してください</w:t>
          </w:r>
        </w:sdtContent>
      </w:sdt>
      <w:r>
        <w:t xml:space="preserve"> </w:t>
      </w:r>
    </w:p>
    <w:p w14:paraId="15F300E3" w14:textId="666E90E6" w:rsidR="00543319" w:rsidRPr="003F73EC" w:rsidRDefault="00543319" w:rsidP="00543319">
      <w:pPr>
        <w:jc w:val="center"/>
      </w:pPr>
      <w:r>
        <w:rPr>
          <w:rFonts w:hint="eastAsia"/>
        </w:rPr>
        <w:t xml:space="preserve">　　　　　　　　　　申請者所属機関・部署名：</w:t>
      </w:r>
      <w:sdt>
        <w:sdtPr>
          <w:rPr>
            <w:rFonts w:hint="eastAsia"/>
            <w:color w:val="0070C0"/>
          </w:rPr>
          <w:id w:val="-2036876063"/>
          <w:placeholder>
            <w:docPart w:val="BA987DC092F0409E851B6719C1C764B1"/>
          </w:placeholder>
          <w:text/>
        </w:sdtPr>
        <w:sdtContent>
          <w:r w:rsidR="00822D53">
            <w:rPr>
              <w:rFonts w:hint="eastAsia"/>
              <w:color w:val="0070C0"/>
            </w:rPr>
            <w:t>ここに入力してください</w:t>
          </w:r>
        </w:sdtContent>
      </w:sdt>
      <w:r>
        <w:rPr>
          <w:rFonts w:hint="eastAsia"/>
        </w:rPr>
        <w:t xml:space="preserve">　</w:t>
      </w:r>
    </w:p>
    <w:p w14:paraId="5F462831" w14:textId="77777777" w:rsidR="00AE40E5" w:rsidRPr="00543319" w:rsidRDefault="00AE40E5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Cs w:val="21"/>
        </w:rPr>
      </w:pPr>
    </w:p>
    <w:p w14:paraId="4755AEE3" w14:textId="76101FC0" w:rsidR="00DD568B" w:rsidRPr="006C7128" w:rsidRDefault="00AB6677" w:rsidP="006C7128">
      <w:pPr>
        <w:tabs>
          <w:tab w:val="left" w:pos="4212"/>
        </w:tabs>
        <w:spacing w:line="400" w:lineRule="exact"/>
        <w:ind w:left="430" w:hanging="430"/>
        <w:jc w:val="center"/>
        <w:rPr>
          <w:rFonts w:ascii="ＭＳ Ｐゴシック" w:eastAsia="ＭＳ Ｐゴシック" w:hAnsi="ＭＳ Ｐゴシック"/>
          <w:b/>
          <w:sz w:val="28"/>
          <w:szCs w:val="24"/>
          <w:u w:val="thick"/>
        </w:rPr>
      </w:pPr>
      <w:bookmarkStart w:id="8" w:name="_Hlk90709439"/>
      <w:r w:rsidRPr="006C7128">
        <w:rPr>
          <w:rFonts w:ascii="ＭＳ Ｐゴシック" w:eastAsia="ＭＳ Ｐゴシック" w:hAnsi="ＭＳ Ｐゴシック" w:hint="eastAsia"/>
          <w:b/>
          <w:sz w:val="28"/>
          <w:szCs w:val="24"/>
          <w:u w:val="thick"/>
        </w:rPr>
        <w:t>活動内容の概略</w:t>
      </w:r>
    </w:p>
    <w:p w14:paraId="196765E6" w14:textId="77777777" w:rsidR="00DA08DB" w:rsidRDefault="00DA08DB" w:rsidP="00DA08DB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18"/>
        </w:rPr>
      </w:pPr>
    </w:p>
    <w:p w14:paraId="015F6AEB" w14:textId="23449727" w:rsidR="00DA08DB" w:rsidRPr="00422819" w:rsidRDefault="00DA08DB" w:rsidP="006C7128">
      <w:pPr>
        <w:tabs>
          <w:tab w:val="left" w:pos="4212"/>
        </w:tabs>
        <w:spacing w:line="400" w:lineRule="exact"/>
        <w:ind w:left="430" w:hanging="430"/>
        <w:jc w:val="left"/>
        <w:rPr>
          <w:rFonts w:ascii="ＭＳ 明朝"/>
          <w:sz w:val="18"/>
        </w:rPr>
      </w:pPr>
      <w:r w:rsidRPr="00422819">
        <w:rPr>
          <w:rFonts w:ascii="ＭＳ 明朝" w:hint="eastAsia"/>
          <w:sz w:val="18"/>
        </w:rPr>
        <w:t>（</w:t>
      </w:r>
      <w:r>
        <w:rPr>
          <w:rFonts w:ascii="ＭＳ 明朝" w:hint="eastAsia"/>
          <w:sz w:val="18"/>
        </w:rPr>
        <w:t>スペース等、適宜</w:t>
      </w:r>
      <w:r w:rsidRPr="00422819">
        <w:rPr>
          <w:rFonts w:ascii="ＭＳ 明朝" w:hint="eastAsia"/>
          <w:sz w:val="18"/>
        </w:rPr>
        <w:t>編集してご使用ください）</w:t>
      </w:r>
    </w:p>
    <w:bookmarkEnd w:id="8"/>
    <w:p w14:paraId="639EF9BD" w14:textId="25619281" w:rsidR="00AB6677" w:rsidRDefault="00AB667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4"/>
          <w:szCs w:val="24"/>
        </w:rPr>
      </w:pPr>
      <w:r w:rsidRPr="006C7128">
        <w:rPr>
          <w:rFonts w:ascii="ＭＳ 明朝" w:hint="eastAsia"/>
          <w:sz w:val="24"/>
          <w:szCs w:val="24"/>
        </w:rPr>
        <w:t>項目名：</w:t>
      </w:r>
      <w:sdt>
        <w:sdtPr>
          <w:rPr>
            <w:rFonts w:ascii="ＭＳ 明朝" w:hint="eastAsia"/>
            <w:sz w:val="24"/>
            <w:szCs w:val="24"/>
          </w:rPr>
          <w:id w:val="-832374212"/>
          <w:placeholder>
            <w:docPart w:val="DefaultPlaceholder_-1854013440"/>
          </w:placeholder>
          <w:showingPlcHdr/>
          <w:text/>
        </w:sdtPr>
        <w:sdtContent>
          <w:r w:rsidR="00125269" w:rsidRPr="009401CF">
            <w:rPr>
              <w:rStyle w:val="af6"/>
              <w:rFonts w:hint="eastAsia"/>
            </w:rPr>
            <w:t>ここをクリックまたはタップしてテキストを入力してください。</w:t>
          </w:r>
        </w:sdtContent>
      </w:sdt>
    </w:p>
    <w:p w14:paraId="4163A6C1" w14:textId="0457FE79" w:rsidR="00AB6677" w:rsidRDefault="00AB667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4"/>
          <w:szCs w:val="24"/>
        </w:rPr>
      </w:pPr>
    </w:p>
    <w:p w14:paraId="3ECA2313" w14:textId="3313FE52" w:rsidR="00AB6677" w:rsidRDefault="00AB667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4"/>
          <w:szCs w:val="24"/>
        </w:rPr>
      </w:pPr>
    </w:p>
    <w:p w14:paraId="21105BB2" w14:textId="56A13436" w:rsidR="00AB6677" w:rsidRDefault="00AB667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4"/>
          <w:szCs w:val="24"/>
        </w:rPr>
      </w:pPr>
    </w:p>
    <w:p w14:paraId="015CD396" w14:textId="55356893" w:rsidR="00AB6677" w:rsidRPr="006C7128" w:rsidRDefault="00AB667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4"/>
          <w:szCs w:val="24"/>
        </w:rPr>
      </w:pPr>
      <w:r>
        <w:rPr>
          <w:rFonts w:ascii="ＭＳ 明朝" w:hint="eastAsia"/>
          <w:sz w:val="24"/>
          <w:szCs w:val="24"/>
        </w:rPr>
        <w:t>活動内容の概略：</w:t>
      </w:r>
      <w:sdt>
        <w:sdtPr>
          <w:rPr>
            <w:rFonts w:ascii="ＭＳ 明朝" w:hint="eastAsia"/>
            <w:sz w:val="24"/>
            <w:szCs w:val="24"/>
          </w:rPr>
          <w:id w:val="488143513"/>
          <w:placeholder>
            <w:docPart w:val="DefaultPlaceholder_-1854013440"/>
          </w:placeholder>
          <w:showingPlcHdr/>
          <w:text/>
        </w:sdtPr>
        <w:sdtContent>
          <w:r w:rsidR="003C04B8" w:rsidRPr="009401CF">
            <w:rPr>
              <w:rStyle w:val="af6"/>
              <w:rFonts w:hint="eastAsia"/>
            </w:rPr>
            <w:t>ここをクリックまたはタップしてテキストを入力してください。</w:t>
          </w:r>
        </w:sdtContent>
      </w:sdt>
    </w:p>
    <w:bookmarkEnd w:id="5"/>
    <w:p w14:paraId="44D6568A" w14:textId="575D40A2" w:rsidR="00AB6677" w:rsidRDefault="00AB6677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bookmarkEnd w:id="7"/>
    <w:p w14:paraId="2F85712D" w14:textId="2D539B86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7B8224CA" w14:textId="4ACA53AA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4EF88B61" w14:textId="3007F449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3C336B83" w14:textId="1BB05603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56E06743" w14:textId="79E65BB0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155873CA" w14:textId="7D5EC1CE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373DE93B" w14:textId="5D295DC4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16FF002C" w14:textId="4FB654E7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20E3EF3F" w14:textId="635E08BE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29825E75" w14:textId="096E6488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6B136775" w14:textId="6274DA3B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37E4E479" w14:textId="631DC408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07F64B17" w14:textId="0EAB5F37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5F707AC0" w14:textId="7921F34F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26801C8E" w14:textId="1BD43AFF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37E80016" w14:textId="5A580F5A" w:rsidR="00DA08DB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p w14:paraId="7F51D4D8" w14:textId="77777777" w:rsidR="00DA08DB" w:rsidRPr="00AF1D8E" w:rsidRDefault="00DA08DB" w:rsidP="00DF384F">
      <w:pPr>
        <w:tabs>
          <w:tab w:val="left" w:pos="4212"/>
        </w:tabs>
        <w:spacing w:line="400" w:lineRule="exact"/>
        <w:ind w:left="430" w:hanging="430"/>
        <w:rPr>
          <w:rFonts w:ascii="ＭＳ 明朝"/>
          <w:sz w:val="28"/>
        </w:rPr>
      </w:pPr>
    </w:p>
    <w:sectPr w:rsidR="00DA08DB" w:rsidRPr="00AF1D8E" w:rsidSect="00576C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680" w:right="720" w:bottom="680" w:left="720" w:header="851" w:footer="992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D59B2" w14:textId="77777777" w:rsidR="00BB6C88" w:rsidRDefault="00BB6C88"/>
  </w:endnote>
  <w:endnote w:type="continuationSeparator" w:id="0">
    <w:p w14:paraId="4554BCFC" w14:textId="77777777" w:rsidR="00BB6C88" w:rsidRDefault="00BB6C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平成明朝">
    <w:altName w:val="ＭＳ 明朝"/>
    <w:charset w:val="80"/>
    <w:family w:val="auto"/>
    <w:pitch w:val="variable"/>
    <w:sig w:usb0="01000000" w:usb1="00000708" w:usb2="1000000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1000000" w:usb1="00000708" w:usb2="10000000" w:usb3="00000000" w:csb0="0002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8CA45" w14:textId="77777777" w:rsidR="00C5039A" w:rsidRDefault="00C5039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483D6" w14:textId="25F59037" w:rsidR="000218B0" w:rsidRDefault="000218B0">
    <w:pPr>
      <w:pStyle w:val="a5"/>
    </w:pPr>
    <w:r>
      <w:ptab w:relativeTo="margin" w:alignment="center" w:leader="none"/>
    </w:r>
    <w:r>
      <w:ptab w:relativeTo="margin" w:alignment="right" w:leader="none"/>
    </w:r>
    <w:r>
      <w:t>202</w:t>
    </w:r>
    <w:r w:rsidR="00C5039A">
      <w:t>4</w:t>
    </w:r>
    <w:r>
      <w:t>.0</w:t>
    </w:r>
    <w:r w:rsidR="00C5039A">
      <w:t>4</w:t>
    </w:r>
    <w:r>
      <w:t>.0</w:t>
    </w:r>
    <w:r w:rsidR="00C5039A"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B689E" w14:textId="77777777" w:rsidR="00C5039A" w:rsidRDefault="00C5039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B06BA" w14:textId="77777777" w:rsidR="00BB6C88" w:rsidRDefault="00BB6C88"/>
  </w:footnote>
  <w:footnote w:type="continuationSeparator" w:id="0">
    <w:p w14:paraId="6BD7B731" w14:textId="77777777" w:rsidR="00BB6C88" w:rsidRDefault="00BB6C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19014" w14:textId="77777777" w:rsidR="00C5039A" w:rsidRDefault="00C5039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D59C3" w14:textId="77777777" w:rsidR="00C5039A" w:rsidRDefault="00C5039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113F1" w14:textId="77777777" w:rsidR="00C5039A" w:rsidRDefault="00C5039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A713F"/>
    <w:multiLevelType w:val="hybridMultilevel"/>
    <w:tmpl w:val="FDA43534"/>
    <w:lvl w:ilvl="0" w:tplc="48F43978">
      <w:start w:val="1"/>
      <w:numFmt w:val="decimalFullWidth"/>
      <w:lvlText w:val="%1）"/>
      <w:lvlJc w:val="left"/>
      <w:pPr>
        <w:ind w:left="432" w:hanging="432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1243936"/>
    <w:multiLevelType w:val="multilevel"/>
    <w:tmpl w:val="F8080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814F4A"/>
    <w:multiLevelType w:val="hybridMultilevel"/>
    <w:tmpl w:val="59EE79A8"/>
    <w:lvl w:ilvl="0" w:tplc="A8E840E8">
      <w:numFmt w:val="bullet"/>
      <w:lvlText w:val="・"/>
      <w:lvlJc w:val="left"/>
      <w:pPr>
        <w:tabs>
          <w:tab w:val="num" w:pos="641"/>
        </w:tabs>
        <w:ind w:left="641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121"/>
        </w:tabs>
        <w:ind w:left="112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541"/>
        </w:tabs>
        <w:ind w:left="154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61"/>
        </w:tabs>
        <w:ind w:left="196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81"/>
        </w:tabs>
        <w:ind w:left="238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01"/>
        </w:tabs>
        <w:ind w:left="280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21"/>
        </w:tabs>
        <w:ind w:left="322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641"/>
        </w:tabs>
        <w:ind w:left="364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061"/>
        </w:tabs>
        <w:ind w:left="4061" w:hanging="420"/>
      </w:pPr>
      <w:rPr>
        <w:rFonts w:ascii="Wingdings" w:hAnsi="Wingdings" w:hint="default"/>
      </w:rPr>
    </w:lvl>
  </w:abstractNum>
  <w:abstractNum w:abstractNumId="3" w15:restartNumberingAfterBreak="0">
    <w:nsid w:val="1A2D6F08"/>
    <w:multiLevelType w:val="hybridMultilevel"/>
    <w:tmpl w:val="BE3ECC46"/>
    <w:lvl w:ilvl="0" w:tplc="6862DECC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0255B6B"/>
    <w:multiLevelType w:val="hybridMultilevel"/>
    <w:tmpl w:val="9E8E43A2"/>
    <w:lvl w:ilvl="0" w:tplc="3DFE868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C2119D5"/>
    <w:multiLevelType w:val="hybridMultilevel"/>
    <w:tmpl w:val="9CF8762E"/>
    <w:lvl w:ilvl="0" w:tplc="B2A4BA0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633F1F"/>
    <w:multiLevelType w:val="hybridMultilevel"/>
    <w:tmpl w:val="5FB65464"/>
    <w:lvl w:ilvl="0" w:tplc="6BE47162">
      <w:numFmt w:val="bullet"/>
      <w:lvlText w:val="□"/>
      <w:lvlJc w:val="left"/>
      <w:pPr>
        <w:ind w:left="570" w:hanging="360"/>
      </w:pPr>
      <w:rPr>
        <w:rFonts w:ascii="平成明朝" w:eastAsia="平成明朝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33D9467B"/>
    <w:multiLevelType w:val="multilevel"/>
    <w:tmpl w:val="24509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B00F3A"/>
    <w:multiLevelType w:val="hybridMultilevel"/>
    <w:tmpl w:val="9CEEF49A"/>
    <w:lvl w:ilvl="0" w:tplc="E670FC82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CAE1C68"/>
    <w:multiLevelType w:val="multilevel"/>
    <w:tmpl w:val="F56A6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904A6E"/>
    <w:multiLevelType w:val="multilevel"/>
    <w:tmpl w:val="3078D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FA71E5F"/>
    <w:multiLevelType w:val="multilevel"/>
    <w:tmpl w:val="9822F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5B128D"/>
    <w:multiLevelType w:val="hybridMultilevel"/>
    <w:tmpl w:val="16A0550C"/>
    <w:lvl w:ilvl="0" w:tplc="D612F13C">
      <w:numFmt w:val="bullet"/>
      <w:lvlText w:val="□"/>
      <w:lvlJc w:val="left"/>
      <w:pPr>
        <w:ind w:left="570" w:hanging="360"/>
      </w:pPr>
      <w:rPr>
        <w:rFonts w:ascii="平成明朝" w:eastAsia="平成明朝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3" w15:restartNumberingAfterBreak="0">
    <w:nsid w:val="52221DDF"/>
    <w:multiLevelType w:val="hybridMultilevel"/>
    <w:tmpl w:val="44165F32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4" w15:restartNumberingAfterBreak="0">
    <w:nsid w:val="67BB4298"/>
    <w:multiLevelType w:val="multilevel"/>
    <w:tmpl w:val="0CD6B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FC099D"/>
    <w:multiLevelType w:val="multilevel"/>
    <w:tmpl w:val="10760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CA044F"/>
    <w:multiLevelType w:val="hybridMultilevel"/>
    <w:tmpl w:val="39F01350"/>
    <w:lvl w:ilvl="0" w:tplc="22849D7E">
      <w:start w:val="1"/>
      <w:numFmt w:val="decimalFullWidth"/>
      <w:lvlText w:val="第%1条"/>
      <w:lvlJc w:val="left"/>
      <w:pPr>
        <w:ind w:left="840" w:hanging="840"/>
      </w:pPr>
      <w:rPr>
        <w:rFonts w:hint="eastAsia"/>
      </w:rPr>
    </w:lvl>
    <w:lvl w:ilvl="1" w:tplc="47EA48D0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07747888">
    <w:abstractNumId w:val="16"/>
  </w:num>
  <w:num w:numId="2" w16cid:durableId="1950314864">
    <w:abstractNumId w:val="5"/>
  </w:num>
  <w:num w:numId="3" w16cid:durableId="1347830733">
    <w:abstractNumId w:val="3"/>
  </w:num>
  <w:num w:numId="4" w16cid:durableId="1002706543">
    <w:abstractNumId w:val="1"/>
  </w:num>
  <w:num w:numId="5" w16cid:durableId="1875148009">
    <w:abstractNumId w:val="7"/>
  </w:num>
  <w:num w:numId="6" w16cid:durableId="1527064723">
    <w:abstractNumId w:val="14"/>
  </w:num>
  <w:num w:numId="7" w16cid:durableId="562259956">
    <w:abstractNumId w:val="15"/>
  </w:num>
  <w:num w:numId="8" w16cid:durableId="1813256297">
    <w:abstractNumId w:val="11"/>
  </w:num>
  <w:num w:numId="9" w16cid:durableId="1757440507">
    <w:abstractNumId w:val="9"/>
  </w:num>
  <w:num w:numId="10" w16cid:durableId="1332559259">
    <w:abstractNumId w:val="10"/>
  </w:num>
  <w:num w:numId="11" w16cid:durableId="1265501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24765508">
    <w:abstractNumId w:val="2"/>
  </w:num>
  <w:num w:numId="13" w16cid:durableId="2075614306">
    <w:abstractNumId w:val="12"/>
  </w:num>
  <w:num w:numId="14" w16cid:durableId="1674407418">
    <w:abstractNumId w:val="6"/>
  </w:num>
  <w:num w:numId="15" w16cid:durableId="1827553082">
    <w:abstractNumId w:val="4"/>
  </w:num>
  <w:num w:numId="16" w16cid:durableId="2047944454">
    <w:abstractNumId w:val="0"/>
  </w:num>
  <w:num w:numId="17" w16cid:durableId="754131291">
    <w:abstractNumId w:val="13"/>
  </w:num>
  <w:num w:numId="18" w16cid:durableId="171357815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cumentProtection w:edit="forms" w:enforcement="0"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Dc0NzEwNTCxsDRX0lEKTi0uzszPAykwqgUAbZ4fQywAAAA="/>
  </w:docVars>
  <w:rsids>
    <w:rsidRoot w:val="00F44820"/>
    <w:rsid w:val="00000E0A"/>
    <w:rsid w:val="00002342"/>
    <w:rsid w:val="000218B0"/>
    <w:rsid w:val="00050814"/>
    <w:rsid w:val="00060D0D"/>
    <w:rsid w:val="000736DC"/>
    <w:rsid w:val="000A4BF8"/>
    <w:rsid w:val="000B3FE8"/>
    <w:rsid w:val="000C1937"/>
    <w:rsid w:val="00102F17"/>
    <w:rsid w:val="001100F8"/>
    <w:rsid w:val="0011707C"/>
    <w:rsid w:val="001223F9"/>
    <w:rsid w:val="00125269"/>
    <w:rsid w:val="00133B14"/>
    <w:rsid w:val="0014005B"/>
    <w:rsid w:val="00142F0F"/>
    <w:rsid w:val="001968D8"/>
    <w:rsid w:val="001D264E"/>
    <w:rsid w:val="001D7102"/>
    <w:rsid w:val="00231751"/>
    <w:rsid w:val="002365A7"/>
    <w:rsid w:val="00267A3B"/>
    <w:rsid w:val="002745AB"/>
    <w:rsid w:val="002A21AE"/>
    <w:rsid w:val="002E0931"/>
    <w:rsid w:val="002F5C67"/>
    <w:rsid w:val="0030657E"/>
    <w:rsid w:val="003122D2"/>
    <w:rsid w:val="003176C6"/>
    <w:rsid w:val="0032626D"/>
    <w:rsid w:val="003548A9"/>
    <w:rsid w:val="00383436"/>
    <w:rsid w:val="003904B8"/>
    <w:rsid w:val="003C04B8"/>
    <w:rsid w:val="003C24ED"/>
    <w:rsid w:val="003F73EC"/>
    <w:rsid w:val="00410FEF"/>
    <w:rsid w:val="0044420E"/>
    <w:rsid w:val="00444C04"/>
    <w:rsid w:val="00444F5F"/>
    <w:rsid w:val="00475F1D"/>
    <w:rsid w:val="00484B90"/>
    <w:rsid w:val="0049244A"/>
    <w:rsid w:val="004A4835"/>
    <w:rsid w:val="004A5D88"/>
    <w:rsid w:val="004F5B02"/>
    <w:rsid w:val="00507862"/>
    <w:rsid w:val="005162AA"/>
    <w:rsid w:val="0053253D"/>
    <w:rsid w:val="00535BF4"/>
    <w:rsid w:val="00537A85"/>
    <w:rsid w:val="00543319"/>
    <w:rsid w:val="00543F12"/>
    <w:rsid w:val="005448EC"/>
    <w:rsid w:val="005678C6"/>
    <w:rsid w:val="00576CCE"/>
    <w:rsid w:val="0059043F"/>
    <w:rsid w:val="005A1199"/>
    <w:rsid w:val="005B6425"/>
    <w:rsid w:val="005B6F9A"/>
    <w:rsid w:val="005E2120"/>
    <w:rsid w:val="005F1D8B"/>
    <w:rsid w:val="00625C80"/>
    <w:rsid w:val="00626D90"/>
    <w:rsid w:val="00634167"/>
    <w:rsid w:val="006A7F63"/>
    <w:rsid w:val="006C5144"/>
    <w:rsid w:val="006C7128"/>
    <w:rsid w:val="006C78C9"/>
    <w:rsid w:val="006D2295"/>
    <w:rsid w:val="006E404C"/>
    <w:rsid w:val="006F1529"/>
    <w:rsid w:val="006F1B5E"/>
    <w:rsid w:val="006F5895"/>
    <w:rsid w:val="0071165C"/>
    <w:rsid w:val="00723AC2"/>
    <w:rsid w:val="00732C91"/>
    <w:rsid w:val="00732F17"/>
    <w:rsid w:val="00775FDD"/>
    <w:rsid w:val="007A3785"/>
    <w:rsid w:val="007C71F2"/>
    <w:rsid w:val="007D3BFA"/>
    <w:rsid w:val="007E3567"/>
    <w:rsid w:val="00801835"/>
    <w:rsid w:val="00805CDE"/>
    <w:rsid w:val="00821AA7"/>
    <w:rsid w:val="00822D53"/>
    <w:rsid w:val="0082637F"/>
    <w:rsid w:val="0084326D"/>
    <w:rsid w:val="00843F7E"/>
    <w:rsid w:val="00844D68"/>
    <w:rsid w:val="008624C0"/>
    <w:rsid w:val="00862C4F"/>
    <w:rsid w:val="00863EAF"/>
    <w:rsid w:val="00891447"/>
    <w:rsid w:val="0091098A"/>
    <w:rsid w:val="009207C5"/>
    <w:rsid w:val="009416D7"/>
    <w:rsid w:val="009715E6"/>
    <w:rsid w:val="009938F7"/>
    <w:rsid w:val="009A6608"/>
    <w:rsid w:val="009B6485"/>
    <w:rsid w:val="009C7CF4"/>
    <w:rsid w:val="009E4E0D"/>
    <w:rsid w:val="009F2A6A"/>
    <w:rsid w:val="009F5379"/>
    <w:rsid w:val="00A30D40"/>
    <w:rsid w:val="00A3101D"/>
    <w:rsid w:val="00A341D5"/>
    <w:rsid w:val="00A40962"/>
    <w:rsid w:val="00A52548"/>
    <w:rsid w:val="00A616A8"/>
    <w:rsid w:val="00A7085C"/>
    <w:rsid w:val="00A8555C"/>
    <w:rsid w:val="00AA73A4"/>
    <w:rsid w:val="00AB6677"/>
    <w:rsid w:val="00AE40E5"/>
    <w:rsid w:val="00AF1D8E"/>
    <w:rsid w:val="00AF1FDA"/>
    <w:rsid w:val="00B10A5A"/>
    <w:rsid w:val="00B11306"/>
    <w:rsid w:val="00B166F7"/>
    <w:rsid w:val="00B45662"/>
    <w:rsid w:val="00B51991"/>
    <w:rsid w:val="00B615E1"/>
    <w:rsid w:val="00B66CF1"/>
    <w:rsid w:val="00B7393F"/>
    <w:rsid w:val="00B800C0"/>
    <w:rsid w:val="00B93D02"/>
    <w:rsid w:val="00BA17F2"/>
    <w:rsid w:val="00BB6C88"/>
    <w:rsid w:val="00BD4F9C"/>
    <w:rsid w:val="00BD73E4"/>
    <w:rsid w:val="00BE5890"/>
    <w:rsid w:val="00BF7FCF"/>
    <w:rsid w:val="00C41AD7"/>
    <w:rsid w:val="00C42923"/>
    <w:rsid w:val="00C5039A"/>
    <w:rsid w:val="00C52EE8"/>
    <w:rsid w:val="00C54B4F"/>
    <w:rsid w:val="00C551C3"/>
    <w:rsid w:val="00C64B7C"/>
    <w:rsid w:val="00C667CC"/>
    <w:rsid w:val="00C766E2"/>
    <w:rsid w:val="00C9168B"/>
    <w:rsid w:val="00C95B1B"/>
    <w:rsid w:val="00CA2DC0"/>
    <w:rsid w:val="00CB4329"/>
    <w:rsid w:val="00CC48C0"/>
    <w:rsid w:val="00CF5BBF"/>
    <w:rsid w:val="00D10BEF"/>
    <w:rsid w:val="00D15793"/>
    <w:rsid w:val="00D321CF"/>
    <w:rsid w:val="00D458CB"/>
    <w:rsid w:val="00D46A2F"/>
    <w:rsid w:val="00D766DF"/>
    <w:rsid w:val="00D809A9"/>
    <w:rsid w:val="00D8295C"/>
    <w:rsid w:val="00DA08DB"/>
    <w:rsid w:val="00DD20F0"/>
    <w:rsid w:val="00DD568B"/>
    <w:rsid w:val="00DE417A"/>
    <w:rsid w:val="00DF384F"/>
    <w:rsid w:val="00E0397F"/>
    <w:rsid w:val="00E04B8C"/>
    <w:rsid w:val="00E45980"/>
    <w:rsid w:val="00E479E9"/>
    <w:rsid w:val="00E544FB"/>
    <w:rsid w:val="00E6706F"/>
    <w:rsid w:val="00E80A8A"/>
    <w:rsid w:val="00E94CE9"/>
    <w:rsid w:val="00EB69CD"/>
    <w:rsid w:val="00EE0136"/>
    <w:rsid w:val="00F07D32"/>
    <w:rsid w:val="00F424D6"/>
    <w:rsid w:val="00F44820"/>
    <w:rsid w:val="00F5266F"/>
    <w:rsid w:val="00F618C4"/>
    <w:rsid w:val="00F96621"/>
    <w:rsid w:val="00FA0FD1"/>
    <w:rsid w:val="00FA4BD0"/>
    <w:rsid w:val="00FB2A73"/>
    <w:rsid w:val="00FC11B5"/>
    <w:rsid w:val="00FC229B"/>
    <w:rsid w:val="00FC7C7D"/>
    <w:rsid w:val="00FD79D5"/>
    <w:rsid w:val="00FF2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8229A66"/>
  <w15:docId w15:val="{670FB6D9-FBFC-4F1A-A0EA-7F6D2BA3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4F9C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79D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D79D5"/>
  </w:style>
  <w:style w:type="paragraph" w:styleId="a5">
    <w:name w:val="footer"/>
    <w:basedOn w:val="a"/>
    <w:link w:val="a6"/>
    <w:uiPriority w:val="99"/>
    <w:unhideWhenUsed/>
    <w:rsid w:val="00FD79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D79D5"/>
  </w:style>
  <w:style w:type="paragraph" w:styleId="a7">
    <w:name w:val="List Paragraph"/>
    <w:basedOn w:val="a"/>
    <w:uiPriority w:val="34"/>
    <w:qFormat/>
    <w:rsid w:val="006E404C"/>
    <w:pPr>
      <w:ind w:leftChars="400" w:left="840"/>
    </w:pPr>
  </w:style>
  <w:style w:type="paragraph" w:customStyle="1" w:styleId="a8">
    <w:name w:val="標準(太郎文書スタイル)"/>
    <w:uiPriority w:val="99"/>
    <w:rsid w:val="005678C6"/>
    <w:pPr>
      <w:widowControl w:val="0"/>
      <w:overflowPunct w:val="0"/>
      <w:adjustRightInd w:val="0"/>
      <w:jc w:val="both"/>
      <w:textAlignment w:val="baseline"/>
    </w:pPr>
    <w:rPr>
      <w:rFonts w:ascii="Times New Roman" w:hAnsi="Times New Roman"/>
      <w:color w:val="000000"/>
      <w:sz w:val="21"/>
      <w:szCs w:val="21"/>
    </w:rPr>
  </w:style>
  <w:style w:type="character" w:styleId="a9">
    <w:name w:val="annotation reference"/>
    <w:uiPriority w:val="99"/>
    <w:semiHidden/>
    <w:unhideWhenUsed/>
    <w:rsid w:val="00444F5F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444F5F"/>
    <w:pPr>
      <w:jc w:val="left"/>
    </w:pPr>
  </w:style>
  <w:style w:type="character" w:customStyle="1" w:styleId="ab">
    <w:name w:val="コメント文字列 (文字)"/>
    <w:link w:val="aa"/>
    <w:uiPriority w:val="99"/>
    <w:rsid w:val="00444F5F"/>
    <w:rPr>
      <w:kern w:val="2"/>
      <w:sz w:val="21"/>
      <w:szCs w:val="22"/>
    </w:rPr>
  </w:style>
  <w:style w:type="paragraph" w:styleId="ac">
    <w:name w:val="Balloon Text"/>
    <w:basedOn w:val="a"/>
    <w:link w:val="ad"/>
    <w:semiHidden/>
    <w:unhideWhenUsed/>
    <w:rsid w:val="00444F5F"/>
    <w:rPr>
      <w:rFonts w:ascii="Arial" w:eastAsia="ＭＳ ゴシック" w:hAnsi="Arial"/>
      <w:sz w:val="18"/>
      <w:szCs w:val="18"/>
    </w:rPr>
  </w:style>
  <w:style w:type="character" w:customStyle="1" w:styleId="ad">
    <w:name w:val="吹き出し (文字)"/>
    <w:link w:val="ac"/>
    <w:semiHidden/>
    <w:rsid w:val="00444F5F"/>
    <w:rPr>
      <w:rFonts w:ascii="Arial" w:eastAsia="ＭＳ ゴシック" w:hAnsi="Arial" w:cs="Times New Roman"/>
      <w:kern w:val="2"/>
      <w:sz w:val="18"/>
      <w:szCs w:val="18"/>
    </w:rPr>
  </w:style>
  <w:style w:type="paragraph" w:styleId="ae">
    <w:name w:val="annotation subject"/>
    <w:basedOn w:val="aa"/>
    <w:next w:val="aa"/>
    <w:link w:val="af"/>
    <w:uiPriority w:val="99"/>
    <w:semiHidden/>
    <w:unhideWhenUsed/>
    <w:rsid w:val="00133B14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133B14"/>
    <w:rPr>
      <w:b/>
      <w:bCs/>
      <w:kern w:val="2"/>
      <w:sz w:val="21"/>
      <w:szCs w:val="22"/>
    </w:rPr>
  </w:style>
  <w:style w:type="paragraph" w:styleId="af0">
    <w:name w:val="Body Text"/>
    <w:basedOn w:val="a"/>
    <w:link w:val="af1"/>
    <w:semiHidden/>
    <w:unhideWhenUsed/>
    <w:rsid w:val="009938F7"/>
    <w:pPr>
      <w:adjustRightInd w:val="0"/>
      <w:spacing w:line="360" w:lineRule="atLeast"/>
    </w:pPr>
    <w:rPr>
      <w:rFonts w:ascii="ＭＳ 明朝"/>
      <w:color w:val="000000"/>
      <w:kern w:val="0"/>
      <w:sz w:val="20"/>
      <w:szCs w:val="20"/>
    </w:rPr>
  </w:style>
  <w:style w:type="character" w:customStyle="1" w:styleId="af1">
    <w:name w:val="本文 (文字)"/>
    <w:link w:val="af0"/>
    <w:semiHidden/>
    <w:rsid w:val="009938F7"/>
    <w:rPr>
      <w:rFonts w:ascii="ＭＳ 明朝"/>
      <w:color w:val="000000"/>
    </w:rPr>
  </w:style>
  <w:style w:type="paragraph" w:styleId="af2">
    <w:name w:val="Body Text Indent"/>
    <w:basedOn w:val="a"/>
    <w:link w:val="af3"/>
    <w:unhideWhenUsed/>
    <w:rsid w:val="009938F7"/>
    <w:pPr>
      <w:adjustRightInd w:val="0"/>
      <w:spacing w:line="320" w:lineRule="exact"/>
      <w:ind w:left="233" w:hanging="233"/>
    </w:pPr>
    <w:rPr>
      <w:rFonts w:eastAsia="平成明朝"/>
      <w:kern w:val="0"/>
      <w:sz w:val="20"/>
      <w:szCs w:val="20"/>
    </w:rPr>
  </w:style>
  <w:style w:type="character" w:customStyle="1" w:styleId="af3">
    <w:name w:val="本文インデント (文字)"/>
    <w:link w:val="af2"/>
    <w:rsid w:val="009938F7"/>
    <w:rPr>
      <w:rFonts w:eastAsia="平成明朝"/>
    </w:rPr>
  </w:style>
  <w:style w:type="table" w:styleId="af4">
    <w:name w:val="Table Grid"/>
    <w:basedOn w:val="a1"/>
    <w:uiPriority w:val="39"/>
    <w:qFormat/>
    <w:rsid w:val="00AF1D8E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Revision"/>
    <w:hidden/>
    <w:uiPriority w:val="99"/>
    <w:semiHidden/>
    <w:rsid w:val="006F1529"/>
    <w:rPr>
      <w:kern w:val="2"/>
      <w:sz w:val="21"/>
      <w:szCs w:val="22"/>
    </w:rPr>
  </w:style>
  <w:style w:type="character" w:styleId="af6">
    <w:name w:val="Placeholder Text"/>
    <w:basedOn w:val="a0"/>
    <w:uiPriority w:val="99"/>
    <w:semiHidden/>
    <w:rsid w:val="00C766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3F3A32B-B2E3-488C-A430-1CB1E1A4A6D0}"/>
      </w:docPartPr>
      <w:docPartBody>
        <w:p w:rsidR="00311AD2" w:rsidRDefault="000F71AD"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8FC9EE7D21E2484D8F54C8A784E8E1C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0738EA8-43EC-4384-A701-23488F127E27}"/>
      </w:docPartPr>
      <w:docPartBody>
        <w:p w:rsidR="00311AD2" w:rsidRDefault="000F71AD" w:rsidP="000F71AD">
          <w:pPr>
            <w:pStyle w:val="8FC9EE7D21E2484D8F54C8A784E8E1C8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BF5D18EBFD224FEC9D6D86122E3E630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AD2086E-72DD-4737-B1E1-901244F408C6}"/>
      </w:docPartPr>
      <w:docPartBody>
        <w:p w:rsidR="00311AD2" w:rsidRDefault="000F71AD" w:rsidP="000F71AD">
          <w:pPr>
            <w:pStyle w:val="BF5D18EBFD224FEC9D6D86122E3E630E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F9B29E038E5B420FB367333891AD0FE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7731E96-44B2-43DB-9DA1-993190F41F3C}"/>
      </w:docPartPr>
      <w:docPartBody>
        <w:p w:rsidR="00311AD2" w:rsidRDefault="000F71AD" w:rsidP="000F71AD">
          <w:pPr>
            <w:pStyle w:val="F9B29E038E5B420FB367333891AD0FE8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6DA5D824C4F64DBD8CF4A0B5D03F877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2E1C43A-306C-48E6-AC68-CB94ABF819F7}"/>
      </w:docPartPr>
      <w:docPartBody>
        <w:p w:rsidR="00311AD2" w:rsidRDefault="000F71AD" w:rsidP="000F71AD">
          <w:pPr>
            <w:pStyle w:val="6DA5D824C4F64DBD8CF4A0B5D03F8775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96520AB41463485CA8FE5FD2F3D37CA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134479E-613D-409E-9B97-5121DE2CA6F0}"/>
      </w:docPartPr>
      <w:docPartBody>
        <w:p w:rsidR="00311AD2" w:rsidRDefault="000F71AD" w:rsidP="000F71AD">
          <w:pPr>
            <w:pStyle w:val="96520AB41463485CA8FE5FD2F3D37CAC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2F0907A3D49541C182B828B7C86195F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4C1810-2123-4F28-981D-859ACAAE1C07}"/>
      </w:docPartPr>
      <w:docPartBody>
        <w:p w:rsidR="00311AD2" w:rsidRDefault="000F71AD" w:rsidP="000F71AD">
          <w:pPr>
            <w:pStyle w:val="2F0907A3D49541C182B828B7C86195F7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E82F905D78284D04809F93D1EA460C1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0A5F3EC-788C-4907-9CDB-4390D92EF723}"/>
      </w:docPartPr>
      <w:docPartBody>
        <w:p w:rsidR="00311AD2" w:rsidRDefault="000F71AD" w:rsidP="000F71AD">
          <w:pPr>
            <w:pStyle w:val="E82F905D78284D04809F93D1EA460C19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53E3A86113474662A68F1C0A453AFBA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9A887E6-B661-466B-BA60-AE97317FF9BE}"/>
      </w:docPartPr>
      <w:docPartBody>
        <w:p w:rsidR="00311AD2" w:rsidRDefault="000F71AD" w:rsidP="000F71AD">
          <w:pPr>
            <w:pStyle w:val="53E3A86113474662A68F1C0A453AFBA2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8CBD38742EFF4785916630C0CE64F0C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E3B8C24-E281-478A-97EE-A0DE8FAD5E4B}"/>
      </w:docPartPr>
      <w:docPartBody>
        <w:p w:rsidR="00311AD2" w:rsidRDefault="000F71AD" w:rsidP="000F71AD">
          <w:pPr>
            <w:pStyle w:val="8CBD38742EFF4785916630C0CE64F0CA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1FFC5A542B584D3BAE40D6AC8DC8932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AD61758-69DD-42B3-8AAB-63BBE2C69314}"/>
      </w:docPartPr>
      <w:docPartBody>
        <w:p w:rsidR="00311AD2" w:rsidRDefault="000F71AD" w:rsidP="000F71AD">
          <w:pPr>
            <w:pStyle w:val="1FFC5A542B584D3BAE40D6AC8DC89323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7243846E3FE54FC6A9A67258D129E66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D68DD25-9F6B-4287-B80B-2AA6D21BD36D}"/>
      </w:docPartPr>
      <w:docPartBody>
        <w:p w:rsidR="00311AD2" w:rsidRDefault="000F71AD" w:rsidP="000F71AD">
          <w:pPr>
            <w:pStyle w:val="7243846E3FE54FC6A9A67258D129E663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745C923AE0974FE1893C69E2F88C233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B95DA33-3E4B-4451-98B7-1664B0E30413}"/>
      </w:docPartPr>
      <w:docPartBody>
        <w:p w:rsidR="00311AD2" w:rsidRDefault="000F71AD" w:rsidP="000F71AD">
          <w:pPr>
            <w:pStyle w:val="745C923AE0974FE1893C69E2F88C233F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83EEE214EBEC488980CC23FDEE70270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1A4AC4F-4965-4AA3-B6D0-E3ADE0D713D9}"/>
      </w:docPartPr>
      <w:docPartBody>
        <w:p w:rsidR="00311AD2" w:rsidRDefault="000F71AD" w:rsidP="000F71AD">
          <w:pPr>
            <w:pStyle w:val="83EEE214EBEC488980CC23FDEE702709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A5ED54CC71224D59AAA3A2D5E3147C7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4EBFC03-555E-4C85-BE47-3A08E3E6CB7A}"/>
      </w:docPartPr>
      <w:docPartBody>
        <w:p w:rsidR="00311AD2" w:rsidRDefault="000F71AD" w:rsidP="000F71AD">
          <w:pPr>
            <w:pStyle w:val="A5ED54CC71224D59AAA3A2D5E3147C77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9BC0E9012BD04D3B94D6BE273C5C7A1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DA0DA59-49FD-4E81-9168-BA1CF756F7F3}"/>
      </w:docPartPr>
      <w:docPartBody>
        <w:p w:rsidR="00311AD2" w:rsidRDefault="000F71AD" w:rsidP="000F71AD">
          <w:pPr>
            <w:pStyle w:val="9BC0E9012BD04D3B94D6BE273C5C7A1B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3EE8B8C2AF7248D6BADAFF13FEE1CBB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DD71B63-934E-4CC4-86E2-1FC00903010B}"/>
      </w:docPartPr>
      <w:docPartBody>
        <w:p w:rsidR="00311AD2" w:rsidRDefault="000F71AD" w:rsidP="000F71AD">
          <w:pPr>
            <w:pStyle w:val="3EE8B8C2AF7248D6BADAFF13FEE1CBBE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E610C7C643CE43F1AB78A2DF6BBEAB9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CC52D63-A282-4B1C-84E1-922FD406FDCF}"/>
      </w:docPartPr>
      <w:docPartBody>
        <w:p w:rsidR="00311AD2" w:rsidRDefault="000F71AD" w:rsidP="000F71AD">
          <w:pPr>
            <w:pStyle w:val="E610C7C643CE43F1AB78A2DF6BBEAB99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9D9D2CA51EAB49718034D2F1C0BC64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DBE6F9E-0CE8-4A4C-A176-FED73F789998}"/>
      </w:docPartPr>
      <w:docPartBody>
        <w:p w:rsidR="00311AD2" w:rsidRDefault="000F71AD" w:rsidP="000F71AD">
          <w:pPr>
            <w:pStyle w:val="9D9D2CA51EAB49718034D2F1C0BC64EF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FA084689766546018946F798396F383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30BFFEA-88D7-405F-9DE6-6B1EE130F04D}"/>
      </w:docPartPr>
      <w:docPartBody>
        <w:p w:rsidR="00311AD2" w:rsidRDefault="000F71AD" w:rsidP="000F71AD">
          <w:pPr>
            <w:pStyle w:val="FA084689766546018946F798396F383E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E52FE651A1D74B2D9877A9164932A26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5D44CAC-B83D-47B1-9667-4F4DEEB1EEDD}"/>
      </w:docPartPr>
      <w:docPartBody>
        <w:p w:rsidR="00311AD2" w:rsidRDefault="000F71AD" w:rsidP="000F71AD">
          <w:pPr>
            <w:pStyle w:val="E52FE651A1D74B2D9877A9164932A261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DE41DBA4B8E74743A058E36667488B0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BAB70F3-C7F5-45FF-A530-B352F4BD0F60}"/>
      </w:docPartPr>
      <w:docPartBody>
        <w:p w:rsidR="00311AD2" w:rsidRDefault="000F71AD" w:rsidP="000F71AD">
          <w:pPr>
            <w:pStyle w:val="DE41DBA4B8E74743A058E36667488B05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4803116058444B93A45E55666159816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56ED360-790F-437A-9EDE-0EA6FB2F4CD4}"/>
      </w:docPartPr>
      <w:docPartBody>
        <w:p w:rsidR="00311AD2" w:rsidRDefault="000F71AD" w:rsidP="000F71AD">
          <w:pPr>
            <w:pStyle w:val="4803116058444B93A45E556661598161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BCE59FED596941A99E8148481D2A1C1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16B52E4-A577-418C-B517-01C3A759AC55}"/>
      </w:docPartPr>
      <w:docPartBody>
        <w:p w:rsidR="00311AD2" w:rsidRDefault="000F71AD" w:rsidP="000F71AD">
          <w:pPr>
            <w:pStyle w:val="BCE59FED596941A99E8148481D2A1C1D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98768FD6502A46E59894BDDD7C6A684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127BFD6-D4CC-48F4-85EB-F76DF3683363}"/>
      </w:docPartPr>
      <w:docPartBody>
        <w:p w:rsidR="00311AD2" w:rsidRDefault="000F71AD" w:rsidP="000F71AD">
          <w:pPr>
            <w:pStyle w:val="98768FD6502A46E59894BDDD7C6A6848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168449F21E7646B7AAC131BFAFEFBB2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84439AB-5132-48E7-A6D4-A736C0157F67}"/>
      </w:docPartPr>
      <w:docPartBody>
        <w:p w:rsidR="00311AD2" w:rsidRDefault="000F71AD" w:rsidP="000F71AD">
          <w:pPr>
            <w:pStyle w:val="168449F21E7646B7AAC131BFAFEFBB2B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8707DB559D6244628AC1210CF8AAD55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67BF8FB-E14E-48D5-BB09-976FEB30E319}"/>
      </w:docPartPr>
      <w:docPartBody>
        <w:p w:rsidR="00311AD2" w:rsidRDefault="000F71AD" w:rsidP="000F71AD">
          <w:pPr>
            <w:pStyle w:val="8707DB559D6244628AC1210CF8AAD55A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FA2A69ECDE024219BC435C8CE7B7040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F12DEE3-9334-40BC-8182-BCD831076972}"/>
      </w:docPartPr>
      <w:docPartBody>
        <w:p w:rsidR="00311AD2" w:rsidRDefault="000F71AD" w:rsidP="000F71AD">
          <w:pPr>
            <w:pStyle w:val="FA2A69ECDE024219BC435C8CE7B7040C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E0EB4C2C80054A3D80E06EEB9A26ABC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BE41EE9-077D-48AF-8325-375D15198F9F}"/>
      </w:docPartPr>
      <w:docPartBody>
        <w:p w:rsidR="00311AD2" w:rsidRDefault="000F71AD" w:rsidP="000F71AD">
          <w:pPr>
            <w:pStyle w:val="E0EB4C2C80054A3D80E06EEB9A26ABCF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AC55114E66FC4B9497048BB454AEBDD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E985BD4-D7CD-4E41-9EED-A69C886C4854}"/>
      </w:docPartPr>
      <w:docPartBody>
        <w:p w:rsidR="00311AD2" w:rsidRDefault="000F71AD" w:rsidP="000F71AD">
          <w:pPr>
            <w:pStyle w:val="AC55114E66FC4B9497048BB454AEBDD5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8E676A71151043039D198852EF43462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1782CDE-AECA-4DFA-9F7C-8DDC4953D9D3}"/>
      </w:docPartPr>
      <w:docPartBody>
        <w:p w:rsidR="00311AD2" w:rsidRDefault="000F71AD" w:rsidP="000F71AD">
          <w:pPr>
            <w:pStyle w:val="8E676A71151043039D198852EF434621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5672332D2BBD47AFB14301EECFC07BF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4274D3A-7C59-4D6F-BA69-A34D4C6E916B}"/>
      </w:docPartPr>
      <w:docPartBody>
        <w:p w:rsidR="00311AD2" w:rsidRDefault="000F71AD" w:rsidP="000F71AD">
          <w:pPr>
            <w:pStyle w:val="5672332D2BBD47AFB14301EECFC07BF6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1B11410D1EC64E5EB0575555963FB1C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292C86-91CF-4ED3-834F-D8A0E8DD57AB}"/>
      </w:docPartPr>
      <w:docPartBody>
        <w:p w:rsidR="00311AD2" w:rsidRDefault="000F71AD" w:rsidP="000F71AD">
          <w:pPr>
            <w:pStyle w:val="1B11410D1EC64E5EB0575555963FB1C9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E70E8EB772C3481FA2E2754A44C3591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DEA0AB1-2325-4C2B-AA49-9A5B035CD805}"/>
      </w:docPartPr>
      <w:docPartBody>
        <w:p w:rsidR="00311AD2" w:rsidRDefault="000F71AD" w:rsidP="000F71AD">
          <w:pPr>
            <w:pStyle w:val="E70E8EB772C3481FA2E2754A44C3591E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F21E091775F14F539F9C30C419AC703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81CEC1F-BE7B-4880-B9A8-E0E372102E9E}"/>
      </w:docPartPr>
      <w:docPartBody>
        <w:p w:rsidR="00311AD2" w:rsidRDefault="000F71AD" w:rsidP="000F71AD">
          <w:pPr>
            <w:pStyle w:val="F21E091775F14F539F9C30C419AC703C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B6B500582BA2421B89E4C361E72AC77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C5FAA62-9285-452D-AB85-D081022E4F54}"/>
      </w:docPartPr>
      <w:docPartBody>
        <w:p w:rsidR="00311AD2" w:rsidRDefault="000F71AD" w:rsidP="000F71AD">
          <w:pPr>
            <w:pStyle w:val="B6B500582BA2421B89E4C361E72AC771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DAAD14869F9C442DB01C02A52F231A3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59B0ACE-11A0-45D4-8252-70EA67E80188}"/>
      </w:docPartPr>
      <w:docPartBody>
        <w:p w:rsidR="00311AD2" w:rsidRDefault="000F71AD" w:rsidP="000F71AD">
          <w:pPr>
            <w:pStyle w:val="DAAD14869F9C442DB01C02A52F231A37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3466D508A318404A86B73BBB83145AD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0936968-70B7-45B3-9160-58E11686A035}"/>
      </w:docPartPr>
      <w:docPartBody>
        <w:p w:rsidR="00311AD2" w:rsidRDefault="000F71AD" w:rsidP="000F71AD">
          <w:pPr>
            <w:pStyle w:val="3466D508A318404A86B73BBB83145AD3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D13F296B79E84C71A9BE0BD2234562F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18F402F-C12A-4CB0-86C1-B4F1F3ACCA36}"/>
      </w:docPartPr>
      <w:docPartBody>
        <w:p w:rsidR="00311AD2" w:rsidRDefault="000F71AD" w:rsidP="000F71AD">
          <w:pPr>
            <w:pStyle w:val="D13F296B79E84C71A9BE0BD2234562F5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07224E3CD3374228BED7051BF078F8D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90A7952-316D-4381-91F6-68C68688256E}"/>
      </w:docPartPr>
      <w:docPartBody>
        <w:p w:rsidR="00311AD2" w:rsidRDefault="000F71AD" w:rsidP="000F71AD">
          <w:pPr>
            <w:pStyle w:val="07224E3CD3374228BED7051BF078F8D6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A5F12EC99D5E42DCB858A32FBB2F1C2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2DA93FC-FD78-4047-9B57-3B5F8C845A51}"/>
      </w:docPartPr>
      <w:docPartBody>
        <w:p w:rsidR="00311AD2" w:rsidRDefault="000F71AD" w:rsidP="000F71AD">
          <w:pPr>
            <w:pStyle w:val="A5F12EC99D5E42DCB858A32FBB2F1C27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4D2713B6374F4B2AAF06C977C5E892C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CB796FB-BCFB-43BC-AF28-8E0B2A13DF76}"/>
      </w:docPartPr>
      <w:docPartBody>
        <w:p w:rsidR="00311AD2" w:rsidRDefault="000F71AD" w:rsidP="000F71AD">
          <w:pPr>
            <w:pStyle w:val="4D2713B6374F4B2AAF06C977C5E892C2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200DD2AAF0104A36815B6C10E47FD34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317F9F4-6250-476D-B32C-7F6C86DFA955}"/>
      </w:docPartPr>
      <w:docPartBody>
        <w:p w:rsidR="00311AD2" w:rsidRDefault="000F71AD" w:rsidP="000F71AD">
          <w:pPr>
            <w:pStyle w:val="200DD2AAF0104A36815B6C10E47FD349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68BD066644F1407CA60B132515A4B19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7519163-2432-44DE-96CF-FA2A74F27374}"/>
      </w:docPartPr>
      <w:docPartBody>
        <w:p w:rsidR="00311AD2" w:rsidRDefault="000F71AD" w:rsidP="000F71AD">
          <w:pPr>
            <w:pStyle w:val="68BD066644F1407CA60B132515A4B19A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4EE461F1A383462BB6D2B6A51799250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7A4D2BF-BB80-4EDA-B890-2523093F6C9F}"/>
      </w:docPartPr>
      <w:docPartBody>
        <w:p w:rsidR="00311AD2" w:rsidRDefault="000F71AD" w:rsidP="000F71AD">
          <w:pPr>
            <w:pStyle w:val="4EE461F1A383462BB6D2B6A517992506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C660B111A96D4138BCD9886C7A27EE0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8751712-4AA7-4E9E-A493-0427DFD9E7D9}"/>
      </w:docPartPr>
      <w:docPartBody>
        <w:p w:rsidR="00311AD2" w:rsidRDefault="000F71AD" w:rsidP="000F71AD">
          <w:pPr>
            <w:pStyle w:val="C660B111A96D4138BCD9886C7A27EE07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E0A22C54E11C415D9A6CCEDF7382F62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11EDECA-5B1E-42C4-A421-CC2721CC6799}"/>
      </w:docPartPr>
      <w:docPartBody>
        <w:p w:rsidR="00311AD2" w:rsidRDefault="000F71AD" w:rsidP="000F71AD">
          <w:pPr>
            <w:pStyle w:val="E0A22C54E11C415D9A6CCEDF7382F623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BA987DC092F0409E851B6719C1C764B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7915434-5CF8-4DAE-B387-6164AF7D75C1}"/>
      </w:docPartPr>
      <w:docPartBody>
        <w:p w:rsidR="00311AD2" w:rsidRDefault="000F71AD" w:rsidP="000F71AD">
          <w:pPr>
            <w:pStyle w:val="BA987DC092F0409E851B6719C1C764B1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D1FF960B78884C47AAF9C95C0287545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26E18E1-6236-4097-8295-F0F376F0D50B}"/>
      </w:docPartPr>
      <w:docPartBody>
        <w:p w:rsidR="00E75DAC" w:rsidRDefault="00385B3E" w:rsidP="00385B3E">
          <w:pPr>
            <w:pStyle w:val="D1FF960B78884C47AAF9C95C02875450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  <w:docPart>
      <w:docPartPr>
        <w:name w:val="2D6CB4A58E76474F8068EAF001B86C2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E012177-DE75-4B67-BAAA-C5F813226372}"/>
      </w:docPartPr>
      <w:docPartBody>
        <w:p w:rsidR="00E75DAC" w:rsidRDefault="00385B3E" w:rsidP="00385B3E">
          <w:pPr>
            <w:pStyle w:val="2D6CB4A58E76474F8068EAF001B86C2F"/>
          </w:pPr>
          <w:r w:rsidRPr="009401CF">
            <w:rPr>
              <w:rStyle w:val="a3"/>
              <w:rFonts w:hint="eastAsia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平成明朝">
    <w:altName w:val="ＭＳ 明朝"/>
    <w:charset w:val="80"/>
    <w:family w:val="auto"/>
    <w:pitch w:val="variable"/>
    <w:sig w:usb0="01000000" w:usb1="00000708" w:usb2="1000000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1000000" w:usb1="00000708" w:usb2="10000000" w:usb3="00000000" w:csb0="0002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71AD"/>
    <w:rsid w:val="000D627F"/>
    <w:rsid w:val="000F71AD"/>
    <w:rsid w:val="002A4C65"/>
    <w:rsid w:val="00311AD2"/>
    <w:rsid w:val="00385B3E"/>
    <w:rsid w:val="006137B0"/>
    <w:rsid w:val="007A16D0"/>
    <w:rsid w:val="00AD2135"/>
    <w:rsid w:val="00CF071A"/>
    <w:rsid w:val="00E131C1"/>
    <w:rsid w:val="00E75DAC"/>
    <w:rsid w:val="00FA1F79"/>
    <w:rsid w:val="00FA4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85B3E"/>
    <w:rPr>
      <w:color w:val="808080"/>
    </w:rPr>
  </w:style>
  <w:style w:type="paragraph" w:customStyle="1" w:styleId="8FC9EE7D21E2484D8F54C8A784E8E1C8">
    <w:name w:val="8FC9EE7D21E2484D8F54C8A784E8E1C8"/>
    <w:rsid w:val="000F71AD"/>
    <w:pPr>
      <w:widowControl w:val="0"/>
      <w:jc w:val="both"/>
    </w:pPr>
  </w:style>
  <w:style w:type="paragraph" w:customStyle="1" w:styleId="BF5D18EBFD224FEC9D6D86122E3E630E">
    <w:name w:val="BF5D18EBFD224FEC9D6D86122E3E630E"/>
    <w:rsid w:val="000F71AD"/>
    <w:pPr>
      <w:widowControl w:val="0"/>
      <w:jc w:val="both"/>
    </w:pPr>
  </w:style>
  <w:style w:type="paragraph" w:customStyle="1" w:styleId="F9B29E038E5B420FB367333891AD0FE8">
    <w:name w:val="F9B29E038E5B420FB367333891AD0FE8"/>
    <w:rsid w:val="000F71AD"/>
    <w:pPr>
      <w:widowControl w:val="0"/>
      <w:jc w:val="both"/>
    </w:pPr>
  </w:style>
  <w:style w:type="paragraph" w:customStyle="1" w:styleId="BA5A06C9F5FB4360B1A8068133E7396D">
    <w:name w:val="BA5A06C9F5FB4360B1A8068133E7396D"/>
    <w:rsid w:val="000F71AD"/>
    <w:pPr>
      <w:widowControl w:val="0"/>
      <w:jc w:val="both"/>
    </w:pPr>
  </w:style>
  <w:style w:type="paragraph" w:customStyle="1" w:styleId="4C59C3EDB244427795E9E9A198A4F042">
    <w:name w:val="4C59C3EDB244427795E9E9A198A4F042"/>
    <w:rsid w:val="000F71AD"/>
    <w:pPr>
      <w:widowControl w:val="0"/>
      <w:jc w:val="both"/>
    </w:pPr>
  </w:style>
  <w:style w:type="paragraph" w:customStyle="1" w:styleId="F24B7650393A48B98277880AC0EC9C89">
    <w:name w:val="F24B7650393A48B98277880AC0EC9C89"/>
    <w:rsid w:val="000F71AD"/>
    <w:pPr>
      <w:widowControl w:val="0"/>
      <w:jc w:val="both"/>
    </w:pPr>
  </w:style>
  <w:style w:type="paragraph" w:customStyle="1" w:styleId="6DA5D824C4F64DBD8CF4A0B5D03F8775">
    <w:name w:val="6DA5D824C4F64DBD8CF4A0B5D03F8775"/>
    <w:rsid w:val="000F71AD"/>
    <w:pPr>
      <w:widowControl w:val="0"/>
      <w:jc w:val="both"/>
    </w:pPr>
  </w:style>
  <w:style w:type="paragraph" w:customStyle="1" w:styleId="96520AB41463485CA8FE5FD2F3D37CAC">
    <w:name w:val="96520AB41463485CA8FE5FD2F3D37CAC"/>
    <w:rsid w:val="000F71AD"/>
    <w:pPr>
      <w:widowControl w:val="0"/>
      <w:jc w:val="both"/>
    </w:pPr>
  </w:style>
  <w:style w:type="paragraph" w:customStyle="1" w:styleId="2F0907A3D49541C182B828B7C86195F7">
    <w:name w:val="2F0907A3D49541C182B828B7C86195F7"/>
    <w:rsid w:val="000F71AD"/>
    <w:pPr>
      <w:widowControl w:val="0"/>
      <w:jc w:val="both"/>
    </w:pPr>
  </w:style>
  <w:style w:type="paragraph" w:customStyle="1" w:styleId="E82F905D78284D04809F93D1EA460C19">
    <w:name w:val="E82F905D78284D04809F93D1EA460C19"/>
    <w:rsid w:val="000F71AD"/>
    <w:pPr>
      <w:widowControl w:val="0"/>
      <w:jc w:val="both"/>
    </w:pPr>
  </w:style>
  <w:style w:type="paragraph" w:customStyle="1" w:styleId="53E3A86113474662A68F1C0A453AFBA2">
    <w:name w:val="53E3A86113474662A68F1C0A453AFBA2"/>
    <w:rsid w:val="000F71AD"/>
    <w:pPr>
      <w:widowControl w:val="0"/>
      <w:jc w:val="both"/>
    </w:pPr>
  </w:style>
  <w:style w:type="paragraph" w:customStyle="1" w:styleId="8CBD38742EFF4785916630C0CE64F0CA">
    <w:name w:val="8CBD38742EFF4785916630C0CE64F0CA"/>
    <w:rsid w:val="000F71AD"/>
    <w:pPr>
      <w:widowControl w:val="0"/>
      <w:jc w:val="both"/>
    </w:pPr>
  </w:style>
  <w:style w:type="paragraph" w:customStyle="1" w:styleId="9838B8C7C1114F64ACA5BEF005F4F5D0">
    <w:name w:val="9838B8C7C1114F64ACA5BEF005F4F5D0"/>
    <w:rsid w:val="000F71AD"/>
    <w:pPr>
      <w:widowControl w:val="0"/>
      <w:jc w:val="both"/>
    </w:pPr>
  </w:style>
  <w:style w:type="paragraph" w:customStyle="1" w:styleId="3CE6349C4EDC46FCAD527F16BE829A75">
    <w:name w:val="3CE6349C4EDC46FCAD527F16BE829A75"/>
    <w:rsid w:val="000F71AD"/>
    <w:pPr>
      <w:widowControl w:val="0"/>
      <w:jc w:val="both"/>
    </w:pPr>
  </w:style>
  <w:style w:type="paragraph" w:customStyle="1" w:styleId="B772F684BBE745469625F50B45CEC595">
    <w:name w:val="B772F684BBE745469625F50B45CEC595"/>
    <w:rsid w:val="000F71AD"/>
    <w:pPr>
      <w:widowControl w:val="0"/>
      <w:jc w:val="both"/>
    </w:pPr>
  </w:style>
  <w:style w:type="paragraph" w:customStyle="1" w:styleId="1FFC5A542B584D3BAE40D6AC8DC89323">
    <w:name w:val="1FFC5A542B584D3BAE40D6AC8DC89323"/>
    <w:rsid w:val="000F71AD"/>
    <w:pPr>
      <w:widowControl w:val="0"/>
      <w:jc w:val="both"/>
    </w:pPr>
  </w:style>
  <w:style w:type="paragraph" w:customStyle="1" w:styleId="9E7F1088D2C54F16BAF5620148BD6E1E">
    <w:name w:val="9E7F1088D2C54F16BAF5620148BD6E1E"/>
    <w:rsid w:val="000F71AD"/>
    <w:pPr>
      <w:widowControl w:val="0"/>
      <w:jc w:val="both"/>
    </w:pPr>
  </w:style>
  <w:style w:type="paragraph" w:customStyle="1" w:styleId="1DECD97D06EF457CBFF366064C53F88C">
    <w:name w:val="1DECD97D06EF457CBFF366064C53F88C"/>
    <w:rsid w:val="000F71AD"/>
    <w:pPr>
      <w:widowControl w:val="0"/>
      <w:jc w:val="both"/>
    </w:pPr>
  </w:style>
  <w:style w:type="paragraph" w:customStyle="1" w:styleId="CDBF7127D9E944EE9B3B6928E3BB0FE3">
    <w:name w:val="CDBF7127D9E944EE9B3B6928E3BB0FE3"/>
    <w:rsid w:val="000F71AD"/>
    <w:pPr>
      <w:widowControl w:val="0"/>
      <w:jc w:val="both"/>
    </w:pPr>
  </w:style>
  <w:style w:type="paragraph" w:customStyle="1" w:styleId="174D3530ECA9462D8DEB930FB3876F65">
    <w:name w:val="174D3530ECA9462D8DEB930FB3876F65"/>
    <w:rsid w:val="000F71AD"/>
    <w:pPr>
      <w:widowControl w:val="0"/>
      <w:jc w:val="both"/>
    </w:pPr>
  </w:style>
  <w:style w:type="paragraph" w:customStyle="1" w:styleId="B28962A2C35544EAB73F01A4B259FB73">
    <w:name w:val="B28962A2C35544EAB73F01A4B259FB73"/>
    <w:rsid w:val="000F71AD"/>
    <w:pPr>
      <w:widowControl w:val="0"/>
      <w:jc w:val="both"/>
    </w:pPr>
  </w:style>
  <w:style w:type="paragraph" w:customStyle="1" w:styleId="C6D867965DAB42DFA0960D95B09415D4">
    <w:name w:val="C6D867965DAB42DFA0960D95B09415D4"/>
    <w:rsid w:val="000F71AD"/>
    <w:pPr>
      <w:widowControl w:val="0"/>
      <w:jc w:val="both"/>
    </w:pPr>
  </w:style>
  <w:style w:type="paragraph" w:customStyle="1" w:styleId="C7A3E0EB4A9E4286871558FA4875042A">
    <w:name w:val="C7A3E0EB4A9E4286871558FA4875042A"/>
    <w:rsid w:val="000F71AD"/>
    <w:pPr>
      <w:widowControl w:val="0"/>
      <w:jc w:val="both"/>
    </w:pPr>
  </w:style>
  <w:style w:type="paragraph" w:customStyle="1" w:styleId="51E13B1DA6E043C88F109DE143A4035F">
    <w:name w:val="51E13B1DA6E043C88F109DE143A4035F"/>
    <w:rsid w:val="000F71AD"/>
    <w:pPr>
      <w:widowControl w:val="0"/>
      <w:jc w:val="both"/>
    </w:pPr>
  </w:style>
  <w:style w:type="paragraph" w:customStyle="1" w:styleId="E68DC68A21914410B6472BDF2155B3BF">
    <w:name w:val="E68DC68A21914410B6472BDF2155B3BF"/>
    <w:rsid w:val="000F71AD"/>
    <w:pPr>
      <w:widowControl w:val="0"/>
      <w:jc w:val="both"/>
    </w:pPr>
  </w:style>
  <w:style w:type="paragraph" w:customStyle="1" w:styleId="A99A30CDCC8E4895AAF84CE36071B5C5">
    <w:name w:val="A99A30CDCC8E4895AAF84CE36071B5C5"/>
    <w:rsid w:val="000F71AD"/>
    <w:pPr>
      <w:widowControl w:val="0"/>
      <w:jc w:val="both"/>
    </w:pPr>
  </w:style>
  <w:style w:type="paragraph" w:customStyle="1" w:styleId="F7E3D4E3528B43FABDEBEBAA52850672">
    <w:name w:val="F7E3D4E3528B43FABDEBEBAA52850672"/>
    <w:rsid w:val="000F71AD"/>
    <w:pPr>
      <w:widowControl w:val="0"/>
      <w:jc w:val="both"/>
    </w:pPr>
  </w:style>
  <w:style w:type="paragraph" w:customStyle="1" w:styleId="6D5CBAAA7BDC4C7C8F8FF097E73216BD">
    <w:name w:val="6D5CBAAA7BDC4C7C8F8FF097E73216BD"/>
    <w:rsid w:val="000F71AD"/>
    <w:pPr>
      <w:widowControl w:val="0"/>
      <w:jc w:val="both"/>
    </w:pPr>
  </w:style>
  <w:style w:type="paragraph" w:customStyle="1" w:styleId="A05B6AD1DC4341CBA0C5B0C40860A354">
    <w:name w:val="A05B6AD1DC4341CBA0C5B0C40860A354"/>
    <w:rsid w:val="000F71AD"/>
    <w:pPr>
      <w:widowControl w:val="0"/>
      <w:jc w:val="both"/>
    </w:pPr>
  </w:style>
  <w:style w:type="paragraph" w:customStyle="1" w:styleId="A42A79C69A8248A0957145E4758BFE78">
    <w:name w:val="A42A79C69A8248A0957145E4758BFE78"/>
    <w:rsid w:val="000F71AD"/>
    <w:pPr>
      <w:widowControl w:val="0"/>
      <w:jc w:val="both"/>
    </w:pPr>
  </w:style>
  <w:style w:type="paragraph" w:customStyle="1" w:styleId="D31CBB75D66745ACB0AE08CD4455EAF7">
    <w:name w:val="D31CBB75D66745ACB0AE08CD4455EAF7"/>
    <w:rsid w:val="000F71AD"/>
    <w:pPr>
      <w:widowControl w:val="0"/>
      <w:jc w:val="both"/>
    </w:pPr>
  </w:style>
  <w:style w:type="paragraph" w:customStyle="1" w:styleId="3D58641063664982A9307C59D05EE766">
    <w:name w:val="3D58641063664982A9307C59D05EE766"/>
    <w:rsid w:val="000F71AD"/>
    <w:pPr>
      <w:widowControl w:val="0"/>
      <w:jc w:val="both"/>
    </w:pPr>
  </w:style>
  <w:style w:type="paragraph" w:customStyle="1" w:styleId="2DBED599373B4A8B95E00480F40B4D9F">
    <w:name w:val="2DBED599373B4A8B95E00480F40B4D9F"/>
    <w:rsid w:val="000F71AD"/>
    <w:pPr>
      <w:widowControl w:val="0"/>
      <w:jc w:val="both"/>
    </w:pPr>
  </w:style>
  <w:style w:type="paragraph" w:customStyle="1" w:styleId="D334158DACDE4FC79854DE1538476029">
    <w:name w:val="D334158DACDE4FC79854DE1538476029"/>
    <w:rsid w:val="000F71AD"/>
    <w:pPr>
      <w:widowControl w:val="0"/>
      <w:jc w:val="both"/>
    </w:pPr>
  </w:style>
  <w:style w:type="paragraph" w:customStyle="1" w:styleId="6F776A20DA6A4C17B16CBA70A05894B5">
    <w:name w:val="6F776A20DA6A4C17B16CBA70A05894B5"/>
    <w:rsid w:val="000F71AD"/>
    <w:pPr>
      <w:widowControl w:val="0"/>
      <w:jc w:val="both"/>
    </w:pPr>
  </w:style>
  <w:style w:type="paragraph" w:customStyle="1" w:styleId="423E1F711A844F75B8404C2D1E3A2713">
    <w:name w:val="423E1F711A844F75B8404C2D1E3A2713"/>
    <w:rsid w:val="000F71AD"/>
    <w:pPr>
      <w:widowControl w:val="0"/>
      <w:jc w:val="both"/>
    </w:pPr>
  </w:style>
  <w:style w:type="paragraph" w:customStyle="1" w:styleId="6103F9FB899E4DCA8734C6DBE672C440">
    <w:name w:val="6103F9FB899E4DCA8734C6DBE672C440"/>
    <w:rsid w:val="000F71AD"/>
    <w:pPr>
      <w:widowControl w:val="0"/>
      <w:jc w:val="both"/>
    </w:pPr>
  </w:style>
  <w:style w:type="paragraph" w:customStyle="1" w:styleId="F7B1D125DD6E45A3A0EF9C9D330A19D0">
    <w:name w:val="F7B1D125DD6E45A3A0EF9C9D330A19D0"/>
    <w:rsid w:val="000F71AD"/>
    <w:pPr>
      <w:widowControl w:val="0"/>
      <w:jc w:val="both"/>
    </w:pPr>
  </w:style>
  <w:style w:type="paragraph" w:customStyle="1" w:styleId="53FBFFA4CB9C4C7E933518664DA0AC86">
    <w:name w:val="53FBFFA4CB9C4C7E933518664DA0AC86"/>
    <w:rsid w:val="000F71AD"/>
    <w:pPr>
      <w:widowControl w:val="0"/>
      <w:jc w:val="both"/>
    </w:pPr>
  </w:style>
  <w:style w:type="paragraph" w:customStyle="1" w:styleId="A92E82B17C954223B929C20A60B478FA">
    <w:name w:val="A92E82B17C954223B929C20A60B478FA"/>
    <w:rsid w:val="000F71AD"/>
    <w:pPr>
      <w:widowControl w:val="0"/>
      <w:jc w:val="both"/>
    </w:pPr>
  </w:style>
  <w:style w:type="paragraph" w:customStyle="1" w:styleId="4E17508129624BDCBDC5CBC8A60F3494">
    <w:name w:val="4E17508129624BDCBDC5CBC8A60F3494"/>
    <w:rsid w:val="000F71AD"/>
    <w:pPr>
      <w:widowControl w:val="0"/>
      <w:jc w:val="both"/>
    </w:pPr>
  </w:style>
  <w:style w:type="paragraph" w:customStyle="1" w:styleId="7243846E3FE54FC6A9A67258D129E663">
    <w:name w:val="7243846E3FE54FC6A9A67258D129E663"/>
    <w:rsid w:val="000F71AD"/>
    <w:pPr>
      <w:widowControl w:val="0"/>
      <w:jc w:val="both"/>
    </w:pPr>
  </w:style>
  <w:style w:type="paragraph" w:customStyle="1" w:styleId="7042F79546AF4F6BAA40214AEA724529">
    <w:name w:val="7042F79546AF4F6BAA40214AEA724529"/>
    <w:rsid w:val="000F71AD"/>
    <w:pPr>
      <w:widowControl w:val="0"/>
      <w:jc w:val="both"/>
    </w:pPr>
  </w:style>
  <w:style w:type="paragraph" w:customStyle="1" w:styleId="745C923AE0974FE1893C69E2F88C233F">
    <w:name w:val="745C923AE0974FE1893C69E2F88C233F"/>
    <w:rsid w:val="000F71AD"/>
    <w:pPr>
      <w:widowControl w:val="0"/>
      <w:jc w:val="both"/>
    </w:pPr>
  </w:style>
  <w:style w:type="paragraph" w:customStyle="1" w:styleId="83EEE214EBEC488980CC23FDEE702709">
    <w:name w:val="83EEE214EBEC488980CC23FDEE702709"/>
    <w:rsid w:val="000F71AD"/>
    <w:pPr>
      <w:widowControl w:val="0"/>
      <w:jc w:val="both"/>
    </w:pPr>
  </w:style>
  <w:style w:type="paragraph" w:customStyle="1" w:styleId="A5ED54CC71224D59AAA3A2D5E3147C77">
    <w:name w:val="A5ED54CC71224D59AAA3A2D5E3147C77"/>
    <w:rsid w:val="000F71AD"/>
    <w:pPr>
      <w:widowControl w:val="0"/>
      <w:jc w:val="both"/>
    </w:pPr>
  </w:style>
  <w:style w:type="paragraph" w:customStyle="1" w:styleId="9BC0E9012BD04D3B94D6BE273C5C7A1B">
    <w:name w:val="9BC0E9012BD04D3B94D6BE273C5C7A1B"/>
    <w:rsid w:val="000F71AD"/>
    <w:pPr>
      <w:widowControl w:val="0"/>
      <w:jc w:val="both"/>
    </w:pPr>
  </w:style>
  <w:style w:type="paragraph" w:customStyle="1" w:styleId="3EE8B8C2AF7248D6BADAFF13FEE1CBBE">
    <w:name w:val="3EE8B8C2AF7248D6BADAFF13FEE1CBBE"/>
    <w:rsid w:val="000F71AD"/>
    <w:pPr>
      <w:widowControl w:val="0"/>
      <w:jc w:val="both"/>
    </w:pPr>
  </w:style>
  <w:style w:type="paragraph" w:customStyle="1" w:styleId="E610C7C643CE43F1AB78A2DF6BBEAB99">
    <w:name w:val="E610C7C643CE43F1AB78A2DF6BBEAB99"/>
    <w:rsid w:val="000F71AD"/>
    <w:pPr>
      <w:widowControl w:val="0"/>
      <w:jc w:val="both"/>
    </w:pPr>
  </w:style>
  <w:style w:type="paragraph" w:customStyle="1" w:styleId="9D9D2CA51EAB49718034D2F1C0BC64EF">
    <w:name w:val="9D9D2CA51EAB49718034D2F1C0BC64EF"/>
    <w:rsid w:val="000F71AD"/>
    <w:pPr>
      <w:widowControl w:val="0"/>
      <w:jc w:val="both"/>
    </w:pPr>
  </w:style>
  <w:style w:type="paragraph" w:customStyle="1" w:styleId="FA084689766546018946F798396F383E">
    <w:name w:val="FA084689766546018946F798396F383E"/>
    <w:rsid w:val="000F71AD"/>
    <w:pPr>
      <w:widowControl w:val="0"/>
      <w:jc w:val="both"/>
    </w:pPr>
  </w:style>
  <w:style w:type="paragraph" w:customStyle="1" w:styleId="E52FE651A1D74B2D9877A9164932A261">
    <w:name w:val="E52FE651A1D74B2D9877A9164932A261"/>
    <w:rsid w:val="000F71AD"/>
    <w:pPr>
      <w:widowControl w:val="0"/>
      <w:jc w:val="both"/>
    </w:pPr>
  </w:style>
  <w:style w:type="paragraph" w:customStyle="1" w:styleId="DE41DBA4B8E74743A058E36667488B05">
    <w:name w:val="DE41DBA4B8E74743A058E36667488B05"/>
    <w:rsid w:val="000F71AD"/>
    <w:pPr>
      <w:widowControl w:val="0"/>
      <w:jc w:val="both"/>
    </w:pPr>
  </w:style>
  <w:style w:type="paragraph" w:customStyle="1" w:styleId="4803116058444B93A45E556661598161">
    <w:name w:val="4803116058444B93A45E556661598161"/>
    <w:rsid w:val="000F71AD"/>
    <w:pPr>
      <w:widowControl w:val="0"/>
      <w:jc w:val="both"/>
    </w:pPr>
  </w:style>
  <w:style w:type="paragraph" w:customStyle="1" w:styleId="BCE59FED596941A99E8148481D2A1C1D">
    <w:name w:val="BCE59FED596941A99E8148481D2A1C1D"/>
    <w:rsid w:val="000F71AD"/>
    <w:pPr>
      <w:widowControl w:val="0"/>
      <w:jc w:val="both"/>
    </w:pPr>
  </w:style>
  <w:style w:type="paragraph" w:customStyle="1" w:styleId="98768FD6502A46E59894BDDD7C6A6848">
    <w:name w:val="98768FD6502A46E59894BDDD7C6A6848"/>
    <w:rsid w:val="000F71AD"/>
    <w:pPr>
      <w:widowControl w:val="0"/>
      <w:jc w:val="both"/>
    </w:pPr>
  </w:style>
  <w:style w:type="paragraph" w:customStyle="1" w:styleId="168449F21E7646B7AAC131BFAFEFBB2B">
    <w:name w:val="168449F21E7646B7AAC131BFAFEFBB2B"/>
    <w:rsid w:val="000F71AD"/>
    <w:pPr>
      <w:widowControl w:val="0"/>
      <w:jc w:val="both"/>
    </w:pPr>
  </w:style>
  <w:style w:type="paragraph" w:customStyle="1" w:styleId="8707DB559D6244628AC1210CF8AAD55A">
    <w:name w:val="8707DB559D6244628AC1210CF8AAD55A"/>
    <w:rsid w:val="000F71AD"/>
    <w:pPr>
      <w:widowControl w:val="0"/>
      <w:jc w:val="both"/>
    </w:pPr>
  </w:style>
  <w:style w:type="paragraph" w:customStyle="1" w:styleId="FA2A69ECDE024219BC435C8CE7B7040C">
    <w:name w:val="FA2A69ECDE024219BC435C8CE7B7040C"/>
    <w:rsid w:val="000F71AD"/>
    <w:pPr>
      <w:widowControl w:val="0"/>
      <w:jc w:val="both"/>
    </w:pPr>
  </w:style>
  <w:style w:type="paragraph" w:customStyle="1" w:styleId="E0EB4C2C80054A3D80E06EEB9A26ABCF">
    <w:name w:val="E0EB4C2C80054A3D80E06EEB9A26ABCF"/>
    <w:rsid w:val="000F71AD"/>
    <w:pPr>
      <w:widowControl w:val="0"/>
      <w:jc w:val="both"/>
    </w:pPr>
  </w:style>
  <w:style w:type="paragraph" w:customStyle="1" w:styleId="AC55114E66FC4B9497048BB454AEBDD5">
    <w:name w:val="AC55114E66FC4B9497048BB454AEBDD5"/>
    <w:rsid w:val="000F71AD"/>
    <w:pPr>
      <w:widowControl w:val="0"/>
      <w:jc w:val="both"/>
    </w:pPr>
  </w:style>
  <w:style w:type="paragraph" w:customStyle="1" w:styleId="8E676A71151043039D198852EF434621">
    <w:name w:val="8E676A71151043039D198852EF434621"/>
    <w:rsid w:val="000F71AD"/>
    <w:pPr>
      <w:widowControl w:val="0"/>
      <w:jc w:val="both"/>
    </w:pPr>
  </w:style>
  <w:style w:type="paragraph" w:customStyle="1" w:styleId="5672332D2BBD47AFB14301EECFC07BF6">
    <w:name w:val="5672332D2BBD47AFB14301EECFC07BF6"/>
    <w:rsid w:val="000F71AD"/>
    <w:pPr>
      <w:widowControl w:val="0"/>
      <w:jc w:val="both"/>
    </w:pPr>
  </w:style>
  <w:style w:type="paragraph" w:customStyle="1" w:styleId="1B11410D1EC64E5EB0575555963FB1C9">
    <w:name w:val="1B11410D1EC64E5EB0575555963FB1C9"/>
    <w:rsid w:val="000F71AD"/>
    <w:pPr>
      <w:widowControl w:val="0"/>
      <w:jc w:val="both"/>
    </w:pPr>
  </w:style>
  <w:style w:type="paragraph" w:customStyle="1" w:styleId="E70E8EB772C3481FA2E2754A44C3591E">
    <w:name w:val="E70E8EB772C3481FA2E2754A44C3591E"/>
    <w:rsid w:val="000F71AD"/>
    <w:pPr>
      <w:widowControl w:val="0"/>
      <w:jc w:val="both"/>
    </w:pPr>
  </w:style>
  <w:style w:type="paragraph" w:customStyle="1" w:styleId="F21E091775F14F539F9C30C419AC703C">
    <w:name w:val="F21E091775F14F539F9C30C419AC703C"/>
    <w:rsid w:val="000F71AD"/>
    <w:pPr>
      <w:widowControl w:val="0"/>
      <w:jc w:val="both"/>
    </w:pPr>
  </w:style>
  <w:style w:type="paragraph" w:customStyle="1" w:styleId="B6B500582BA2421B89E4C361E72AC771">
    <w:name w:val="B6B500582BA2421B89E4C361E72AC771"/>
    <w:rsid w:val="000F71AD"/>
    <w:pPr>
      <w:widowControl w:val="0"/>
      <w:jc w:val="both"/>
    </w:pPr>
  </w:style>
  <w:style w:type="paragraph" w:customStyle="1" w:styleId="DAAD14869F9C442DB01C02A52F231A37">
    <w:name w:val="DAAD14869F9C442DB01C02A52F231A37"/>
    <w:rsid w:val="000F71AD"/>
    <w:pPr>
      <w:widowControl w:val="0"/>
      <w:jc w:val="both"/>
    </w:pPr>
  </w:style>
  <w:style w:type="paragraph" w:customStyle="1" w:styleId="3466D508A318404A86B73BBB83145AD3">
    <w:name w:val="3466D508A318404A86B73BBB83145AD3"/>
    <w:rsid w:val="000F71AD"/>
    <w:pPr>
      <w:widowControl w:val="0"/>
      <w:jc w:val="both"/>
    </w:pPr>
  </w:style>
  <w:style w:type="paragraph" w:customStyle="1" w:styleId="D13F296B79E84C71A9BE0BD2234562F5">
    <w:name w:val="D13F296B79E84C71A9BE0BD2234562F5"/>
    <w:rsid w:val="000F71AD"/>
    <w:pPr>
      <w:widowControl w:val="0"/>
      <w:jc w:val="both"/>
    </w:pPr>
  </w:style>
  <w:style w:type="paragraph" w:customStyle="1" w:styleId="07224E3CD3374228BED7051BF078F8D6">
    <w:name w:val="07224E3CD3374228BED7051BF078F8D6"/>
    <w:rsid w:val="000F71AD"/>
    <w:pPr>
      <w:widowControl w:val="0"/>
      <w:jc w:val="both"/>
    </w:pPr>
  </w:style>
  <w:style w:type="paragraph" w:customStyle="1" w:styleId="A5F12EC99D5E42DCB858A32FBB2F1C27">
    <w:name w:val="A5F12EC99D5E42DCB858A32FBB2F1C27"/>
    <w:rsid w:val="000F71AD"/>
    <w:pPr>
      <w:widowControl w:val="0"/>
      <w:jc w:val="both"/>
    </w:pPr>
  </w:style>
  <w:style w:type="paragraph" w:customStyle="1" w:styleId="4D2713B6374F4B2AAF06C977C5E892C2">
    <w:name w:val="4D2713B6374F4B2AAF06C977C5E892C2"/>
    <w:rsid w:val="000F71AD"/>
    <w:pPr>
      <w:widowControl w:val="0"/>
      <w:jc w:val="both"/>
    </w:pPr>
  </w:style>
  <w:style w:type="paragraph" w:customStyle="1" w:styleId="200DD2AAF0104A36815B6C10E47FD349">
    <w:name w:val="200DD2AAF0104A36815B6C10E47FD349"/>
    <w:rsid w:val="000F71AD"/>
    <w:pPr>
      <w:widowControl w:val="0"/>
      <w:jc w:val="both"/>
    </w:pPr>
  </w:style>
  <w:style w:type="paragraph" w:customStyle="1" w:styleId="68BD066644F1407CA60B132515A4B19A">
    <w:name w:val="68BD066644F1407CA60B132515A4B19A"/>
    <w:rsid w:val="000F71AD"/>
    <w:pPr>
      <w:widowControl w:val="0"/>
      <w:jc w:val="both"/>
    </w:pPr>
  </w:style>
  <w:style w:type="paragraph" w:customStyle="1" w:styleId="4EE461F1A383462BB6D2B6A517992506">
    <w:name w:val="4EE461F1A383462BB6D2B6A517992506"/>
    <w:rsid w:val="000F71AD"/>
    <w:pPr>
      <w:widowControl w:val="0"/>
      <w:jc w:val="both"/>
    </w:pPr>
  </w:style>
  <w:style w:type="paragraph" w:customStyle="1" w:styleId="C660B111A96D4138BCD9886C7A27EE07">
    <w:name w:val="C660B111A96D4138BCD9886C7A27EE07"/>
    <w:rsid w:val="000F71AD"/>
    <w:pPr>
      <w:widowControl w:val="0"/>
      <w:jc w:val="both"/>
    </w:pPr>
  </w:style>
  <w:style w:type="paragraph" w:customStyle="1" w:styleId="E0A22C54E11C415D9A6CCEDF7382F623">
    <w:name w:val="E0A22C54E11C415D9A6CCEDF7382F623"/>
    <w:rsid w:val="000F71AD"/>
    <w:pPr>
      <w:widowControl w:val="0"/>
      <w:jc w:val="both"/>
    </w:pPr>
  </w:style>
  <w:style w:type="paragraph" w:customStyle="1" w:styleId="BA987DC092F0409E851B6719C1C764B1">
    <w:name w:val="BA987DC092F0409E851B6719C1C764B1"/>
    <w:rsid w:val="000F71AD"/>
    <w:pPr>
      <w:widowControl w:val="0"/>
      <w:jc w:val="both"/>
    </w:pPr>
  </w:style>
  <w:style w:type="paragraph" w:customStyle="1" w:styleId="872BE242A30344E9A7A16306E5CCE43E">
    <w:name w:val="872BE242A30344E9A7A16306E5CCE43E"/>
    <w:rsid w:val="00E131C1"/>
    <w:pPr>
      <w:widowControl w:val="0"/>
      <w:jc w:val="both"/>
    </w:pPr>
  </w:style>
  <w:style w:type="paragraph" w:customStyle="1" w:styleId="A8F63E49312E43D3BCB2E5DDF2C7C8AA">
    <w:name w:val="A8F63E49312E43D3BCB2E5DDF2C7C8AA"/>
    <w:rsid w:val="007A16D0"/>
    <w:pPr>
      <w:widowControl w:val="0"/>
      <w:jc w:val="both"/>
    </w:pPr>
  </w:style>
  <w:style w:type="paragraph" w:customStyle="1" w:styleId="D1FF960B78884C47AAF9C95C02875450">
    <w:name w:val="D1FF960B78884C47AAF9C95C02875450"/>
    <w:rsid w:val="00385B3E"/>
    <w:pPr>
      <w:widowControl w:val="0"/>
      <w:jc w:val="both"/>
    </w:pPr>
  </w:style>
  <w:style w:type="paragraph" w:customStyle="1" w:styleId="2D6CB4A58E76474F8068EAF001B86C2F">
    <w:name w:val="2D6CB4A58E76474F8068EAF001B86C2F"/>
    <w:rsid w:val="00385B3E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08D14-F362-42BB-BD74-B5C839297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41</Words>
  <Characters>2518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ewlett-Packard Company</Company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pe</dc:creator>
  <cp:lastModifiedBy>事務局</cp:lastModifiedBy>
  <cp:revision>4</cp:revision>
  <cp:lastPrinted>2012-10-30T02:11:00Z</cp:lastPrinted>
  <dcterms:created xsi:type="dcterms:W3CDTF">2024-04-05T06:07:00Z</dcterms:created>
  <dcterms:modified xsi:type="dcterms:W3CDTF">2024-04-05T07:26:00Z</dcterms:modified>
</cp:coreProperties>
</file>